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5A14F05E" w14:textId="624585C3" w:rsidR="004B1360" w:rsidRDefault="004B1360" w:rsidP="004B1360">
      <w:pPr>
        <w:rPr>
          <w:lang w:val="pt-PT"/>
        </w:rPr>
      </w:pPr>
    </w:p>
    <w:p w14:paraId="20297D15" w14:textId="77777777" w:rsidR="004B1360" w:rsidRPr="004B1360" w:rsidRDefault="004B1360" w:rsidP="004B1360">
      <w:pPr>
        <w:rPr>
          <w:lang w:val="pt-PT"/>
        </w:rPr>
      </w:pPr>
    </w:p>
    <w:p w14:paraId="4D059444" w14:textId="7EE7F316" w:rsidR="00994A3D" w:rsidRDefault="00654E8F" w:rsidP="0001436A">
      <w:pPr>
        <w:pStyle w:val="Heading1"/>
      </w:pPr>
      <w:r w:rsidRPr="00994A3D">
        <w:t xml:space="preserve">Supplementary </w:t>
      </w:r>
      <w:r w:rsidR="004B1360">
        <w:t xml:space="preserve">material </w:t>
      </w:r>
      <w:r w:rsidR="002249AF">
        <w:t>S</w:t>
      </w:r>
      <w:r w:rsidR="004B1360">
        <w:t>1</w:t>
      </w:r>
    </w:p>
    <w:p w14:paraId="6588CAB4" w14:textId="79C76089" w:rsidR="002249AF" w:rsidRDefault="002249AF" w:rsidP="004B1360">
      <w:pPr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 xml:space="preserve">This part of supplementary material contains the list of </w:t>
      </w:r>
      <w:r w:rsidRPr="007D0C4F">
        <w:rPr>
          <w:rFonts w:cs="Times New Roman"/>
          <w:szCs w:val="24"/>
        </w:rPr>
        <w:t xml:space="preserve">species within each </w:t>
      </w:r>
      <w:r>
        <w:rPr>
          <w:rFonts w:cs="Times New Roman"/>
          <w:szCs w:val="24"/>
        </w:rPr>
        <w:t xml:space="preserve">functional </w:t>
      </w:r>
      <w:r w:rsidRPr="007D0C4F">
        <w:rPr>
          <w:rFonts w:cs="Times New Roman"/>
          <w:szCs w:val="24"/>
        </w:rPr>
        <w:t>group</w:t>
      </w:r>
      <w:r>
        <w:rPr>
          <w:rFonts w:cs="Times New Roman"/>
          <w:szCs w:val="24"/>
        </w:rPr>
        <w:t xml:space="preserve"> included in the analysis. </w:t>
      </w:r>
    </w:p>
    <w:p w14:paraId="5D772398" w14:textId="2CC2202E" w:rsidR="002249AF" w:rsidRDefault="004B1360" w:rsidP="002249AF">
      <w:pPr>
        <w:rPr>
          <w:rFonts w:cs="Times New Roman"/>
          <w:szCs w:val="24"/>
        </w:rPr>
      </w:pPr>
      <w:r w:rsidRPr="004B1360">
        <w:rPr>
          <w:rFonts w:cs="Times New Roman"/>
          <w:b/>
          <w:bCs/>
          <w:szCs w:val="24"/>
        </w:rPr>
        <w:t>Supplementary Table S1.</w:t>
      </w:r>
      <w:r w:rsidRPr="007D0C4F">
        <w:rPr>
          <w:rFonts w:cs="Times New Roman"/>
          <w:szCs w:val="24"/>
        </w:rPr>
        <w:t xml:space="preserve"> List of functional groups and species within each group included in the Portuguese continental shelf ecosystem model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2"/>
        <w:gridCol w:w="5902"/>
      </w:tblGrid>
      <w:tr w:rsidR="002249AF" w:rsidRPr="005E5768" w14:paraId="0798548C" w14:textId="77777777" w:rsidTr="002249AF">
        <w:tc>
          <w:tcPr>
            <w:tcW w:w="20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788A6" w14:textId="77777777" w:rsidR="002249AF" w:rsidRPr="005E5768" w:rsidRDefault="002249AF" w:rsidP="002249AF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  <w:r w:rsidRPr="005E5768">
              <w:rPr>
                <w:rFonts w:cs="Times New Roman"/>
                <w:b/>
                <w:bCs/>
                <w:sz w:val="20"/>
                <w:szCs w:val="20"/>
              </w:rPr>
              <w:t>Functional group</w:t>
            </w:r>
          </w:p>
          <w:p w14:paraId="603211F5" w14:textId="77777777" w:rsidR="002249AF" w:rsidRPr="005E5768" w:rsidRDefault="002249AF" w:rsidP="002249AF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E7D30B" w14:textId="77777777" w:rsidR="002249AF" w:rsidRPr="005E5768" w:rsidRDefault="002249AF" w:rsidP="002249AF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b/>
                <w:bCs/>
                <w:sz w:val="20"/>
                <w:szCs w:val="20"/>
                <w:lang w:val="pt-PT"/>
              </w:rPr>
              <w:t>Species</w:t>
            </w:r>
          </w:p>
        </w:tc>
      </w:tr>
      <w:tr w:rsidR="002249AF" w:rsidRPr="00D94CF2" w14:paraId="2F799CB3" w14:textId="77777777" w:rsidTr="002249AF">
        <w:tc>
          <w:tcPr>
            <w:tcW w:w="2041" w:type="dxa"/>
            <w:tcBorders>
              <w:top w:val="single" w:sz="4" w:space="0" w:color="auto"/>
              <w:right w:val="single" w:sz="4" w:space="0" w:color="auto"/>
            </w:tcBorders>
          </w:tcPr>
          <w:p w14:paraId="79F02299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</w:rPr>
              <w:t>Seabirds</w:t>
            </w:r>
          </w:p>
        </w:tc>
        <w:tc>
          <w:tcPr>
            <w:tcW w:w="5902" w:type="dxa"/>
            <w:tcBorders>
              <w:top w:val="single" w:sz="4" w:space="0" w:color="auto"/>
              <w:left w:val="single" w:sz="4" w:space="0" w:color="auto"/>
            </w:tcBorders>
          </w:tcPr>
          <w:p w14:paraId="0C6C3A13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 xml:space="preserve">Morus bassanus; Calonectris borealis; Alca torda; Puffinus mauretanicus; Uria aalge </w:t>
            </w:r>
          </w:p>
          <w:p w14:paraId="2EFCB35C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</w:p>
        </w:tc>
      </w:tr>
      <w:tr w:rsidR="002249AF" w:rsidRPr="005E5768" w14:paraId="5850FE9C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677D556B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Minke whale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4E42D445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Balaenoptera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acutorostrata</w:t>
            </w:r>
            <w:proofErr w:type="spellEnd"/>
            <w:r w:rsidRPr="005E5768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74D63235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</w:tr>
      <w:tr w:rsidR="002249AF" w:rsidRPr="005E5768" w14:paraId="0C6C87A3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6447B1E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Common dolphin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7C33FC92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Delphinus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delphis</w:t>
            </w:r>
            <w:proofErr w:type="spellEnd"/>
            <w:r w:rsidRPr="005E5768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716D6299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</w:tr>
      <w:tr w:rsidR="002249AF" w:rsidRPr="005E5768" w14:paraId="1B3BAA43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A9C3C07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Striped dolphin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16B79AC8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Stenell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oeruleoalba</w:t>
            </w:r>
            <w:proofErr w:type="spellEnd"/>
          </w:p>
          <w:p w14:paraId="1CB9B403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</w:p>
        </w:tc>
      </w:tr>
      <w:tr w:rsidR="002249AF" w:rsidRPr="005E5768" w14:paraId="7714A329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5AFF97A4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Bottlenose dolphin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1A695D7A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</w:rPr>
              <w:t>Tursiops truncates</w:t>
            </w:r>
          </w:p>
          <w:p w14:paraId="5733BE34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</w:tr>
      <w:tr w:rsidR="002249AF" w:rsidRPr="005E5768" w14:paraId="36993FDC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6DC446AA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Harbour porpoise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1DD7E1D2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>Phocoena phocoena</w:t>
            </w:r>
          </w:p>
          <w:p w14:paraId="7DFEE4B7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</w:tr>
      <w:tr w:rsidR="002249AF" w:rsidRPr="00D94CF2" w14:paraId="68EF4582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033ACAC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Tunas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4973FC7B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>Sarda sarda; Auxis rochei; Thunnus thynnus</w:t>
            </w:r>
          </w:p>
          <w:p w14:paraId="01A9C4CB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</w:p>
        </w:tc>
      </w:tr>
      <w:tr w:rsidR="002249AF" w:rsidRPr="005E5768" w14:paraId="0549F7EC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E4A7B0C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>Sharks</w:t>
            </w:r>
          </w:p>
          <w:p w14:paraId="4A5F531A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4603DAD2" w14:textId="77777777" w:rsidR="002249AF" w:rsidRDefault="002249AF" w:rsidP="002249AF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Galeu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proofErr w:type="gram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melastomu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, 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Isurus</w:t>
            </w:r>
            <w:proofErr w:type="spellEnd"/>
            <w:proofErr w:type="gram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oxyrinchu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, 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Scyliorhinu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canicular, 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Scyliorhinu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stellaris, 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Scymnodon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ringen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, 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Mustelu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mustelu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, 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Centroscymnus</w:t>
            </w:r>
            <w:proofErr w:type="spellEnd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E5768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coelolepis</w:t>
            </w:r>
            <w:proofErr w:type="spellEnd"/>
          </w:p>
          <w:p w14:paraId="1CEE83FB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  <w:tr w:rsidR="002249AF" w:rsidRPr="00D94CF2" w14:paraId="6DD614BE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01B8D402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Rays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2AA9F7D7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>Raja clavata; Raja brachyura; Leucoraja naevus; Raja montagui</w:t>
            </w:r>
          </w:p>
          <w:p w14:paraId="5595C5E7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</w:p>
        </w:tc>
      </w:tr>
      <w:tr w:rsidR="002249AF" w:rsidRPr="005E5768" w14:paraId="13EAF1E7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48E6B775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Hake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5618D5D9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Merluccius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merluccius</w:t>
            </w:r>
            <w:proofErr w:type="spellEnd"/>
            <w:r w:rsidRPr="005E5768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11D0D794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</w:tr>
      <w:tr w:rsidR="002249AF" w:rsidRPr="005E5768" w14:paraId="52B5168B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74EFA0B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Squids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6BDB4AA4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Loligo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vulgaris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Illex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oindetii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Todaropsi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eblanae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Alloteuthi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subulat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Alloteuthi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media</w:t>
            </w:r>
          </w:p>
          <w:p w14:paraId="56CB5CD4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</w:p>
        </w:tc>
      </w:tr>
      <w:tr w:rsidR="002249AF" w:rsidRPr="005E5768" w14:paraId="5863860E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082EB10F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Benthic cephalopods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024B48C5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Octopus vulgaris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Eledone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irrhos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>; Sepia officinalis</w:t>
            </w:r>
            <w:r w:rsidRPr="005E5768">
              <w:rPr>
                <w:rFonts w:cs="Times New Roman"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Sepiol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r w:rsidRPr="005E5768">
              <w:rPr>
                <w:rFonts w:cs="Times New Roman"/>
                <w:sz w:val="20"/>
                <w:szCs w:val="20"/>
              </w:rPr>
              <w:t>spp.</w:t>
            </w:r>
          </w:p>
          <w:p w14:paraId="1D336983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2249AF" w:rsidRPr="005E5768" w14:paraId="4B5296DD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7D1AB228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Horse mackerel </w:t>
            </w:r>
          </w:p>
          <w:p w14:paraId="04319807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7DA202CE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Trachur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trachur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249AF" w:rsidRPr="005E5768" w14:paraId="36F68091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A728A35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Blue jack mackerel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572CD8A3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Trachur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picturat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6E7FC6B2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  <w:tr w:rsidR="002249AF" w:rsidRPr="005E5768" w14:paraId="3C30C56C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29AF15B7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Chub mackerel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3CE0DB8E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Scomber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olia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1953BAC5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en-GB"/>
              </w:rPr>
            </w:pPr>
          </w:p>
        </w:tc>
      </w:tr>
      <w:tr w:rsidR="002249AF" w:rsidRPr="005E5768" w14:paraId="639C6700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612A05E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Mackerel </w:t>
            </w:r>
          </w:p>
          <w:p w14:paraId="039F11B7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08774B9C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en-GB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Scomber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scombr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249AF" w:rsidRPr="005E5768" w14:paraId="014691B1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02286836" w14:textId="41B8C974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>Demersal piscivor</w:t>
            </w:r>
            <w:r w:rsidR="00D94CF2">
              <w:rPr>
                <w:rFonts w:cs="Times New Roman"/>
                <w:sz w:val="20"/>
                <w:szCs w:val="20"/>
                <w:lang w:val="pt-PT"/>
              </w:rPr>
              <w:t>ous</w:t>
            </w: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 fish </w:t>
            </w:r>
          </w:p>
          <w:p w14:paraId="633280BC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23819114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Conger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onger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helidonichthy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lucern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Helicolen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dactylopter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Dicentrarch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labrax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>; Lophius</w:t>
            </w: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 xml:space="preserve"> budegassa; Lophius piscatorius</w:t>
            </w:r>
          </w:p>
          <w:p w14:paraId="3CA78282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</w:p>
        </w:tc>
      </w:tr>
      <w:tr w:rsidR="002249AF" w:rsidRPr="005E5768" w14:paraId="7AD5A0A3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0B4FEC53" w14:textId="573C81C6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lastRenderedPageBreak/>
              <w:t xml:space="preserve">Demersal </w:t>
            </w:r>
            <w:proofErr w:type="spellStart"/>
            <w:r w:rsidRPr="005E5768">
              <w:rPr>
                <w:rFonts w:cs="Times New Roman"/>
                <w:sz w:val="20"/>
                <w:szCs w:val="20"/>
              </w:rPr>
              <w:t>invertivo</w:t>
            </w:r>
            <w:r w:rsidR="00D94CF2">
              <w:rPr>
                <w:rFonts w:cs="Times New Roman"/>
                <w:sz w:val="20"/>
                <w:szCs w:val="20"/>
              </w:rPr>
              <w:t>rous</w:t>
            </w:r>
            <w:proofErr w:type="spellEnd"/>
            <w:r w:rsidRPr="005E5768">
              <w:rPr>
                <w:rFonts w:cs="Times New Roman"/>
                <w:sz w:val="20"/>
                <w:szCs w:val="20"/>
              </w:rPr>
              <w:t xml:space="preserve"> fish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1429E866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Trigl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lyra; Serranus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hepat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allionym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lyra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helidonichthy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ucul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Synchirop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phaeton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Lepidotrigl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avillone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allanthia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ruber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Mull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surmulet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Mull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barbatus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epol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macrophthalm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sz w:val="20"/>
                <w:szCs w:val="20"/>
              </w:rPr>
              <w:t>Ammodytidae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sz w:val="20"/>
                <w:szCs w:val="20"/>
              </w:rPr>
              <w:t>Gobiidae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26C55188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2249AF" w:rsidRPr="005E5768" w14:paraId="55365685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708087AF" w14:textId="4CE4FDE0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Benthopelagic </w:t>
            </w:r>
            <w:r w:rsidRPr="005E5768">
              <w:rPr>
                <w:rFonts w:cs="Times New Roman"/>
                <w:sz w:val="20"/>
                <w:szCs w:val="20"/>
                <w:lang w:val="pt-PT"/>
              </w:rPr>
              <w:t>piscivor</w:t>
            </w:r>
            <w:r w:rsidR="00D94CF2">
              <w:rPr>
                <w:rFonts w:cs="Times New Roman"/>
                <w:sz w:val="20"/>
                <w:szCs w:val="20"/>
                <w:lang w:val="pt-PT"/>
              </w:rPr>
              <w:t>ous</w:t>
            </w: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 fish </w:t>
            </w:r>
          </w:p>
          <w:p w14:paraId="0DE22D8D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38FA4022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Zeus faber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Lepidop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caudatu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Belone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belone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Phyci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blennoide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;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Phyci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phyci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737B1DE2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2249AF" w:rsidRPr="00D94CF2" w14:paraId="2C9EE4ED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20A20A0E" w14:textId="54942B48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>Benthopelagic invertivo</w:t>
            </w:r>
            <w:r w:rsidR="00D94CF2">
              <w:rPr>
                <w:rFonts w:cs="Times New Roman"/>
                <w:sz w:val="20"/>
                <w:szCs w:val="20"/>
                <w:lang w:val="pt-PT"/>
              </w:rPr>
              <w:t>rous</w:t>
            </w: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 fish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0368777B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 xml:space="preserve">Trisopterus luscus; Micromesistius poutassou; Argentina sphyraena; Macroramphosus </w:t>
            </w:r>
            <w:r w:rsidRPr="005E5768">
              <w:rPr>
                <w:rFonts w:cs="Times New Roman"/>
                <w:sz w:val="20"/>
                <w:szCs w:val="20"/>
                <w:lang w:val="pt-PT"/>
              </w:rPr>
              <w:t>spp.</w:t>
            </w: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 xml:space="preserve">; Capros aper; Gadiculus argenteus; Anthias anthias </w:t>
            </w:r>
          </w:p>
          <w:p w14:paraId="59BC6C98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</w:tr>
      <w:tr w:rsidR="002249AF" w:rsidRPr="00D94CF2" w14:paraId="425026B0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66C12C8A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Flatfish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1BD69F2C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 xml:space="preserve">Solea solea; Solea senegalensis; Pegusa lascaris; Microchirus azevia; Microchirus variegatus; Platichthys flesus; Citharus linguatula; Dicologlossa cuneata; Scophthalmus maximus; Scophtahlmus rhombus; Lepidorhombus boscii; Lepidorhombus whiffiagonis; Arnoglossus laterna </w:t>
            </w:r>
          </w:p>
          <w:p w14:paraId="13A52A30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</w:tr>
      <w:tr w:rsidR="002249AF" w:rsidRPr="00D94CF2" w14:paraId="31C9B3A2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17E91112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Sparids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63409EED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 xml:space="preserve">Pagellus acarne; Pagellus erythrinus; Pagellus bogaraveo; Spondyliosoma cantharus ; Diplodus vulgaris; Diplodus bellottii; Diplodus annularis; Diplodus sargus; Pagrus pagrus; Pagrus auriga </w:t>
            </w:r>
          </w:p>
          <w:p w14:paraId="411DDD90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</w:tr>
      <w:tr w:rsidR="002249AF" w:rsidRPr="005E5768" w14:paraId="578BFC32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21FD0AEC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sz w:val="20"/>
                <w:szCs w:val="20"/>
                <w:lang w:val="pt-PT"/>
              </w:rPr>
              <w:t xml:space="preserve">Anchovy </w:t>
            </w:r>
          </w:p>
          <w:p w14:paraId="0398B4A3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14568DD6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  <w:lang w:val="pt-PT"/>
              </w:rPr>
              <w:t xml:space="preserve">Engraulis encrasicolus </w:t>
            </w:r>
          </w:p>
        </w:tc>
      </w:tr>
      <w:tr w:rsidR="002249AF" w:rsidRPr="005E5768" w14:paraId="5CF0AB74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056DF82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  <w:lang w:val="en-GB"/>
              </w:rPr>
              <w:t xml:space="preserve">Sardine </w:t>
            </w:r>
            <w:r w:rsidRPr="005E5768">
              <w:rPr>
                <w:rFonts w:cs="Times New Roman"/>
                <w:sz w:val="20"/>
                <w:szCs w:val="20"/>
              </w:rPr>
              <w:t>(adult and juvenile)</w:t>
            </w:r>
          </w:p>
          <w:p w14:paraId="0FC953CC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39A07D38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  <w:lang w:val="en-GB"/>
              </w:rPr>
              <w:t>Sardina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  <w:lang w:val="en-GB"/>
              </w:rPr>
              <w:t xml:space="preserve"> pilchardus </w:t>
            </w:r>
          </w:p>
        </w:tc>
      </w:tr>
      <w:tr w:rsidR="002249AF" w:rsidRPr="005E5768" w14:paraId="3340A91A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17EE6061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Bogue </w:t>
            </w:r>
          </w:p>
          <w:p w14:paraId="2EF4178C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pt-PT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65381313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pt-PT"/>
              </w:rPr>
            </w:pP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Boop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boops</w:t>
            </w:r>
            <w:proofErr w:type="spellEnd"/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2249AF" w:rsidRPr="005E5768" w14:paraId="2B79BB89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52A4252F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 w:rsidRPr="005E5768">
              <w:rPr>
                <w:rFonts w:cs="Times New Roman"/>
                <w:sz w:val="20"/>
                <w:szCs w:val="20"/>
              </w:rPr>
              <w:t>Henslow’s</w:t>
            </w:r>
            <w:proofErr w:type="spellEnd"/>
            <w:r w:rsidRPr="005E5768">
              <w:rPr>
                <w:rFonts w:cs="Times New Roman"/>
                <w:sz w:val="20"/>
                <w:szCs w:val="20"/>
              </w:rPr>
              <w:t xml:space="preserve"> crab </w:t>
            </w:r>
          </w:p>
          <w:p w14:paraId="7E3354A3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1242E5E2" w14:textId="77777777" w:rsidR="002249AF" w:rsidRPr="005E5768" w:rsidRDefault="002249AF" w:rsidP="002249AF">
            <w:pPr>
              <w:spacing w:before="0" w:after="0"/>
              <w:rPr>
                <w:rFonts w:cs="Times New Roman"/>
                <w:i/>
                <w:iCs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i/>
                <w:iCs/>
                <w:sz w:val="20"/>
                <w:szCs w:val="20"/>
              </w:rPr>
              <w:t xml:space="preserve">Polybius </w:t>
            </w:r>
            <w:proofErr w:type="spellStart"/>
            <w:r w:rsidRPr="005E5768">
              <w:rPr>
                <w:rFonts w:cs="Times New Roman"/>
                <w:i/>
                <w:iCs/>
                <w:sz w:val="20"/>
                <w:szCs w:val="20"/>
              </w:rPr>
              <w:t>henslowii</w:t>
            </w:r>
            <w:proofErr w:type="spellEnd"/>
          </w:p>
        </w:tc>
      </w:tr>
      <w:tr w:rsidR="002249AF" w:rsidRPr="005E5768" w14:paraId="297980CA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781C4597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Shrimps </w:t>
            </w:r>
          </w:p>
          <w:p w14:paraId="6FA6B55A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69883581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Unspecified Crustacea </w:t>
            </w:r>
            <w:proofErr w:type="spellStart"/>
            <w:r w:rsidRPr="005E5768">
              <w:rPr>
                <w:rFonts w:cs="Times New Roman"/>
                <w:sz w:val="20"/>
                <w:szCs w:val="20"/>
              </w:rPr>
              <w:t>natantia</w:t>
            </w:r>
            <w:proofErr w:type="spellEnd"/>
          </w:p>
        </w:tc>
      </w:tr>
      <w:tr w:rsidR="002249AF" w:rsidRPr="005E5768" w14:paraId="7029BCC8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354E8094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 w:rsidRPr="005E5768">
              <w:rPr>
                <w:rFonts w:cs="Times New Roman"/>
                <w:sz w:val="20"/>
                <w:szCs w:val="20"/>
              </w:rPr>
              <w:t>Macrozoobenthos</w:t>
            </w:r>
            <w:proofErr w:type="spellEnd"/>
            <w:r w:rsidRPr="005E5768">
              <w:rPr>
                <w:rFonts w:cs="Times New Roman"/>
                <w:sz w:val="20"/>
                <w:szCs w:val="20"/>
              </w:rPr>
              <w:t xml:space="preserve"> </w:t>
            </w:r>
          </w:p>
          <w:p w14:paraId="1FA77447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76247858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>Starfishes; annelids; sea urchins; sea cucumbers; bivalves; crustaceans; sea anemone; other benthic invertebrates</w:t>
            </w:r>
          </w:p>
        </w:tc>
      </w:tr>
      <w:tr w:rsidR="002249AF" w:rsidRPr="005E5768" w14:paraId="3F8D48C7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0C3C2564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 w:rsidRPr="005E5768">
              <w:rPr>
                <w:rFonts w:cs="Times New Roman"/>
                <w:sz w:val="20"/>
                <w:szCs w:val="20"/>
              </w:rPr>
              <w:t>Suprabenthic</w:t>
            </w:r>
            <w:proofErr w:type="spellEnd"/>
            <w:r w:rsidRPr="005E5768">
              <w:rPr>
                <w:rFonts w:cs="Times New Roman"/>
                <w:sz w:val="20"/>
                <w:szCs w:val="20"/>
              </w:rPr>
              <w:t xml:space="preserve"> invertebrates</w:t>
            </w:r>
          </w:p>
          <w:p w14:paraId="7A7333FB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309E2F67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Euphausiids, mysids, </w:t>
            </w:r>
            <w:proofErr w:type="gramStart"/>
            <w:r w:rsidRPr="005E5768">
              <w:rPr>
                <w:rFonts w:cs="Times New Roman"/>
                <w:sz w:val="20"/>
                <w:szCs w:val="20"/>
              </w:rPr>
              <w:t>isopods</w:t>
            </w:r>
            <w:proofErr w:type="gramEnd"/>
            <w:r w:rsidRPr="005E5768">
              <w:rPr>
                <w:rFonts w:cs="Times New Roman"/>
                <w:sz w:val="20"/>
                <w:szCs w:val="20"/>
              </w:rPr>
              <w:t xml:space="preserve"> and amphipods</w:t>
            </w:r>
          </w:p>
        </w:tc>
      </w:tr>
      <w:tr w:rsidR="002249AF" w:rsidRPr="005E5768" w14:paraId="00C072A5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2A2DC346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5E5768">
              <w:rPr>
                <w:rFonts w:cs="Times New Roman"/>
                <w:sz w:val="20"/>
                <w:szCs w:val="20"/>
              </w:rPr>
              <w:t>Macrozooplankton</w:t>
            </w:r>
            <w:proofErr w:type="spellEnd"/>
            <w:r w:rsidRPr="005E5768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38A92B1F" w14:textId="66682274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</w:rPr>
              <w:t>Zooplankton</w:t>
            </w:r>
            <w:r>
              <w:rPr>
                <w:rFonts w:cs="Times New Roman"/>
                <w:sz w:val="20"/>
                <w:szCs w:val="20"/>
              </w:rPr>
              <w:t>:</w:t>
            </w:r>
            <w:r w:rsidRPr="005E5768">
              <w:rPr>
                <w:rFonts w:cs="Times New Roman"/>
                <w:sz w:val="20"/>
                <w:szCs w:val="20"/>
              </w:rPr>
              <w:t xml:space="preserve"> length &gt;3 mm, width &gt;1 mm</w:t>
            </w:r>
          </w:p>
          <w:p w14:paraId="4CE8242B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  <w:tr w:rsidR="002249AF" w:rsidRPr="005E5768" w14:paraId="001FA275" w14:textId="77777777" w:rsidTr="002249AF">
        <w:tc>
          <w:tcPr>
            <w:tcW w:w="2041" w:type="dxa"/>
            <w:tcBorders>
              <w:right w:val="single" w:sz="4" w:space="0" w:color="auto"/>
            </w:tcBorders>
          </w:tcPr>
          <w:p w14:paraId="71FAE26E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Meso/microzooplankton </w:t>
            </w:r>
          </w:p>
          <w:p w14:paraId="40CD8289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  <w:tc>
          <w:tcPr>
            <w:tcW w:w="5902" w:type="dxa"/>
            <w:tcBorders>
              <w:left w:val="single" w:sz="4" w:space="0" w:color="auto"/>
            </w:tcBorders>
          </w:tcPr>
          <w:p w14:paraId="2715886E" w14:textId="72FB2539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>Zooplankton</w:t>
            </w:r>
            <w:r>
              <w:rPr>
                <w:rFonts w:cs="Times New Roman"/>
                <w:sz w:val="20"/>
                <w:szCs w:val="20"/>
              </w:rPr>
              <w:t>:</w:t>
            </w:r>
            <w:r w:rsidRPr="005E5768">
              <w:rPr>
                <w:rFonts w:cs="Times New Roman"/>
                <w:sz w:val="20"/>
                <w:szCs w:val="20"/>
              </w:rPr>
              <w:t xml:space="preserve"> length ≤3 mm, width ≤1 mm; including fish eggs</w:t>
            </w:r>
          </w:p>
        </w:tc>
      </w:tr>
      <w:tr w:rsidR="002249AF" w:rsidRPr="005E5768" w14:paraId="7B3CCCFA" w14:textId="77777777" w:rsidTr="002249AF">
        <w:tc>
          <w:tcPr>
            <w:tcW w:w="2041" w:type="dxa"/>
            <w:tcBorders>
              <w:bottom w:val="single" w:sz="4" w:space="0" w:color="auto"/>
              <w:right w:val="single" w:sz="4" w:space="0" w:color="auto"/>
            </w:tcBorders>
          </w:tcPr>
          <w:p w14:paraId="58A80259" w14:textId="77777777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  <w:r w:rsidRPr="005E5768">
              <w:rPr>
                <w:rFonts w:cs="Times New Roman"/>
                <w:sz w:val="20"/>
                <w:szCs w:val="20"/>
              </w:rPr>
              <w:t xml:space="preserve">Phytoplankton </w:t>
            </w:r>
          </w:p>
        </w:tc>
        <w:tc>
          <w:tcPr>
            <w:tcW w:w="5902" w:type="dxa"/>
            <w:tcBorders>
              <w:left w:val="single" w:sz="4" w:space="0" w:color="auto"/>
              <w:bottom w:val="single" w:sz="4" w:space="0" w:color="auto"/>
            </w:tcBorders>
          </w:tcPr>
          <w:p w14:paraId="46A9427A" w14:textId="77777777" w:rsidR="002249AF" w:rsidRDefault="002249AF" w:rsidP="002249AF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5E5768">
              <w:rPr>
                <w:rFonts w:cs="Times New Roman"/>
                <w:sz w:val="20"/>
                <w:szCs w:val="20"/>
              </w:rPr>
              <w:t>Phytoplankton</w:t>
            </w:r>
          </w:p>
          <w:p w14:paraId="406EF1BE" w14:textId="15E67F2B" w:rsidR="002249AF" w:rsidRPr="005E5768" w:rsidRDefault="002249AF" w:rsidP="002249AF">
            <w:pPr>
              <w:spacing w:before="0" w:after="0"/>
              <w:rPr>
                <w:rFonts w:cs="Times New Roman"/>
                <w:sz w:val="20"/>
                <w:szCs w:val="20"/>
                <w:lang w:val="en-GB"/>
              </w:rPr>
            </w:pPr>
          </w:p>
        </w:tc>
      </w:tr>
    </w:tbl>
    <w:p w14:paraId="2F9B61CA" w14:textId="77777777" w:rsidR="002249AF" w:rsidRDefault="002249AF" w:rsidP="002249AF">
      <w:pPr>
        <w:rPr>
          <w:rFonts w:cs="Times New Roman"/>
          <w:b/>
          <w:szCs w:val="24"/>
        </w:rPr>
      </w:pPr>
    </w:p>
    <w:p w14:paraId="28A54635" w14:textId="27CFE163" w:rsidR="004B1360" w:rsidRDefault="004B1360" w:rsidP="004B1360">
      <w:pPr>
        <w:pStyle w:val="Heading1"/>
      </w:pPr>
      <w:r w:rsidRPr="00994A3D">
        <w:t xml:space="preserve">Supplementary </w:t>
      </w:r>
      <w:r>
        <w:t xml:space="preserve">material </w:t>
      </w:r>
      <w:r w:rsidR="002249AF">
        <w:t>S</w:t>
      </w:r>
      <w:r>
        <w:t>2</w:t>
      </w:r>
    </w:p>
    <w:p w14:paraId="41D12EC4" w14:textId="4FE04B0C" w:rsidR="004B1360" w:rsidRPr="002249AF" w:rsidRDefault="002249AF" w:rsidP="002249AF">
      <w:pPr>
        <w:spacing w:before="0" w:after="160" w:line="259" w:lineRule="auto"/>
        <w:jc w:val="both"/>
      </w:pPr>
      <w:bookmarkStart w:id="0" w:name="_Hlk62050566"/>
      <w:r w:rsidRPr="002249AF">
        <w:t xml:space="preserve">This part of supplementary material contains </w:t>
      </w:r>
      <w:r w:rsidR="00D94CF2">
        <w:t>a</w:t>
      </w:r>
      <w:r w:rsidRPr="002249AF">
        <w:t xml:space="preserve"> detailed explanation how t</w:t>
      </w:r>
      <w:r w:rsidR="004B1360" w:rsidRPr="002249AF">
        <w:t>ime series data were obtained by performing stochastic SRA</w:t>
      </w:r>
      <w:r w:rsidRPr="002249AF">
        <w:t xml:space="preserve">. </w:t>
      </w:r>
      <w:r w:rsidR="004B1360" w:rsidRPr="002249AF">
        <w:t>These data w</w:t>
      </w:r>
      <w:r w:rsidR="00D94CF2">
        <w:t>ere</w:t>
      </w:r>
      <w:r w:rsidR="004B1360" w:rsidRPr="002249AF">
        <w:t xml:space="preserve"> used to fit and drive the PCSE </w:t>
      </w:r>
      <w:proofErr w:type="spellStart"/>
      <w:r w:rsidR="004B1360" w:rsidRPr="002249AF">
        <w:t>ecosim</w:t>
      </w:r>
      <w:proofErr w:type="spellEnd"/>
      <w:r w:rsidR="004B1360" w:rsidRPr="002249AF">
        <w:t xml:space="preserve"> model. </w:t>
      </w:r>
      <w:r w:rsidRPr="002249AF">
        <w:t>Also,</w:t>
      </w:r>
      <w:r w:rsidR="004B1360" w:rsidRPr="002249AF">
        <w:t xml:space="preserve"> these data w</w:t>
      </w:r>
      <w:r w:rsidR="00D94CF2">
        <w:t>ere</w:t>
      </w:r>
      <w:r w:rsidR="004B1360" w:rsidRPr="002249AF">
        <w:t xml:space="preserve"> used as fishing mortality and observed biomass in the present study.</w:t>
      </w:r>
    </w:p>
    <w:p w14:paraId="10FBF63D" w14:textId="77777777" w:rsidR="004B1360" w:rsidRPr="00DB1100" w:rsidRDefault="004B1360" w:rsidP="004B1360">
      <w:pPr>
        <w:spacing w:after="0"/>
        <w:jc w:val="both"/>
        <w:rPr>
          <w:rFonts w:cs="Times New Roman"/>
          <w:b/>
          <w:szCs w:val="24"/>
        </w:rPr>
      </w:pPr>
      <w:r w:rsidRPr="00DB1100">
        <w:rPr>
          <w:rFonts w:cs="Times New Roman"/>
          <w:b/>
          <w:szCs w:val="24"/>
        </w:rPr>
        <w:t>Stochastic stock reduction analysis</w:t>
      </w:r>
    </w:p>
    <w:p w14:paraId="2D223E41" w14:textId="7F014656" w:rsidR="004B1360" w:rsidRPr="00DB1100" w:rsidRDefault="004B1360" w:rsidP="004B1360">
      <w:pPr>
        <w:autoSpaceDE w:val="0"/>
        <w:autoSpaceDN w:val="0"/>
        <w:adjustRightInd w:val="0"/>
        <w:spacing w:after="0"/>
        <w:jc w:val="both"/>
        <w:rPr>
          <w:rFonts w:cs="Times New Roman"/>
          <w:szCs w:val="24"/>
        </w:rPr>
      </w:pPr>
      <w:r w:rsidRPr="00DB1100">
        <w:rPr>
          <w:rFonts w:cs="Times New Roman"/>
          <w:szCs w:val="24"/>
        </w:rPr>
        <w:t xml:space="preserve">Stock reduction analysis (SRA) Kimura </w:t>
      </w:r>
      <w:r w:rsidRPr="00DB1100">
        <w:rPr>
          <w:rFonts w:cs="Times New Roman"/>
          <w:iCs/>
          <w:szCs w:val="24"/>
        </w:rPr>
        <w:t>et al</w:t>
      </w:r>
      <w:r w:rsidRPr="00DB1100">
        <w:rPr>
          <w:rFonts w:cs="Times New Roman"/>
          <w:szCs w:val="24"/>
        </w:rPr>
        <w:t xml:space="preserve">. (1984) constructs a population dynamic model with </w:t>
      </w:r>
      <w:r>
        <w:rPr>
          <w:rFonts w:cs="Times New Roman"/>
          <w:szCs w:val="24"/>
        </w:rPr>
        <w:t xml:space="preserve">a </w:t>
      </w:r>
      <w:proofErr w:type="spellStart"/>
      <w:r w:rsidRPr="00DB1100">
        <w:rPr>
          <w:rFonts w:cs="Times New Roman"/>
          <w:szCs w:val="24"/>
        </w:rPr>
        <w:t>Beverton</w:t>
      </w:r>
      <w:proofErr w:type="spellEnd"/>
      <w:r w:rsidRPr="00DB1100">
        <w:rPr>
          <w:rFonts w:cs="Times New Roman"/>
          <w:szCs w:val="24"/>
        </w:rPr>
        <w:t xml:space="preserve">-Holt stock-recruitment </w:t>
      </w:r>
      <w:r w:rsidRPr="009664DF">
        <w:rPr>
          <w:rFonts w:cs="Times New Roman"/>
          <w:szCs w:val="24"/>
        </w:rPr>
        <w:t>function (</w:t>
      </w:r>
      <w:proofErr w:type="spellStart"/>
      <w:r w:rsidRPr="009664DF">
        <w:rPr>
          <w:rFonts w:cs="Times New Roman"/>
          <w:szCs w:val="24"/>
        </w:rPr>
        <w:t>Beverton</w:t>
      </w:r>
      <w:proofErr w:type="spellEnd"/>
      <w:r w:rsidRPr="009664DF">
        <w:rPr>
          <w:rFonts w:cs="Times New Roman"/>
          <w:szCs w:val="24"/>
        </w:rPr>
        <w:t xml:space="preserve"> and Holt 1957) that simulates</w:t>
      </w:r>
      <w:r w:rsidRPr="00DB1100">
        <w:rPr>
          <w:rFonts w:cs="Times New Roman"/>
          <w:szCs w:val="24"/>
        </w:rPr>
        <w:t xml:space="preserve"> changes in abundance by subtracting estimates of mortality and adding estimates of new </w:t>
      </w:r>
      <w:r w:rsidRPr="00DB1100">
        <w:rPr>
          <w:rFonts w:cs="Times New Roman"/>
          <w:szCs w:val="24"/>
        </w:rPr>
        <w:lastRenderedPageBreak/>
        <w:t>recruits from the population over time. SRA is carried out by using historical catch information to drive population model</w:t>
      </w:r>
      <w:r>
        <w:rPr>
          <w:rFonts w:cs="Times New Roman"/>
          <w:szCs w:val="24"/>
        </w:rPr>
        <w:t xml:space="preserve">s </w:t>
      </w:r>
      <w:r w:rsidRPr="00DB1100">
        <w:rPr>
          <w:rFonts w:cs="Times New Roman"/>
          <w:szCs w:val="24"/>
        </w:rPr>
        <w:t xml:space="preserve">from a historical reference point near the beginning of the fishery. It is a less data-intensive method </w:t>
      </w:r>
      <w:r w:rsidR="00D94CF2">
        <w:rPr>
          <w:rFonts w:cs="Times New Roman"/>
          <w:szCs w:val="24"/>
        </w:rPr>
        <w:t>that</w:t>
      </w:r>
      <w:r w:rsidRPr="00DB1100">
        <w:rPr>
          <w:rFonts w:cs="Times New Roman"/>
          <w:szCs w:val="24"/>
        </w:rPr>
        <w:t xml:space="preserve"> can help to estimate how large the stock needed to be</w:t>
      </w:r>
      <w:r>
        <w:rPr>
          <w:rFonts w:cs="Times New Roman"/>
          <w:szCs w:val="24"/>
        </w:rPr>
        <w:t>,</w:t>
      </w:r>
      <w:r w:rsidRPr="00DB1100">
        <w:rPr>
          <w:rFonts w:cs="Times New Roman"/>
          <w:szCs w:val="24"/>
        </w:rPr>
        <w:t xml:space="preserve"> </w:t>
      </w:r>
      <w:proofErr w:type="gramStart"/>
      <w:r>
        <w:rPr>
          <w:rFonts w:cs="Times New Roman"/>
          <w:szCs w:val="24"/>
        </w:rPr>
        <w:t>in order to</w:t>
      </w:r>
      <w:proofErr w:type="gramEnd"/>
      <w:r>
        <w:rPr>
          <w:rFonts w:cs="Times New Roman"/>
          <w:szCs w:val="24"/>
        </w:rPr>
        <w:t xml:space="preserve"> </w:t>
      </w:r>
      <w:r w:rsidRPr="00DB1100">
        <w:rPr>
          <w:rFonts w:cs="Times New Roman"/>
          <w:szCs w:val="24"/>
        </w:rPr>
        <w:t>produce time</w:t>
      </w:r>
      <w:r w:rsidR="00D94CF2">
        <w:rPr>
          <w:rFonts w:cs="Times New Roman"/>
          <w:szCs w:val="24"/>
        </w:rPr>
        <w:t>-</w:t>
      </w:r>
      <w:r w:rsidRPr="00DB1100">
        <w:rPr>
          <w:rFonts w:cs="Times New Roman"/>
          <w:szCs w:val="24"/>
        </w:rPr>
        <w:t xml:space="preserve">series of observed landings. In the SRA the key population parameters of the population dynamic model are adjusted until the simulation produces numbers near estimates from </w:t>
      </w:r>
      <w:r>
        <w:rPr>
          <w:rFonts w:cs="Times New Roman"/>
          <w:szCs w:val="24"/>
        </w:rPr>
        <w:t xml:space="preserve">an </w:t>
      </w:r>
      <w:r w:rsidRPr="00DB1100">
        <w:rPr>
          <w:rFonts w:cs="Times New Roman"/>
          <w:szCs w:val="24"/>
        </w:rPr>
        <w:t>independent estimate of absolute abundance. In Stochastic SRA (Walters et al. 2006) recruitment is assumed to ha</w:t>
      </w:r>
      <w:r>
        <w:rPr>
          <w:rFonts w:cs="Times New Roman"/>
          <w:szCs w:val="24"/>
        </w:rPr>
        <w:t>ve</w:t>
      </w:r>
      <w:r w:rsidRPr="00DB1100">
        <w:rPr>
          <w:rFonts w:cs="Times New Roman"/>
          <w:szCs w:val="24"/>
        </w:rPr>
        <w:t xml:space="preserve"> lognormally distributed annual anomalies (variability), that are considered by performing a large number of </w:t>
      </w:r>
      <w:proofErr w:type="gramStart"/>
      <w:r w:rsidRPr="00DB1100">
        <w:rPr>
          <w:rFonts w:cs="Times New Roman"/>
          <w:szCs w:val="24"/>
        </w:rPr>
        <w:t>simulation</w:t>
      </w:r>
      <w:proofErr w:type="gramEnd"/>
      <w:r w:rsidRPr="00DB1100">
        <w:rPr>
          <w:rFonts w:cs="Times New Roman"/>
          <w:szCs w:val="24"/>
        </w:rPr>
        <w:t xml:space="preserve"> runs with anomaly sequences chosen from normal prior distributions. In other words, Stochastic SRA determi</w:t>
      </w:r>
      <w:r>
        <w:rPr>
          <w:rFonts w:cs="Times New Roman"/>
          <w:szCs w:val="24"/>
        </w:rPr>
        <w:t>nes</w:t>
      </w:r>
      <w:r w:rsidRPr="00DB1100">
        <w:rPr>
          <w:rFonts w:cs="Times New Roman"/>
          <w:szCs w:val="24"/>
        </w:rPr>
        <w:t xml:space="preserve"> what </w:t>
      </w:r>
      <w:r>
        <w:rPr>
          <w:rFonts w:cs="Times New Roman"/>
          <w:szCs w:val="24"/>
        </w:rPr>
        <w:t xml:space="preserve">is </w:t>
      </w:r>
      <w:r w:rsidRPr="00DB1100">
        <w:rPr>
          <w:rFonts w:cs="Times New Roman"/>
          <w:szCs w:val="24"/>
        </w:rPr>
        <w:t>the probability of obtain</w:t>
      </w:r>
      <w:r>
        <w:rPr>
          <w:rFonts w:cs="Times New Roman"/>
          <w:szCs w:val="24"/>
        </w:rPr>
        <w:t>ing</w:t>
      </w:r>
      <w:r w:rsidRPr="00DB1100">
        <w:rPr>
          <w:rFonts w:cs="Times New Roman"/>
          <w:szCs w:val="24"/>
        </w:rPr>
        <w:t xml:space="preserve"> the observed current population size estimate of stock </w:t>
      </w:r>
      <w:proofErr w:type="spellStart"/>
      <w:r w:rsidRPr="00DB1100">
        <w:rPr>
          <w:rFonts w:cs="Times New Roman"/>
          <w:i/>
          <w:szCs w:val="24"/>
        </w:rPr>
        <w:t>i</w:t>
      </w:r>
      <w:proofErr w:type="spellEnd"/>
      <w:r>
        <w:rPr>
          <w:rFonts w:cs="Times New Roman"/>
          <w:i/>
          <w:szCs w:val="24"/>
        </w:rPr>
        <w:t xml:space="preserve">, </w:t>
      </w:r>
      <w:r w:rsidRPr="00DB1100">
        <w:rPr>
          <w:rFonts w:cs="Times New Roman"/>
          <w:szCs w:val="24"/>
        </w:rPr>
        <w:t xml:space="preserve">given a mean recruitment curve </w:t>
      </w:r>
      <w:r>
        <w:rPr>
          <w:rFonts w:cs="Times New Roman"/>
          <w:szCs w:val="24"/>
        </w:rPr>
        <w:t>by using</w:t>
      </w:r>
      <w:r w:rsidRPr="00DB1100">
        <w:rPr>
          <w:rFonts w:cs="Times New Roman"/>
          <w:szCs w:val="24"/>
        </w:rPr>
        <w:t xml:space="preserve"> variations and the historical catches.  </w:t>
      </w:r>
    </w:p>
    <w:p w14:paraId="15BB1104" w14:textId="77777777" w:rsidR="004B1360" w:rsidRPr="00DB1100" w:rsidRDefault="004B1360" w:rsidP="004B1360">
      <w:pPr>
        <w:autoSpaceDE w:val="0"/>
        <w:autoSpaceDN w:val="0"/>
        <w:adjustRightInd w:val="0"/>
        <w:spacing w:after="0"/>
        <w:jc w:val="both"/>
        <w:rPr>
          <w:rFonts w:cs="Times New Roman"/>
          <w:sz w:val="18"/>
          <w:szCs w:val="18"/>
        </w:rPr>
      </w:pPr>
    </w:p>
    <w:p w14:paraId="44889248" w14:textId="77777777" w:rsidR="004B1360" w:rsidRPr="00DB1100" w:rsidRDefault="004B1360" w:rsidP="004B1360">
      <w:pPr>
        <w:spacing w:after="0"/>
        <w:jc w:val="both"/>
        <w:rPr>
          <w:rFonts w:cs="Times New Roman"/>
          <w:b/>
          <w:szCs w:val="24"/>
        </w:rPr>
      </w:pPr>
      <w:r w:rsidRPr="00DB1100">
        <w:rPr>
          <w:rFonts w:cs="Times New Roman"/>
          <w:b/>
          <w:szCs w:val="24"/>
        </w:rPr>
        <w:t>Material and methods</w:t>
      </w:r>
    </w:p>
    <w:p w14:paraId="4660A71A" w14:textId="31D9A095" w:rsidR="004B1360" w:rsidRPr="00DB1100" w:rsidRDefault="004B1360" w:rsidP="004B1360">
      <w:pPr>
        <w:spacing w:after="0"/>
        <w:jc w:val="both"/>
        <w:rPr>
          <w:rFonts w:cs="Times New Roman"/>
          <w:szCs w:val="24"/>
        </w:rPr>
      </w:pPr>
      <w:r w:rsidRPr="00DB1100">
        <w:rPr>
          <w:rFonts w:cs="Times New Roman"/>
          <w:szCs w:val="24"/>
        </w:rPr>
        <w:t>The Stochastic SRA was performed using the Data-Limited Methods Toolkit (</w:t>
      </w:r>
      <w:proofErr w:type="spellStart"/>
      <w:r w:rsidRPr="00DB1100">
        <w:rPr>
          <w:rFonts w:cs="Times New Roman"/>
          <w:szCs w:val="24"/>
        </w:rPr>
        <w:t>DLMtool</w:t>
      </w:r>
      <w:proofErr w:type="spellEnd"/>
      <w:r w:rsidRPr="00DB1100">
        <w:rPr>
          <w:rFonts w:cs="Times New Roman"/>
          <w:szCs w:val="24"/>
        </w:rPr>
        <w:t xml:space="preserve">) R package (Carruthers et al. 2014). In order to perform the analysis, the following information was required: historical catches, index of species abundance, life history information (Table </w:t>
      </w:r>
      <w:r>
        <w:rPr>
          <w:rFonts w:cs="Times New Roman"/>
          <w:szCs w:val="24"/>
        </w:rPr>
        <w:t>B.</w:t>
      </w:r>
      <w:r w:rsidRPr="00DB1100">
        <w:rPr>
          <w:rFonts w:cs="Times New Roman"/>
          <w:szCs w:val="24"/>
        </w:rPr>
        <w:t xml:space="preserve">1) and estimates of the variation in natural mortality rate mortality (M), </w:t>
      </w:r>
      <w:proofErr w:type="spellStart"/>
      <w:r w:rsidRPr="00DB1100">
        <w:rPr>
          <w:rFonts w:cs="Times New Roman"/>
          <w:szCs w:val="24"/>
        </w:rPr>
        <w:t>Bertalanffy</w:t>
      </w:r>
      <w:proofErr w:type="spellEnd"/>
      <w:r w:rsidRPr="00DB1100">
        <w:rPr>
          <w:rFonts w:cs="Times New Roman"/>
          <w:szCs w:val="24"/>
        </w:rPr>
        <w:t xml:space="preserve"> growth parameter </w:t>
      </w:r>
      <w:r>
        <w:rPr>
          <w:rFonts w:cs="Times New Roman"/>
          <w:szCs w:val="24"/>
        </w:rPr>
        <w:t>(</w:t>
      </w:r>
      <w:r w:rsidRPr="00DB1100">
        <w:rPr>
          <w:rFonts w:cs="Times New Roman"/>
          <w:szCs w:val="24"/>
        </w:rPr>
        <w:t>K</w:t>
      </w:r>
      <w:r>
        <w:rPr>
          <w:rFonts w:cs="Times New Roman"/>
          <w:szCs w:val="24"/>
        </w:rPr>
        <w:t>)</w:t>
      </w:r>
      <w:r w:rsidRPr="00DB1100">
        <w:rPr>
          <w:rFonts w:cs="Times New Roman"/>
          <w:szCs w:val="24"/>
        </w:rPr>
        <w:t xml:space="preserve"> and </w:t>
      </w:r>
      <w:r>
        <w:rPr>
          <w:rFonts w:cs="Times New Roman"/>
          <w:szCs w:val="24"/>
        </w:rPr>
        <w:t xml:space="preserve">a </w:t>
      </w:r>
      <w:r w:rsidRPr="00DB1100">
        <w:rPr>
          <w:rFonts w:cs="Times New Roman"/>
          <w:szCs w:val="24"/>
        </w:rPr>
        <w:t>maximum length of the fish (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>). Also</w:t>
      </w:r>
      <w:r>
        <w:rPr>
          <w:rFonts w:cs="Times New Roman"/>
          <w:szCs w:val="24"/>
        </w:rPr>
        <w:t>,</w:t>
      </w:r>
      <w:r w:rsidRPr="00DB1100">
        <w:rPr>
          <w:rFonts w:cs="Times New Roman"/>
          <w:szCs w:val="24"/>
        </w:rPr>
        <w:t xml:space="preserve"> catch at age data could be included, however</w:t>
      </w:r>
      <w:r>
        <w:rPr>
          <w:rFonts w:cs="Times New Roman"/>
          <w:szCs w:val="24"/>
        </w:rPr>
        <w:t>,</w:t>
      </w:r>
      <w:r w:rsidRPr="00DB1100">
        <w:rPr>
          <w:rFonts w:cs="Times New Roman"/>
          <w:szCs w:val="24"/>
        </w:rPr>
        <w:t xml:space="preserve"> due to lack of data, in this analysis</w:t>
      </w:r>
      <w:r>
        <w:rPr>
          <w:rFonts w:cs="Times New Roman"/>
          <w:szCs w:val="24"/>
        </w:rPr>
        <w:t>,</w:t>
      </w:r>
      <w:r w:rsidRPr="00DB1100">
        <w:rPr>
          <w:rFonts w:cs="Times New Roman"/>
          <w:szCs w:val="24"/>
        </w:rPr>
        <w:t xml:space="preserve"> it was omitted. An existing operating model (OM)</w:t>
      </w:r>
      <w:r>
        <w:rPr>
          <w:rFonts w:cs="Times New Roman"/>
          <w:szCs w:val="24"/>
        </w:rPr>
        <w:t xml:space="preserve"> (</w:t>
      </w:r>
      <w:r w:rsidRPr="00C036D0">
        <w:rPr>
          <w:rFonts w:cs="Times New Roman"/>
          <w:szCs w:val="24"/>
        </w:rPr>
        <w:t xml:space="preserve">obtained from De la Puente S., personal communication) </w:t>
      </w:r>
      <w:r w:rsidRPr="00DB1100">
        <w:rPr>
          <w:rFonts w:cs="Times New Roman"/>
          <w:szCs w:val="24"/>
        </w:rPr>
        <w:t>has been adapted to the species of interest</w:t>
      </w:r>
      <w:r w:rsidR="002249AF">
        <w:rPr>
          <w:rFonts w:cs="Times New Roman"/>
          <w:szCs w:val="24"/>
        </w:rPr>
        <w:t xml:space="preserve">. </w:t>
      </w:r>
      <w:r w:rsidRPr="00DB1100">
        <w:rPr>
          <w:rFonts w:cs="Times New Roman"/>
          <w:szCs w:val="24"/>
        </w:rPr>
        <w:t>The operating model that simulate</w:t>
      </w:r>
      <w:r>
        <w:rPr>
          <w:rFonts w:cs="Times New Roman"/>
          <w:szCs w:val="24"/>
        </w:rPr>
        <w:t>s</w:t>
      </w:r>
      <w:r w:rsidRPr="00DB1100">
        <w:rPr>
          <w:rFonts w:cs="Times New Roman"/>
          <w:szCs w:val="24"/>
        </w:rPr>
        <w:t xml:space="preserve"> the population dynamics based on SRA contains life-history parameters</w:t>
      </w:r>
      <w:r w:rsidRPr="00DB1100">
        <w:rPr>
          <w:rFonts w:cs="Times New Roman"/>
          <w:color w:val="FF0000"/>
          <w:szCs w:val="24"/>
        </w:rPr>
        <w:t xml:space="preserve"> </w:t>
      </w:r>
      <w:r w:rsidRPr="00DB1100">
        <w:rPr>
          <w:rFonts w:cs="Times New Roman"/>
          <w:szCs w:val="24"/>
        </w:rPr>
        <w:t>pertinent to the species of interest (</w:t>
      </w:r>
      <w:proofErr w:type="spellStart"/>
      <w:r w:rsidRPr="00DB1100">
        <w:rPr>
          <w:rFonts w:cs="Times New Roman"/>
          <w:szCs w:val="24"/>
        </w:rPr>
        <w:t>Maxage</w:t>
      </w:r>
      <w:proofErr w:type="spellEnd"/>
      <w:r w:rsidRPr="00DB1100">
        <w:rPr>
          <w:rFonts w:cs="Times New Roman"/>
          <w:szCs w:val="24"/>
        </w:rPr>
        <w:t xml:space="preserve"> -the maximum age of individuals that is simulated; M - natural mortality rate; K - </w:t>
      </w:r>
      <w:proofErr w:type="spellStart"/>
      <w:r w:rsidRPr="00DB1100">
        <w:rPr>
          <w:rFonts w:cs="Times New Roman"/>
          <w:szCs w:val="24"/>
        </w:rPr>
        <w:t>Bertalanffy</w:t>
      </w:r>
      <w:proofErr w:type="spellEnd"/>
      <w:r w:rsidRPr="00DB1100">
        <w:rPr>
          <w:rFonts w:cs="Times New Roman"/>
          <w:szCs w:val="24"/>
        </w:rPr>
        <w:t xml:space="preserve"> growth parameter that determines how fast fish approach 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 xml:space="preserve">; 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 xml:space="preserve"> - the length of very old (infinitely old) fish, also called asymptotic length; to - an initial condition parameter that is the von </w:t>
      </w:r>
      <w:proofErr w:type="spellStart"/>
      <w:r w:rsidRPr="00DB1100">
        <w:rPr>
          <w:rFonts w:cs="Times New Roman"/>
          <w:szCs w:val="24"/>
        </w:rPr>
        <w:t>Bertalanffy</w:t>
      </w:r>
      <w:proofErr w:type="spellEnd"/>
      <w:r w:rsidRPr="00DB1100">
        <w:rPr>
          <w:rFonts w:cs="Times New Roman"/>
          <w:szCs w:val="24"/>
        </w:rPr>
        <w:t xml:space="preserve"> theoretical age at length zero; L50 - length at 50 percent maturity; L50_95 - length increment from 50 percent to 95 percent maturity; a - length-weight parameter alpha; b - length-weight parameter beta and h - </w:t>
      </w:r>
      <w:r w:rsidR="00D94CF2">
        <w:rPr>
          <w:rFonts w:cs="Times New Roman"/>
          <w:szCs w:val="24"/>
        </w:rPr>
        <w:t xml:space="preserve">the </w:t>
      </w:r>
      <w:r w:rsidRPr="00DB1100">
        <w:rPr>
          <w:rFonts w:cs="Times New Roman"/>
          <w:szCs w:val="24"/>
        </w:rPr>
        <w:t>steepness of the stock</w:t>
      </w:r>
      <w:r w:rsidR="00D94CF2">
        <w:rPr>
          <w:rFonts w:cs="Times New Roman"/>
          <w:szCs w:val="24"/>
        </w:rPr>
        <w:t>-</w:t>
      </w:r>
      <w:r w:rsidRPr="00DB1100">
        <w:rPr>
          <w:rFonts w:cs="Times New Roman"/>
          <w:szCs w:val="24"/>
        </w:rPr>
        <w:t xml:space="preserve">recruitment relationship), inter-annual variability in natural mortality rate (M), growth parameter </w:t>
      </w:r>
      <w:r>
        <w:rPr>
          <w:rFonts w:cs="Times New Roman"/>
          <w:szCs w:val="24"/>
        </w:rPr>
        <w:t>K</w:t>
      </w:r>
      <w:r w:rsidRPr="00DB1100">
        <w:rPr>
          <w:rFonts w:cs="Times New Roman"/>
          <w:szCs w:val="24"/>
        </w:rPr>
        <w:t xml:space="preserve"> and maximum length (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 xml:space="preserve">), and mean temporal trends in M, </w:t>
      </w:r>
      <w:r>
        <w:rPr>
          <w:rFonts w:cs="Times New Roman"/>
          <w:szCs w:val="24"/>
        </w:rPr>
        <w:t>K</w:t>
      </w:r>
      <w:r w:rsidRPr="00DB1100">
        <w:rPr>
          <w:rFonts w:cs="Times New Roman"/>
          <w:szCs w:val="24"/>
        </w:rPr>
        <w:t xml:space="preserve">, and 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 xml:space="preserve"> expressed as a percentage change in M, </w:t>
      </w:r>
      <w:r>
        <w:rPr>
          <w:rFonts w:cs="Times New Roman"/>
          <w:szCs w:val="24"/>
        </w:rPr>
        <w:t>K</w:t>
      </w:r>
      <w:r w:rsidRPr="00DB1100">
        <w:rPr>
          <w:rFonts w:cs="Times New Roman"/>
          <w:szCs w:val="24"/>
        </w:rPr>
        <w:t xml:space="preserve"> and 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>, per year. All the parameters, excluding (</w:t>
      </w:r>
      <w:proofErr w:type="spellStart"/>
      <w:r w:rsidRPr="00DB1100">
        <w:rPr>
          <w:rFonts w:cs="Times New Roman"/>
          <w:szCs w:val="24"/>
        </w:rPr>
        <w:t>Maxage</w:t>
      </w:r>
      <w:proofErr w:type="spellEnd"/>
      <w:r w:rsidRPr="00DB1100">
        <w:rPr>
          <w:rFonts w:cs="Times New Roman"/>
          <w:szCs w:val="24"/>
        </w:rPr>
        <w:t xml:space="preserve">, a and b) are expressed as lower and upper bounds of uniform distribution. </w:t>
      </w:r>
    </w:p>
    <w:p w14:paraId="04F76D36" w14:textId="0EACF521" w:rsidR="004B1360" w:rsidRPr="00DB1100" w:rsidRDefault="004B1360" w:rsidP="004B1360">
      <w:pPr>
        <w:spacing w:after="0"/>
        <w:jc w:val="both"/>
        <w:rPr>
          <w:rFonts w:cs="Times New Roman"/>
          <w:szCs w:val="24"/>
        </w:rPr>
      </w:pPr>
      <w:r w:rsidRPr="00DB1100">
        <w:rPr>
          <w:rFonts w:cs="Times New Roman"/>
          <w:szCs w:val="24"/>
        </w:rPr>
        <w:t xml:space="preserve">The life history parameters (excluding h) were obtained from </w:t>
      </w:r>
      <w:proofErr w:type="spellStart"/>
      <w:r w:rsidRPr="00DB1100">
        <w:rPr>
          <w:rFonts w:cs="Times New Roman"/>
          <w:szCs w:val="24"/>
        </w:rPr>
        <w:t>Fish</w:t>
      </w:r>
      <w:r>
        <w:rPr>
          <w:rFonts w:cs="Times New Roman"/>
          <w:szCs w:val="24"/>
        </w:rPr>
        <w:t>B</w:t>
      </w:r>
      <w:r w:rsidRPr="00DB1100">
        <w:rPr>
          <w:rFonts w:cs="Times New Roman"/>
          <w:szCs w:val="24"/>
        </w:rPr>
        <w:t>ase</w:t>
      </w:r>
      <w:proofErr w:type="spellEnd"/>
      <w:r w:rsidRPr="00DB1100">
        <w:rPr>
          <w:rFonts w:cs="Times New Roman"/>
          <w:szCs w:val="24"/>
        </w:rPr>
        <w:t xml:space="preserve"> online database </w:t>
      </w:r>
      <w:r w:rsidRPr="00765893">
        <w:rPr>
          <w:rFonts w:cs="Times New Roman"/>
          <w:szCs w:val="24"/>
        </w:rPr>
        <w:t xml:space="preserve">(Froese, and Pauly 2018; </w:t>
      </w:r>
      <w:proofErr w:type="spellStart"/>
      <w:r w:rsidRPr="00765893">
        <w:rPr>
          <w:rFonts w:cs="Times New Roman"/>
          <w:szCs w:val="24"/>
        </w:rPr>
        <w:t>FishBase</w:t>
      </w:r>
      <w:proofErr w:type="spellEnd"/>
      <w:r w:rsidRPr="00765893">
        <w:rPr>
          <w:rFonts w:cs="Times New Roman"/>
          <w:szCs w:val="24"/>
        </w:rPr>
        <w:t>) and are provided in Table</w:t>
      </w:r>
      <w:r w:rsidR="002249AF">
        <w:rPr>
          <w:rFonts w:cs="Times New Roman"/>
          <w:szCs w:val="24"/>
        </w:rPr>
        <w:t xml:space="preserve"> S2</w:t>
      </w:r>
      <w:r w:rsidRPr="00765893">
        <w:rPr>
          <w:rFonts w:cs="Times New Roman"/>
          <w:szCs w:val="24"/>
        </w:rPr>
        <w:t xml:space="preserve"> (</w:t>
      </w:r>
      <w:proofErr w:type="spellStart"/>
      <w:r>
        <w:rPr>
          <w:rFonts w:cs="Times New Roman"/>
          <w:szCs w:val="24"/>
        </w:rPr>
        <w:t>M</w:t>
      </w:r>
      <w:r w:rsidRPr="00765893">
        <w:rPr>
          <w:rFonts w:cs="Times New Roman"/>
          <w:szCs w:val="24"/>
        </w:rPr>
        <w:t>axage</w:t>
      </w:r>
      <w:proofErr w:type="spellEnd"/>
      <w:r w:rsidRPr="00765893">
        <w:rPr>
          <w:rFonts w:cs="Times New Roman"/>
          <w:szCs w:val="24"/>
        </w:rPr>
        <w:t xml:space="preserve">, M, </w:t>
      </w:r>
      <w:proofErr w:type="spellStart"/>
      <w:r>
        <w:rPr>
          <w:rFonts w:cs="Times New Roman"/>
          <w:szCs w:val="24"/>
        </w:rPr>
        <w:t>L</w:t>
      </w:r>
      <w:r w:rsidRPr="00765893">
        <w:rPr>
          <w:rFonts w:cs="Times New Roman"/>
          <w:szCs w:val="24"/>
        </w:rPr>
        <w:t>inf</w:t>
      </w:r>
      <w:proofErr w:type="spellEnd"/>
      <w:r w:rsidRPr="00765893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>K</w:t>
      </w:r>
      <w:r w:rsidRPr="00765893">
        <w:rPr>
          <w:rFonts w:cs="Times New Roman"/>
          <w:szCs w:val="24"/>
        </w:rPr>
        <w:t xml:space="preserve">, t0, L50, L50_95, a, b). Lower and upper bounds of the steepness </w:t>
      </w:r>
      <w:r w:rsidRPr="00DB1100">
        <w:rPr>
          <w:rFonts w:cs="Times New Roman"/>
          <w:color w:val="000000"/>
          <w:szCs w:val="24"/>
        </w:rPr>
        <w:t>of the stock</w:t>
      </w:r>
      <w:r w:rsidR="00D94CF2">
        <w:rPr>
          <w:rFonts w:cs="Times New Roman"/>
          <w:color w:val="000000"/>
          <w:szCs w:val="24"/>
        </w:rPr>
        <w:t>-</w:t>
      </w:r>
      <w:r w:rsidRPr="00DB1100">
        <w:rPr>
          <w:rFonts w:cs="Times New Roman"/>
          <w:color w:val="000000"/>
          <w:szCs w:val="24"/>
        </w:rPr>
        <w:t xml:space="preserve">recruitment relationship (h) distribution were assumed to be 0.2 and 0.99 for all species. </w:t>
      </w:r>
      <w:r w:rsidRPr="00DB1100">
        <w:rPr>
          <w:rFonts w:cs="Times New Roman"/>
          <w:szCs w:val="24"/>
        </w:rPr>
        <w:t xml:space="preserve">Lower and upper bounds of Inter-annual variability in M, </w:t>
      </w:r>
      <w:r>
        <w:rPr>
          <w:rFonts w:cs="Times New Roman"/>
          <w:szCs w:val="24"/>
        </w:rPr>
        <w:t>K</w:t>
      </w:r>
      <w:r w:rsidRPr="00DB1100">
        <w:rPr>
          <w:rFonts w:cs="Times New Roman"/>
          <w:szCs w:val="24"/>
        </w:rPr>
        <w:t xml:space="preserve"> and 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 xml:space="preserve"> were assumed to be 0 and 0.025 for K and 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 xml:space="preserve"> and 0 and 0.1 for M whereas lower and upper bounds of mean temporal trends in M, </w:t>
      </w:r>
      <w:r>
        <w:rPr>
          <w:rFonts w:cs="Times New Roman"/>
          <w:szCs w:val="24"/>
        </w:rPr>
        <w:t>K</w:t>
      </w:r>
      <w:r w:rsidRPr="00DB1100">
        <w:rPr>
          <w:rFonts w:cs="Times New Roman"/>
          <w:szCs w:val="24"/>
        </w:rPr>
        <w:t xml:space="preserve">, and </w:t>
      </w:r>
      <w:proofErr w:type="spellStart"/>
      <w:r w:rsidRPr="00DB1100">
        <w:rPr>
          <w:rFonts w:cs="Times New Roman"/>
          <w:szCs w:val="24"/>
        </w:rPr>
        <w:t>Linf</w:t>
      </w:r>
      <w:proofErr w:type="spellEnd"/>
      <w:r w:rsidRPr="00DB1100">
        <w:rPr>
          <w:rFonts w:cs="Times New Roman"/>
          <w:szCs w:val="24"/>
        </w:rPr>
        <w:t xml:space="preserve"> were assumed as -0.25 and 0.25. </w:t>
      </w:r>
    </w:p>
    <w:p w14:paraId="23255F26" w14:textId="77777777" w:rsidR="004B1360" w:rsidRPr="00DB1100" w:rsidRDefault="004B1360" w:rsidP="004B1360">
      <w:pPr>
        <w:spacing w:after="0"/>
        <w:jc w:val="both"/>
        <w:rPr>
          <w:rFonts w:cs="Times New Roman"/>
          <w:szCs w:val="24"/>
        </w:rPr>
      </w:pPr>
      <w:r w:rsidRPr="00DB1100">
        <w:rPr>
          <w:rFonts w:cs="Times New Roman"/>
          <w:szCs w:val="24"/>
        </w:rPr>
        <w:t>Historical catch time-series (from 1950–2014) were obtained from</w:t>
      </w:r>
      <w:r>
        <w:rPr>
          <w:rFonts w:cs="Times New Roman"/>
          <w:szCs w:val="24"/>
        </w:rPr>
        <w:t xml:space="preserve"> the</w:t>
      </w:r>
      <w:r w:rsidRPr="00DB1100">
        <w:rPr>
          <w:rFonts w:cs="Times New Roman"/>
          <w:szCs w:val="24"/>
        </w:rPr>
        <w:t xml:space="preserve"> Sea Around Us project </w:t>
      </w:r>
      <w:r w:rsidRPr="009664DF">
        <w:rPr>
          <w:rFonts w:cs="Times New Roman"/>
          <w:szCs w:val="24"/>
        </w:rPr>
        <w:t>(</w:t>
      </w:r>
      <w:proofErr w:type="spellStart"/>
      <w:r w:rsidRPr="009664DF">
        <w:rPr>
          <w:rFonts w:cs="Times New Roman"/>
          <w:szCs w:val="24"/>
        </w:rPr>
        <w:t>Leitão</w:t>
      </w:r>
      <w:proofErr w:type="spellEnd"/>
      <w:r w:rsidRPr="009664DF">
        <w:rPr>
          <w:rFonts w:cs="Times New Roman"/>
          <w:szCs w:val="24"/>
        </w:rPr>
        <w:t xml:space="preserve"> 2014) while</w:t>
      </w:r>
      <w:r w:rsidRPr="00DB1100">
        <w:rPr>
          <w:rFonts w:cs="Times New Roman"/>
          <w:szCs w:val="24"/>
        </w:rPr>
        <w:t xml:space="preserve"> recent catch data (2014–2017) was provided by</w:t>
      </w:r>
      <w:r>
        <w:rPr>
          <w:rFonts w:cs="Times New Roman"/>
          <w:szCs w:val="24"/>
        </w:rPr>
        <w:t xml:space="preserve"> the</w:t>
      </w:r>
      <w:r w:rsidRPr="00DB1100">
        <w:rPr>
          <w:rFonts w:cs="Times New Roman"/>
          <w:szCs w:val="24"/>
        </w:rPr>
        <w:t xml:space="preserve"> Portuguese National Statistical Institute (INE). Independent estimates of abundance for all species </w:t>
      </w:r>
      <w:r>
        <w:rPr>
          <w:rFonts w:cs="Times New Roman"/>
          <w:szCs w:val="24"/>
        </w:rPr>
        <w:t>except for</w:t>
      </w:r>
      <w:r w:rsidRPr="00DB1100">
        <w:rPr>
          <w:rFonts w:cs="Times New Roman"/>
          <w:szCs w:val="24"/>
        </w:rPr>
        <w:t xml:space="preserve"> anchovy were obtained from Portuguese bottom trawl surveys carried out in autumn (September-October) at predefined stations. For anchovy abundance</w:t>
      </w:r>
      <w:r>
        <w:rPr>
          <w:rFonts w:cs="Times New Roman"/>
          <w:szCs w:val="24"/>
        </w:rPr>
        <w:t xml:space="preserve">, </w:t>
      </w:r>
      <w:r w:rsidRPr="00DB1100">
        <w:rPr>
          <w:rFonts w:cs="Times New Roman"/>
          <w:szCs w:val="24"/>
        </w:rPr>
        <w:t xml:space="preserve">estimates were obtained from acoustic surveys (PELAGO survey series) performed annually </w:t>
      </w:r>
      <w:r>
        <w:rPr>
          <w:rFonts w:cs="Times New Roman"/>
          <w:szCs w:val="24"/>
        </w:rPr>
        <w:t xml:space="preserve">in </w:t>
      </w:r>
      <w:r w:rsidRPr="00DB1100">
        <w:rPr>
          <w:rFonts w:cs="Times New Roman"/>
          <w:szCs w:val="24"/>
        </w:rPr>
        <w:t>spring (April-May). Both, acoustic and bottom trawl surveys were performed by the Portuguese Institute of Sea and Atmosphere (IPMA).</w:t>
      </w:r>
    </w:p>
    <w:p w14:paraId="6BC006EC" w14:textId="07C851E4" w:rsidR="004B1360" w:rsidRPr="00DB1100" w:rsidRDefault="004B1360" w:rsidP="004B1360">
      <w:pPr>
        <w:spacing w:after="0"/>
        <w:jc w:val="both"/>
        <w:rPr>
          <w:rFonts w:cs="Times New Roman"/>
          <w:szCs w:val="24"/>
        </w:rPr>
      </w:pPr>
      <w:r w:rsidRPr="00DB1100">
        <w:rPr>
          <w:rFonts w:cs="Times New Roman"/>
          <w:szCs w:val="24"/>
        </w:rPr>
        <w:lastRenderedPageBreak/>
        <w:t xml:space="preserve">In </w:t>
      </w:r>
      <w:r w:rsidRPr="00C036D0">
        <w:rPr>
          <w:rFonts w:cs="Times New Roman"/>
          <w:szCs w:val="24"/>
        </w:rPr>
        <w:t xml:space="preserve">total, 100 </w:t>
      </w:r>
      <w:r w:rsidRPr="00C036D0">
        <w:rPr>
          <w:rFonts w:cs="Times New Roman"/>
          <w:color w:val="212121"/>
          <w:szCs w:val="24"/>
          <w:shd w:val="clear" w:color="auto" w:fill="FFFFFF"/>
        </w:rPr>
        <w:t>it</w:t>
      </w:r>
      <w:r w:rsidRPr="00DB1100">
        <w:rPr>
          <w:rFonts w:cs="Times New Roman"/>
          <w:color w:val="212121"/>
          <w:szCs w:val="24"/>
          <w:shd w:val="clear" w:color="auto" w:fill="FFFFFF"/>
        </w:rPr>
        <w:t>eration</w:t>
      </w:r>
      <w:r w:rsidRPr="00DB1100">
        <w:rPr>
          <w:rFonts w:cs="Times New Roman"/>
          <w:szCs w:val="24"/>
        </w:rPr>
        <w:t xml:space="preserve">s were performed for 12 species or group of species (list of species is available in </w:t>
      </w:r>
      <w:r>
        <w:rPr>
          <w:rFonts w:cs="Times New Roman"/>
          <w:szCs w:val="24"/>
        </w:rPr>
        <w:t>T</w:t>
      </w:r>
      <w:r w:rsidRPr="00DB1100">
        <w:rPr>
          <w:rFonts w:cs="Times New Roman"/>
          <w:szCs w:val="24"/>
        </w:rPr>
        <w:t xml:space="preserve">able </w:t>
      </w:r>
      <w:r w:rsidR="002249AF">
        <w:rPr>
          <w:rFonts w:cs="Times New Roman"/>
          <w:szCs w:val="24"/>
        </w:rPr>
        <w:t>S2</w:t>
      </w:r>
      <w:r w:rsidRPr="00DB1100">
        <w:rPr>
          <w:rFonts w:cs="Times New Roman"/>
          <w:szCs w:val="24"/>
        </w:rPr>
        <w:t>) and the estimate of spawning stock biomass SSB representing 50</w:t>
      </w:r>
      <w:r w:rsidRPr="00DB1100">
        <w:rPr>
          <w:rFonts w:cs="Times New Roman"/>
          <w:szCs w:val="24"/>
          <w:vertAlign w:val="superscript"/>
        </w:rPr>
        <w:t>th</w:t>
      </w:r>
      <w:r w:rsidRPr="00DB1100">
        <w:rPr>
          <w:rFonts w:cs="Times New Roman"/>
          <w:szCs w:val="24"/>
        </w:rPr>
        <w:t xml:space="preserve"> percentile (median) was used in </w:t>
      </w:r>
      <w:proofErr w:type="spellStart"/>
      <w:r w:rsidRPr="00DB1100">
        <w:rPr>
          <w:rFonts w:cs="Times New Roman"/>
          <w:szCs w:val="24"/>
        </w:rPr>
        <w:t>ecosim</w:t>
      </w:r>
      <w:proofErr w:type="spellEnd"/>
      <w:r w:rsidRPr="00DB1100">
        <w:rPr>
          <w:rFonts w:cs="Times New Roman"/>
          <w:szCs w:val="24"/>
        </w:rPr>
        <w:t xml:space="preserve"> analysis (plotted on Figure </w:t>
      </w:r>
      <w:r w:rsidR="002249AF">
        <w:rPr>
          <w:rFonts w:cs="Times New Roman"/>
          <w:szCs w:val="24"/>
        </w:rPr>
        <w:t>S2</w:t>
      </w:r>
      <w:r w:rsidRPr="00DB1100">
        <w:rPr>
          <w:rFonts w:cs="Times New Roman"/>
          <w:szCs w:val="24"/>
        </w:rPr>
        <w:t>).</w:t>
      </w:r>
    </w:p>
    <w:p w14:paraId="40D68EEF" w14:textId="1C44A292" w:rsidR="004B1360" w:rsidRPr="00DB1100" w:rsidRDefault="004B1360" w:rsidP="004B1360">
      <w:pPr>
        <w:spacing w:after="0"/>
        <w:jc w:val="both"/>
        <w:rPr>
          <w:rFonts w:cs="Times New Roman"/>
          <w:szCs w:val="24"/>
        </w:rPr>
      </w:pPr>
      <w:r w:rsidRPr="00592FA9">
        <w:rPr>
          <w:rFonts w:cs="Times New Roman"/>
          <w:szCs w:val="24"/>
        </w:rPr>
        <w:t xml:space="preserve">Species that are part of Rays and </w:t>
      </w:r>
      <w:proofErr w:type="spellStart"/>
      <w:r w:rsidRPr="00592FA9">
        <w:rPr>
          <w:rFonts w:cs="Times New Roman"/>
          <w:szCs w:val="24"/>
        </w:rPr>
        <w:t>Sparids</w:t>
      </w:r>
      <w:proofErr w:type="spellEnd"/>
      <w:r w:rsidRPr="00592FA9">
        <w:rPr>
          <w:rFonts w:cs="Times New Roman"/>
          <w:szCs w:val="24"/>
        </w:rPr>
        <w:t xml:space="preserve">, for which historical catches were aggregated, were </w:t>
      </w:r>
      <w:proofErr w:type="spellStart"/>
      <w:r w:rsidRPr="00592FA9">
        <w:rPr>
          <w:rFonts w:cs="Times New Roman"/>
          <w:szCs w:val="24"/>
        </w:rPr>
        <w:t>analysed</w:t>
      </w:r>
      <w:proofErr w:type="spellEnd"/>
      <w:r w:rsidRPr="00592FA9">
        <w:rPr>
          <w:rFonts w:cs="Times New Roman"/>
          <w:szCs w:val="24"/>
        </w:rPr>
        <w:t xml:space="preserve"> jointly. With regards to the functional group </w:t>
      </w:r>
      <w:proofErr w:type="spellStart"/>
      <w:r w:rsidRPr="00592FA9">
        <w:rPr>
          <w:rFonts w:cs="Times New Roman"/>
          <w:szCs w:val="24"/>
        </w:rPr>
        <w:t>Sparids</w:t>
      </w:r>
      <w:proofErr w:type="spellEnd"/>
      <w:r w:rsidRPr="00592FA9">
        <w:rPr>
          <w:rFonts w:cs="Times New Roman"/>
          <w:szCs w:val="24"/>
        </w:rPr>
        <w:t xml:space="preserve">, (that in </w:t>
      </w:r>
      <w:proofErr w:type="spellStart"/>
      <w:r w:rsidRPr="00592FA9">
        <w:rPr>
          <w:rFonts w:cs="Times New Roman"/>
          <w:szCs w:val="24"/>
        </w:rPr>
        <w:t>Ecopath</w:t>
      </w:r>
      <w:proofErr w:type="spellEnd"/>
      <w:r w:rsidRPr="00592FA9">
        <w:rPr>
          <w:rFonts w:cs="Times New Roman"/>
          <w:szCs w:val="24"/>
        </w:rPr>
        <w:t xml:space="preserve"> consists of </w:t>
      </w:r>
      <w:proofErr w:type="spellStart"/>
      <w:r w:rsidRPr="00592FA9">
        <w:rPr>
          <w:rFonts w:cs="Times New Roman"/>
          <w:i/>
          <w:szCs w:val="24"/>
        </w:rPr>
        <w:t>Pagellus</w:t>
      </w:r>
      <w:proofErr w:type="spellEnd"/>
      <w:r w:rsidRPr="00592FA9">
        <w:rPr>
          <w:rFonts w:cs="Times New Roman"/>
          <w:szCs w:val="24"/>
        </w:rPr>
        <w:t xml:space="preserve"> </w:t>
      </w:r>
      <w:proofErr w:type="spellStart"/>
      <w:r w:rsidRPr="00592FA9">
        <w:rPr>
          <w:rFonts w:cs="Times New Roman"/>
          <w:szCs w:val="24"/>
        </w:rPr>
        <w:t>spp</w:t>
      </w:r>
      <w:proofErr w:type="spellEnd"/>
      <w:r w:rsidRPr="00592FA9">
        <w:rPr>
          <w:rFonts w:cs="Times New Roman"/>
          <w:szCs w:val="24"/>
        </w:rPr>
        <w:t xml:space="preserve"> and </w:t>
      </w:r>
      <w:proofErr w:type="spellStart"/>
      <w:r w:rsidRPr="00592FA9">
        <w:rPr>
          <w:rFonts w:cs="Times New Roman"/>
          <w:i/>
          <w:szCs w:val="24"/>
        </w:rPr>
        <w:t>Pagrus</w:t>
      </w:r>
      <w:proofErr w:type="spellEnd"/>
      <w:r w:rsidRPr="00592FA9">
        <w:rPr>
          <w:rFonts w:cs="Times New Roman"/>
          <w:szCs w:val="24"/>
        </w:rPr>
        <w:t xml:space="preserve"> spp.) only </w:t>
      </w:r>
      <w:proofErr w:type="spellStart"/>
      <w:r w:rsidRPr="00592FA9">
        <w:rPr>
          <w:rFonts w:cs="Times New Roman"/>
          <w:i/>
          <w:szCs w:val="24"/>
        </w:rPr>
        <w:t>Pagellus</w:t>
      </w:r>
      <w:proofErr w:type="spellEnd"/>
      <w:r w:rsidRPr="00592FA9">
        <w:rPr>
          <w:rFonts w:cs="Times New Roman"/>
          <w:szCs w:val="24"/>
        </w:rPr>
        <w:t xml:space="preserve"> spp. </w:t>
      </w:r>
      <w:r>
        <w:rPr>
          <w:rFonts w:cs="Times New Roman"/>
          <w:szCs w:val="24"/>
        </w:rPr>
        <w:t>we</w:t>
      </w:r>
      <w:r w:rsidRPr="00592FA9">
        <w:rPr>
          <w:rFonts w:cs="Times New Roman"/>
          <w:szCs w:val="24"/>
        </w:rPr>
        <w:t xml:space="preserve">re considered as there was </w:t>
      </w:r>
      <w:r w:rsidR="00D94CF2">
        <w:rPr>
          <w:rFonts w:cs="Times New Roman"/>
          <w:szCs w:val="24"/>
        </w:rPr>
        <w:t xml:space="preserve">a </w:t>
      </w:r>
      <w:r w:rsidRPr="00592FA9">
        <w:rPr>
          <w:rFonts w:cs="Times New Roman"/>
          <w:szCs w:val="24"/>
        </w:rPr>
        <w:t xml:space="preserve">lack of abundance data for </w:t>
      </w:r>
      <w:proofErr w:type="spellStart"/>
      <w:r w:rsidRPr="00592FA9">
        <w:rPr>
          <w:rFonts w:cs="Times New Roman"/>
          <w:i/>
          <w:szCs w:val="24"/>
        </w:rPr>
        <w:t>Pargus</w:t>
      </w:r>
      <w:proofErr w:type="spellEnd"/>
      <w:r w:rsidRPr="00592FA9">
        <w:rPr>
          <w:rFonts w:cs="Times New Roman"/>
          <w:szCs w:val="24"/>
        </w:rPr>
        <w:t xml:space="preserve"> spp. </w:t>
      </w:r>
      <w:r w:rsidRPr="007C34E2">
        <w:rPr>
          <w:rFonts w:cs="Times New Roman"/>
          <w:szCs w:val="24"/>
        </w:rPr>
        <w:t>Seabass (</w:t>
      </w:r>
      <w:proofErr w:type="spellStart"/>
      <w:r w:rsidRPr="002249AF">
        <w:rPr>
          <w:rStyle w:val="UnresolvedMention"/>
          <w:rFonts w:cs="Times New Roman"/>
          <w:i/>
          <w:color w:val="auto"/>
          <w:szCs w:val="24"/>
          <w:shd w:val="clear" w:color="auto" w:fill="FFFFFF"/>
        </w:rPr>
        <w:t>Dicentrarchus</w:t>
      </w:r>
      <w:proofErr w:type="spellEnd"/>
      <w:r w:rsidRPr="002249AF">
        <w:rPr>
          <w:rStyle w:val="UnresolvedMention"/>
          <w:rFonts w:cs="Times New Roman"/>
          <w:i/>
          <w:color w:val="auto"/>
          <w:szCs w:val="24"/>
          <w:shd w:val="clear" w:color="auto" w:fill="FFFFFF"/>
        </w:rPr>
        <w:t xml:space="preserve"> </w:t>
      </w:r>
      <w:proofErr w:type="spellStart"/>
      <w:r w:rsidRPr="002249AF">
        <w:rPr>
          <w:rStyle w:val="UnresolvedMention"/>
          <w:rFonts w:cs="Times New Roman"/>
          <w:i/>
          <w:color w:val="auto"/>
          <w:szCs w:val="24"/>
          <w:shd w:val="clear" w:color="auto" w:fill="FFFFFF"/>
        </w:rPr>
        <w:t>labrax</w:t>
      </w:r>
      <w:proofErr w:type="spellEnd"/>
      <w:r w:rsidRPr="002249AF">
        <w:rPr>
          <w:rStyle w:val="UnresolvedMention"/>
          <w:rFonts w:cs="Times New Roman"/>
          <w:color w:val="auto"/>
          <w:szCs w:val="24"/>
          <w:shd w:val="clear" w:color="auto" w:fill="FFFFFF"/>
        </w:rPr>
        <w:t>)</w:t>
      </w:r>
      <w:r w:rsidRPr="002249AF">
        <w:rPr>
          <w:rFonts w:cs="Times New Roman"/>
          <w:szCs w:val="24"/>
        </w:rPr>
        <w:t xml:space="preserve"> and </w:t>
      </w:r>
      <w:r w:rsidRPr="00592FA9">
        <w:rPr>
          <w:rFonts w:cs="Times New Roman"/>
          <w:bCs/>
          <w:szCs w:val="24"/>
          <w:shd w:val="clear" w:color="auto" w:fill="FFFFFF"/>
        </w:rPr>
        <w:t>forkbeard</w:t>
      </w:r>
      <w:r w:rsidRPr="00592FA9">
        <w:rPr>
          <w:rFonts w:cs="Times New Roman"/>
          <w:b/>
          <w:bCs/>
          <w:szCs w:val="24"/>
          <w:shd w:val="clear" w:color="auto" w:fill="FFFFFF"/>
        </w:rPr>
        <w:t xml:space="preserve"> </w:t>
      </w:r>
      <w:r w:rsidRPr="00592FA9">
        <w:rPr>
          <w:rFonts w:cs="Times New Roman"/>
          <w:bCs/>
          <w:i/>
          <w:szCs w:val="24"/>
          <w:shd w:val="clear" w:color="auto" w:fill="FFFFFF"/>
        </w:rPr>
        <w:t>(</w:t>
      </w:r>
      <w:proofErr w:type="spellStart"/>
      <w:r w:rsidRPr="00592FA9">
        <w:rPr>
          <w:rFonts w:cs="Times New Roman"/>
          <w:bCs/>
          <w:i/>
          <w:szCs w:val="24"/>
          <w:shd w:val="clear" w:color="auto" w:fill="FFFFFF"/>
        </w:rPr>
        <w:t>Phycis</w:t>
      </w:r>
      <w:proofErr w:type="spellEnd"/>
      <w:r w:rsidRPr="00592FA9">
        <w:rPr>
          <w:rFonts w:cs="Times New Roman"/>
          <w:bCs/>
          <w:i/>
          <w:szCs w:val="24"/>
          <w:shd w:val="clear" w:color="auto" w:fill="FFFFFF"/>
        </w:rPr>
        <w:t xml:space="preserve"> </w:t>
      </w:r>
      <w:proofErr w:type="spellStart"/>
      <w:r w:rsidRPr="00592FA9">
        <w:rPr>
          <w:rFonts w:cs="Times New Roman"/>
          <w:bCs/>
          <w:i/>
          <w:szCs w:val="24"/>
          <w:shd w:val="clear" w:color="auto" w:fill="FFFFFF"/>
        </w:rPr>
        <w:t>phycis</w:t>
      </w:r>
      <w:proofErr w:type="spellEnd"/>
      <w:r w:rsidRPr="00592FA9">
        <w:rPr>
          <w:rFonts w:cs="Times New Roman"/>
          <w:bCs/>
          <w:i/>
          <w:szCs w:val="24"/>
          <w:shd w:val="clear" w:color="auto" w:fill="FFFFFF"/>
        </w:rPr>
        <w:t xml:space="preserve">) </w:t>
      </w:r>
      <w:r w:rsidRPr="00EA7B17">
        <w:rPr>
          <w:rFonts w:cs="Times New Roman"/>
          <w:bCs/>
          <w:szCs w:val="24"/>
          <w:shd w:val="clear" w:color="auto" w:fill="FFFFFF"/>
        </w:rPr>
        <w:t>were excluded for the same reason</w:t>
      </w:r>
      <w:r w:rsidRPr="00592FA9">
        <w:rPr>
          <w:rFonts w:cs="Times New Roman"/>
          <w:szCs w:val="24"/>
        </w:rPr>
        <w:t>. As a result,</w:t>
      </w:r>
      <w:r>
        <w:rPr>
          <w:rFonts w:cs="Times New Roman"/>
          <w:szCs w:val="24"/>
        </w:rPr>
        <w:t xml:space="preserve"> the </w:t>
      </w:r>
      <w:r w:rsidRPr="00592FA9">
        <w:rPr>
          <w:rFonts w:cs="Times New Roman"/>
          <w:szCs w:val="24"/>
        </w:rPr>
        <w:t>group demersal piscivorous fish consists of European conger and anglerfish. Benthopelagic piscivorous fish consists of silver scabbardfish, while benthopelagic piscivorous fish consists of pouting and blue whiting (</w:t>
      </w:r>
      <w:r>
        <w:rPr>
          <w:rFonts w:cs="Times New Roman"/>
          <w:szCs w:val="24"/>
        </w:rPr>
        <w:t>T</w:t>
      </w:r>
      <w:r w:rsidRPr="00592FA9">
        <w:rPr>
          <w:rFonts w:cs="Times New Roman"/>
          <w:szCs w:val="24"/>
        </w:rPr>
        <w:t xml:space="preserve">able </w:t>
      </w:r>
      <w:r w:rsidR="002249AF">
        <w:rPr>
          <w:rFonts w:cs="Times New Roman"/>
          <w:szCs w:val="24"/>
        </w:rPr>
        <w:t>S2</w:t>
      </w:r>
      <w:r w:rsidRPr="00592FA9">
        <w:rPr>
          <w:rFonts w:cs="Times New Roman"/>
          <w:szCs w:val="24"/>
        </w:rPr>
        <w:t>)</w:t>
      </w:r>
      <w:r>
        <w:rPr>
          <w:rFonts w:cs="Times New Roman"/>
          <w:szCs w:val="24"/>
        </w:rPr>
        <w:t>.</w:t>
      </w:r>
    </w:p>
    <w:p w14:paraId="023642C4" w14:textId="3203813D" w:rsidR="004B1360" w:rsidRDefault="004B1360" w:rsidP="004B1360">
      <w:pPr>
        <w:spacing w:after="0"/>
        <w:rPr>
          <w:rFonts w:cs="Times New Roman"/>
          <w:szCs w:val="24"/>
        </w:rPr>
      </w:pPr>
    </w:p>
    <w:p w14:paraId="4B81D860" w14:textId="4F56C533" w:rsidR="002249AF" w:rsidRDefault="002249AF" w:rsidP="004B1360">
      <w:pPr>
        <w:spacing w:after="0"/>
        <w:rPr>
          <w:rFonts w:cs="Times New Roman"/>
          <w:szCs w:val="24"/>
        </w:rPr>
      </w:pPr>
    </w:p>
    <w:p w14:paraId="4ED805B3" w14:textId="505F8B81" w:rsidR="002249AF" w:rsidRDefault="002249AF" w:rsidP="004B1360">
      <w:pPr>
        <w:spacing w:after="0"/>
        <w:rPr>
          <w:rFonts w:cs="Times New Roman"/>
          <w:szCs w:val="24"/>
        </w:rPr>
      </w:pPr>
    </w:p>
    <w:p w14:paraId="7C77A7C8" w14:textId="156C8E48" w:rsidR="002249AF" w:rsidRDefault="002249AF" w:rsidP="004B1360">
      <w:pPr>
        <w:spacing w:after="0"/>
        <w:rPr>
          <w:rFonts w:cs="Times New Roman"/>
          <w:szCs w:val="24"/>
        </w:rPr>
      </w:pPr>
    </w:p>
    <w:p w14:paraId="009B25EB" w14:textId="5B0A5FF7" w:rsidR="002249AF" w:rsidRDefault="002249AF" w:rsidP="004B1360">
      <w:pPr>
        <w:spacing w:after="0"/>
        <w:rPr>
          <w:rFonts w:cs="Times New Roman"/>
          <w:szCs w:val="24"/>
        </w:rPr>
      </w:pPr>
    </w:p>
    <w:p w14:paraId="38107E65" w14:textId="6BCDAAB3" w:rsidR="002249AF" w:rsidRDefault="002249AF" w:rsidP="004B1360">
      <w:pPr>
        <w:spacing w:after="0"/>
        <w:rPr>
          <w:rFonts w:cs="Times New Roman"/>
          <w:szCs w:val="24"/>
        </w:rPr>
      </w:pPr>
    </w:p>
    <w:p w14:paraId="4C1A9634" w14:textId="3301286D" w:rsidR="002249AF" w:rsidRDefault="002249AF" w:rsidP="004B1360">
      <w:pPr>
        <w:spacing w:after="0"/>
        <w:rPr>
          <w:rFonts w:cs="Times New Roman"/>
          <w:szCs w:val="24"/>
        </w:rPr>
      </w:pPr>
    </w:p>
    <w:p w14:paraId="4E78A7C7" w14:textId="05C95064" w:rsidR="002249AF" w:rsidRDefault="002249AF" w:rsidP="004B1360">
      <w:pPr>
        <w:spacing w:after="0"/>
        <w:rPr>
          <w:rFonts w:cs="Times New Roman"/>
          <w:szCs w:val="24"/>
        </w:rPr>
      </w:pPr>
    </w:p>
    <w:p w14:paraId="171DD0AA" w14:textId="6DDAD668" w:rsidR="002249AF" w:rsidRDefault="002249AF" w:rsidP="004B1360">
      <w:pPr>
        <w:spacing w:after="0"/>
        <w:rPr>
          <w:rFonts w:cs="Times New Roman"/>
          <w:szCs w:val="24"/>
        </w:rPr>
      </w:pPr>
    </w:p>
    <w:p w14:paraId="7F604D03" w14:textId="2C776866" w:rsidR="002249AF" w:rsidRDefault="002249AF" w:rsidP="004B1360">
      <w:pPr>
        <w:spacing w:after="0"/>
        <w:rPr>
          <w:rFonts w:cs="Times New Roman"/>
          <w:szCs w:val="24"/>
        </w:rPr>
      </w:pPr>
    </w:p>
    <w:p w14:paraId="7BECD1B7" w14:textId="47365051" w:rsidR="002249AF" w:rsidRDefault="002249AF" w:rsidP="004B1360">
      <w:pPr>
        <w:spacing w:after="0"/>
        <w:rPr>
          <w:rFonts w:cs="Times New Roman"/>
          <w:szCs w:val="24"/>
        </w:rPr>
      </w:pPr>
    </w:p>
    <w:p w14:paraId="09B41091" w14:textId="5BEC35AF" w:rsidR="002249AF" w:rsidRDefault="002249AF" w:rsidP="004B1360">
      <w:pPr>
        <w:spacing w:after="0"/>
        <w:rPr>
          <w:rFonts w:cs="Times New Roman"/>
          <w:szCs w:val="24"/>
        </w:rPr>
      </w:pPr>
    </w:p>
    <w:p w14:paraId="0FD45E75" w14:textId="613866D9" w:rsidR="002249AF" w:rsidRDefault="002249AF" w:rsidP="004B1360">
      <w:pPr>
        <w:spacing w:after="0"/>
        <w:rPr>
          <w:rFonts w:cs="Times New Roman"/>
          <w:szCs w:val="24"/>
        </w:rPr>
      </w:pPr>
    </w:p>
    <w:p w14:paraId="4BCE8373" w14:textId="4C95ACD7" w:rsidR="002249AF" w:rsidRDefault="002249AF" w:rsidP="004B1360">
      <w:pPr>
        <w:spacing w:after="0"/>
        <w:rPr>
          <w:rFonts w:cs="Times New Roman"/>
          <w:szCs w:val="24"/>
        </w:rPr>
      </w:pPr>
    </w:p>
    <w:p w14:paraId="25149AAF" w14:textId="227EF89A" w:rsidR="002249AF" w:rsidRDefault="002249AF" w:rsidP="004B1360">
      <w:pPr>
        <w:spacing w:after="0"/>
        <w:rPr>
          <w:rFonts w:cs="Times New Roman"/>
          <w:szCs w:val="24"/>
        </w:rPr>
      </w:pPr>
    </w:p>
    <w:p w14:paraId="7C13FB4B" w14:textId="259C53CD" w:rsidR="002249AF" w:rsidRDefault="002249AF" w:rsidP="004B1360">
      <w:pPr>
        <w:spacing w:after="0"/>
        <w:rPr>
          <w:rFonts w:cs="Times New Roman"/>
          <w:szCs w:val="24"/>
        </w:rPr>
      </w:pPr>
    </w:p>
    <w:p w14:paraId="79479425" w14:textId="4A0B43E1" w:rsidR="002249AF" w:rsidRDefault="002249AF" w:rsidP="004B1360">
      <w:pPr>
        <w:spacing w:after="0"/>
        <w:rPr>
          <w:rFonts w:cs="Times New Roman"/>
          <w:szCs w:val="24"/>
        </w:rPr>
      </w:pPr>
    </w:p>
    <w:p w14:paraId="2D37F312" w14:textId="5674B555" w:rsidR="002249AF" w:rsidRDefault="002249AF" w:rsidP="004B1360">
      <w:pPr>
        <w:spacing w:after="0"/>
        <w:rPr>
          <w:rFonts w:cs="Times New Roman"/>
          <w:szCs w:val="24"/>
        </w:rPr>
      </w:pPr>
    </w:p>
    <w:p w14:paraId="565D55C5" w14:textId="55B042E1" w:rsidR="002249AF" w:rsidRDefault="002249AF" w:rsidP="004B1360">
      <w:pPr>
        <w:spacing w:after="0"/>
        <w:rPr>
          <w:rFonts w:cs="Times New Roman"/>
          <w:szCs w:val="24"/>
        </w:rPr>
      </w:pPr>
    </w:p>
    <w:p w14:paraId="6602832F" w14:textId="096F8CED" w:rsidR="002249AF" w:rsidRDefault="002249AF" w:rsidP="004B1360">
      <w:pPr>
        <w:spacing w:after="0"/>
        <w:rPr>
          <w:rFonts w:cs="Times New Roman"/>
          <w:szCs w:val="24"/>
        </w:rPr>
      </w:pPr>
    </w:p>
    <w:p w14:paraId="177E1453" w14:textId="5ADE7EC8" w:rsidR="002249AF" w:rsidRDefault="002249AF" w:rsidP="004B1360">
      <w:pPr>
        <w:spacing w:after="0"/>
        <w:rPr>
          <w:rFonts w:cs="Times New Roman"/>
          <w:szCs w:val="24"/>
        </w:rPr>
      </w:pPr>
    </w:p>
    <w:p w14:paraId="24B29533" w14:textId="7212977F" w:rsidR="002249AF" w:rsidRDefault="002249AF" w:rsidP="004B1360">
      <w:pPr>
        <w:spacing w:after="0"/>
        <w:rPr>
          <w:rFonts w:cs="Times New Roman"/>
          <w:szCs w:val="24"/>
        </w:rPr>
      </w:pPr>
    </w:p>
    <w:p w14:paraId="4E4AD866" w14:textId="285CA53C" w:rsidR="002249AF" w:rsidRDefault="002249AF" w:rsidP="004B1360">
      <w:pPr>
        <w:spacing w:after="0"/>
        <w:rPr>
          <w:rFonts w:cs="Times New Roman"/>
          <w:szCs w:val="24"/>
        </w:rPr>
      </w:pPr>
    </w:p>
    <w:p w14:paraId="053BC305" w14:textId="60B55096" w:rsidR="002249AF" w:rsidRDefault="002249AF" w:rsidP="004B1360">
      <w:pPr>
        <w:spacing w:after="0"/>
        <w:rPr>
          <w:rFonts w:cs="Times New Roman"/>
          <w:szCs w:val="24"/>
        </w:rPr>
      </w:pPr>
    </w:p>
    <w:p w14:paraId="26E1660E" w14:textId="77777777" w:rsidR="002249AF" w:rsidRPr="00DB1100" w:rsidRDefault="002249AF" w:rsidP="004B1360">
      <w:pPr>
        <w:spacing w:after="0"/>
        <w:rPr>
          <w:rFonts w:cs="Times New Roman"/>
          <w:szCs w:val="24"/>
        </w:rPr>
      </w:pPr>
    </w:p>
    <w:p w14:paraId="76AC07CE" w14:textId="77777777" w:rsidR="004B1360" w:rsidRPr="00DB1100" w:rsidRDefault="004B1360" w:rsidP="004B1360">
      <w:pPr>
        <w:spacing w:after="0"/>
        <w:rPr>
          <w:rFonts w:cs="Times New Roman"/>
          <w:szCs w:val="24"/>
        </w:rPr>
        <w:sectPr w:rsidR="004B1360" w:rsidRPr="00DB1100" w:rsidSect="003F6698">
          <w:head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40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993"/>
        <w:gridCol w:w="1131"/>
        <w:gridCol w:w="1133"/>
        <w:gridCol w:w="997"/>
        <w:gridCol w:w="846"/>
        <w:gridCol w:w="992"/>
        <w:gridCol w:w="993"/>
        <w:gridCol w:w="992"/>
        <w:gridCol w:w="1134"/>
        <w:gridCol w:w="1276"/>
        <w:gridCol w:w="1134"/>
        <w:gridCol w:w="1134"/>
      </w:tblGrid>
      <w:tr w:rsidR="004B1360" w:rsidRPr="00EA438C" w14:paraId="5EB64EBA" w14:textId="77777777" w:rsidTr="002249AF">
        <w:trPr>
          <w:trHeight w:val="568"/>
        </w:trPr>
        <w:tc>
          <w:tcPr>
            <w:tcW w:w="1275" w:type="dxa"/>
            <w:tcBorders>
              <w:bottom w:val="single" w:sz="4" w:space="0" w:color="auto"/>
            </w:tcBorders>
            <w:noWrap/>
            <w:hideMark/>
          </w:tcPr>
          <w:p w14:paraId="40B4694B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b/>
                <w:bCs/>
                <w:sz w:val="14"/>
                <w:szCs w:val="14"/>
              </w:rPr>
              <w:lastRenderedPageBreak/>
              <w:t>EwE</w:t>
            </w:r>
            <w:proofErr w:type="spellEnd"/>
            <w:r w:rsidRPr="00EA438C">
              <w:rPr>
                <w:rFonts w:cs="Times New Roman"/>
                <w:b/>
                <w:bCs/>
                <w:sz w:val="14"/>
                <w:szCs w:val="14"/>
              </w:rPr>
              <w:t xml:space="preserve"> functional group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hideMark/>
          </w:tcPr>
          <w:p w14:paraId="64382B99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Blue jack mackerel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hideMark/>
          </w:tcPr>
          <w:p w14:paraId="59ED861D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Atlantic mackerel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hideMark/>
          </w:tcPr>
          <w:p w14:paraId="083EF835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Bogue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hideMark/>
          </w:tcPr>
          <w:p w14:paraId="72C4AB6B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Anchovy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hideMark/>
          </w:tcPr>
          <w:p w14:paraId="7DF1217A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Horse mackerel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hideMark/>
          </w:tcPr>
          <w:p w14:paraId="269E3E08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Rays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hideMark/>
          </w:tcPr>
          <w:p w14:paraId="1FBE845D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b/>
                <w:bCs/>
                <w:sz w:val="14"/>
                <w:szCs w:val="14"/>
              </w:rPr>
              <w:t>Sparids</w:t>
            </w:r>
            <w:proofErr w:type="spellEnd"/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6AE893E3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Demersal piscivorous fish (DFP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hideMark/>
          </w:tcPr>
          <w:p w14:paraId="777E5CD4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Benthopelagic piscivorous fish (BFP)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45BC2A79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 xml:space="preserve">Benthopelagic </w:t>
            </w:r>
            <w:proofErr w:type="spellStart"/>
            <w:r w:rsidRPr="00EA438C">
              <w:rPr>
                <w:rFonts w:cs="Times New Roman"/>
                <w:b/>
                <w:bCs/>
                <w:sz w:val="14"/>
                <w:szCs w:val="14"/>
              </w:rPr>
              <w:t>invertivorous</w:t>
            </w:r>
            <w:proofErr w:type="spellEnd"/>
            <w:r w:rsidRPr="00EA438C">
              <w:rPr>
                <w:rFonts w:cs="Times New Roman"/>
                <w:b/>
                <w:bCs/>
                <w:sz w:val="14"/>
                <w:szCs w:val="14"/>
              </w:rPr>
              <w:t xml:space="preserve"> fish (BFI)</w:t>
            </w:r>
          </w:p>
        </w:tc>
      </w:tr>
      <w:tr w:rsidR="004B1360" w:rsidRPr="00EA438C" w14:paraId="0802E474" w14:textId="77777777" w:rsidTr="002249AF">
        <w:trPr>
          <w:trHeight w:val="131"/>
        </w:trPr>
        <w:tc>
          <w:tcPr>
            <w:tcW w:w="1275" w:type="dxa"/>
            <w:noWrap/>
          </w:tcPr>
          <w:p w14:paraId="12F72F8F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3" w:type="dxa"/>
          </w:tcPr>
          <w:p w14:paraId="2FE82956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131" w:type="dxa"/>
          </w:tcPr>
          <w:p w14:paraId="78869E68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133" w:type="dxa"/>
          </w:tcPr>
          <w:p w14:paraId="5F77F7A3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7" w:type="dxa"/>
          </w:tcPr>
          <w:p w14:paraId="18640BCC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</w:tcPr>
          <w:p w14:paraId="512553F2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2" w:type="dxa"/>
          </w:tcPr>
          <w:p w14:paraId="201245A8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993" w:type="dxa"/>
            <w:noWrap/>
          </w:tcPr>
          <w:p w14:paraId="7806F03B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126" w:type="dxa"/>
            <w:gridSpan w:val="2"/>
            <w:noWrap/>
          </w:tcPr>
          <w:p w14:paraId="3D3AFC19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276" w:type="dxa"/>
            <w:noWrap/>
          </w:tcPr>
          <w:p w14:paraId="1AE61DE1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268" w:type="dxa"/>
            <w:gridSpan w:val="2"/>
            <w:noWrap/>
          </w:tcPr>
          <w:p w14:paraId="09150F91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</w:p>
        </w:tc>
      </w:tr>
      <w:tr w:rsidR="004B1360" w:rsidRPr="00EA438C" w14:paraId="4C23B221" w14:textId="77777777" w:rsidTr="002249AF">
        <w:trPr>
          <w:trHeight w:val="765"/>
        </w:trPr>
        <w:tc>
          <w:tcPr>
            <w:tcW w:w="1275" w:type="dxa"/>
            <w:hideMark/>
          </w:tcPr>
          <w:p w14:paraId="7202E126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Common name</w:t>
            </w:r>
          </w:p>
        </w:tc>
        <w:tc>
          <w:tcPr>
            <w:tcW w:w="993" w:type="dxa"/>
            <w:hideMark/>
          </w:tcPr>
          <w:p w14:paraId="738452AE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Blue jack mackerel</w:t>
            </w:r>
          </w:p>
        </w:tc>
        <w:tc>
          <w:tcPr>
            <w:tcW w:w="1131" w:type="dxa"/>
            <w:hideMark/>
          </w:tcPr>
          <w:p w14:paraId="3664E25C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Atlantic mackerel</w:t>
            </w:r>
          </w:p>
        </w:tc>
        <w:tc>
          <w:tcPr>
            <w:tcW w:w="1133" w:type="dxa"/>
            <w:hideMark/>
          </w:tcPr>
          <w:p w14:paraId="574CB4B8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Bogue</w:t>
            </w:r>
          </w:p>
        </w:tc>
        <w:tc>
          <w:tcPr>
            <w:tcW w:w="997" w:type="dxa"/>
            <w:hideMark/>
          </w:tcPr>
          <w:p w14:paraId="34BDD3C1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Anchovy</w:t>
            </w:r>
          </w:p>
        </w:tc>
        <w:tc>
          <w:tcPr>
            <w:tcW w:w="846" w:type="dxa"/>
            <w:hideMark/>
          </w:tcPr>
          <w:p w14:paraId="717175F1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Horse mackerel</w:t>
            </w:r>
          </w:p>
        </w:tc>
        <w:tc>
          <w:tcPr>
            <w:tcW w:w="992" w:type="dxa"/>
            <w:hideMark/>
          </w:tcPr>
          <w:p w14:paraId="28C68ECC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993" w:type="dxa"/>
            <w:hideMark/>
          </w:tcPr>
          <w:p w14:paraId="6460DF7B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992" w:type="dxa"/>
            <w:hideMark/>
          </w:tcPr>
          <w:p w14:paraId="736A5470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European conger</w:t>
            </w:r>
          </w:p>
        </w:tc>
        <w:tc>
          <w:tcPr>
            <w:tcW w:w="1134" w:type="dxa"/>
            <w:hideMark/>
          </w:tcPr>
          <w:p w14:paraId="513635F6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Anglerfish</w:t>
            </w:r>
          </w:p>
        </w:tc>
        <w:tc>
          <w:tcPr>
            <w:tcW w:w="1276" w:type="dxa"/>
            <w:hideMark/>
          </w:tcPr>
          <w:p w14:paraId="27C10027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Silver scabbardfish</w:t>
            </w:r>
          </w:p>
        </w:tc>
        <w:tc>
          <w:tcPr>
            <w:tcW w:w="1134" w:type="dxa"/>
            <w:hideMark/>
          </w:tcPr>
          <w:p w14:paraId="322F8D38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Pouting</w:t>
            </w:r>
          </w:p>
        </w:tc>
        <w:tc>
          <w:tcPr>
            <w:tcW w:w="1134" w:type="dxa"/>
            <w:hideMark/>
          </w:tcPr>
          <w:p w14:paraId="654967E5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Blue whiting</w:t>
            </w:r>
          </w:p>
        </w:tc>
      </w:tr>
      <w:tr w:rsidR="004B1360" w:rsidRPr="00EA438C" w14:paraId="0A8C1CF9" w14:textId="77777777" w:rsidTr="002249AF">
        <w:trPr>
          <w:trHeight w:val="708"/>
        </w:trPr>
        <w:tc>
          <w:tcPr>
            <w:tcW w:w="1275" w:type="dxa"/>
            <w:noWrap/>
            <w:hideMark/>
          </w:tcPr>
          <w:p w14:paraId="10757216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Scientific name</w:t>
            </w:r>
          </w:p>
        </w:tc>
        <w:tc>
          <w:tcPr>
            <w:tcW w:w="993" w:type="dxa"/>
            <w:hideMark/>
          </w:tcPr>
          <w:p w14:paraId="04A65E28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Trachurus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picturatus</w:t>
            </w:r>
            <w:proofErr w:type="spellEnd"/>
          </w:p>
        </w:tc>
        <w:tc>
          <w:tcPr>
            <w:tcW w:w="1131" w:type="dxa"/>
            <w:hideMark/>
          </w:tcPr>
          <w:p w14:paraId="7D76E5CA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Scomber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scombrus</w:t>
            </w:r>
            <w:proofErr w:type="spellEnd"/>
          </w:p>
        </w:tc>
        <w:tc>
          <w:tcPr>
            <w:tcW w:w="1133" w:type="dxa"/>
            <w:hideMark/>
          </w:tcPr>
          <w:p w14:paraId="555A7E9A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Boops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boops</w:t>
            </w:r>
            <w:proofErr w:type="spellEnd"/>
          </w:p>
        </w:tc>
        <w:tc>
          <w:tcPr>
            <w:tcW w:w="997" w:type="dxa"/>
            <w:hideMark/>
          </w:tcPr>
          <w:p w14:paraId="0BB7BC7B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Engraulis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encrasicolus</w:t>
            </w:r>
            <w:proofErr w:type="spellEnd"/>
          </w:p>
        </w:tc>
        <w:tc>
          <w:tcPr>
            <w:tcW w:w="846" w:type="dxa"/>
            <w:hideMark/>
          </w:tcPr>
          <w:p w14:paraId="22C668B1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Trachurus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trachurus</w:t>
            </w:r>
            <w:proofErr w:type="spellEnd"/>
          </w:p>
        </w:tc>
        <w:tc>
          <w:tcPr>
            <w:tcW w:w="992" w:type="dxa"/>
            <w:hideMark/>
          </w:tcPr>
          <w:p w14:paraId="30AB1602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r w:rsidRPr="00EA438C">
              <w:rPr>
                <w:rFonts w:cs="Times New Roman"/>
                <w:i/>
                <w:iCs/>
                <w:sz w:val="14"/>
                <w:szCs w:val="14"/>
              </w:rPr>
              <w:t> </w:t>
            </w:r>
          </w:p>
        </w:tc>
        <w:tc>
          <w:tcPr>
            <w:tcW w:w="993" w:type="dxa"/>
            <w:hideMark/>
          </w:tcPr>
          <w:p w14:paraId="2E781E0C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Pagellus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EA438C">
              <w:rPr>
                <w:rFonts w:cs="Times New Roman"/>
                <w:iCs/>
                <w:sz w:val="14"/>
                <w:szCs w:val="14"/>
              </w:rPr>
              <w:t>spp</w:t>
            </w:r>
            <w:proofErr w:type="spellEnd"/>
          </w:p>
        </w:tc>
        <w:tc>
          <w:tcPr>
            <w:tcW w:w="992" w:type="dxa"/>
            <w:hideMark/>
          </w:tcPr>
          <w:p w14:paraId="51258B99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Conger </w:t>
            </w: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conger</w:t>
            </w:r>
            <w:proofErr w:type="spellEnd"/>
          </w:p>
        </w:tc>
        <w:tc>
          <w:tcPr>
            <w:tcW w:w="1134" w:type="dxa"/>
            <w:hideMark/>
          </w:tcPr>
          <w:p w14:paraId="2869533C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Lophius </w:t>
            </w:r>
            <w:proofErr w:type="spellStart"/>
            <w:r w:rsidRPr="00EA438C">
              <w:rPr>
                <w:rFonts w:cs="Times New Roman"/>
                <w:iCs/>
                <w:sz w:val="14"/>
                <w:szCs w:val="14"/>
              </w:rPr>
              <w:t>spp</w:t>
            </w:r>
            <w:proofErr w:type="spellEnd"/>
          </w:p>
        </w:tc>
        <w:tc>
          <w:tcPr>
            <w:tcW w:w="1276" w:type="dxa"/>
            <w:hideMark/>
          </w:tcPr>
          <w:p w14:paraId="6BAAF8CA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Lepidopus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caudatus</w:t>
            </w:r>
            <w:proofErr w:type="spellEnd"/>
          </w:p>
        </w:tc>
        <w:tc>
          <w:tcPr>
            <w:tcW w:w="1134" w:type="dxa"/>
            <w:hideMark/>
          </w:tcPr>
          <w:p w14:paraId="19174EFA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Trisopterus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luscus</w:t>
            </w:r>
          </w:p>
        </w:tc>
        <w:tc>
          <w:tcPr>
            <w:tcW w:w="1134" w:type="dxa"/>
            <w:hideMark/>
          </w:tcPr>
          <w:p w14:paraId="2E3D8E62" w14:textId="77777777" w:rsidR="004B1360" w:rsidRPr="00EA438C" w:rsidRDefault="004B1360" w:rsidP="002249AF">
            <w:pPr>
              <w:spacing w:after="0"/>
              <w:rPr>
                <w:rFonts w:cs="Times New Roman"/>
                <w:i/>
                <w:iCs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Micromesistius</w:t>
            </w:r>
            <w:proofErr w:type="spellEnd"/>
            <w:r w:rsidRPr="00EA438C">
              <w:rPr>
                <w:rFonts w:cs="Times New Roman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EA438C">
              <w:rPr>
                <w:rFonts w:cs="Times New Roman"/>
                <w:i/>
                <w:iCs/>
                <w:sz w:val="14"/>
                <w:szCs w:val="14"/>
              </w:rPr>
              <w:t>poutassou</w:t>
            </w:r>
            <w:proofErr w:type="spellEnd"/>
          </w:p>
        </w:tc>
      </w:tr>
      <w:tr w:rsidR="004B1360" w:rsidRPr="00EA438C" w14:paraId="78F87C86" w14:textId="77777777" w:rsidTr="002249AF">
        <w:trPr>
          <w:trHeight w:val="528"/>
        </w:trPr>
        <w:tc>
          <w:tcPr>
            <w:tcW w:w="1275" w:type="dxa"/>
            <w:noWrap/>
            <w:hideMark/>
          </w:tcPr>
          <w:p w14:paraId="3C4027FE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>Life history parameters</w:t>
            </w:r>
          </w:p>
        </w:tc>
        <w:tc>
          <w:tcPr>
            <w:tcW w:w="993" w:type="dxa"/>
            <w:noWrap/>
            <w:hideMark/>
          </w:tcPr>
          <w:p w14:paraId="044B0335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1131" w:type="dxa"/>
            <w:noWrap/>
            <w:hideMark/>
          </w:tcPr>
          <w:p w14:paraId="4CC6CA1E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1133" w:type="dxa"/>
            <w:noWrap/>
            <w:hideMark/>
          </w:tcPr>
          <w:p w14:paraId="0144ADC7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997" w:type="dxa"/>
            <w:noWrap/>
            <w:hideMark/>
          </w:tcPr>
          <w:p w14:paraId="42CB6CB5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846" w:type="dxa"/>
            <w:noWrap/>
            <w:hideMark/>
          </w:tcPr>
          <w:p w14:paraId="11162530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992" w:type="dxa"/>
            <w:noWrap/>
            <w:hideMark/>
          </w:tcPr>
          <w:p w14:paraId="199D61AE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993" w:type="dxa"/>
            <w:noWrap/>
            <w:hideMark/>
          </w:tcPr>
          <w:p w14:paraId="45B90F60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992" w:type="dxa"/>
            <w:noWrap/>
            <w:hideMark/>
          </w:tcPr>
          <w:p w14:paraId="678FB46F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0F09E902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0A3CADAC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54DF5EF3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184A645A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 </w:t>
            </w:r>
          </w:p>
        </w:tc>
      </w:tr>
      <w:tr w:rsidR="004B1360" w:rsidRPr="00EA438C" w14:paraId="6D73FB2D" w14:textId="77777777" w:rsidTr="002249AF">
        <w:trPr>
          <w:trHeight w:val="300"/>
        </w:trPr>
        <w:tc>
          <w:tcPr>
            <w:tcW w:w="1275" w:type="dxa"/>
            <w:noWrap/>
            <w:hideMark/>
          </w:tcPr>
          <w:p w14:paraId="6FCE2AD8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sz w:val="14"/>
                <w:szCs w:val="14"/>
              </w:rPr>
              <w:t>Maxage</w:t>
            </w:r>
            <w:proofErr w:type="spellEnd"/>
          </w:p>
        </w:tc>
        <w:tc>
          <w:tcPr>
            <w:tcW w:w="993" w:type="dxa"/>
            <w:noWrap/>
            <w:hideMark/>
          </w:tcPr>
          <w:p w14:paraId="534E9E9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1</w:t>
            </w:r>
          </w:p>
        </w:tc>
        <w:tc>
          <w:tcPr>
            <w:tcW w:w="1131" w:type="dxa"/>
            <w:noWrap/>
            <w:hideMark/>
          </w:tcPr>
          <w:p w14:paraId="0A263BD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1</w:t>
            </w:r>
          </w:p>
        </w:tc>
        <w:tc>
          <w:tcPr>
            <w:tcW w:w="1133" w:type="dxa"/>
            <w:noWrap/>
            <w:hideMark/>
          </w:tcPr>
          <w:p w14:paraId="77D2FAD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9</w:t>
            </w:r>
          </w:p>
        </w:tc>
        <w:tc>
          <w:tcPr>
            <w:tcW w:w="997" w:type="dxa"/>
            <w:noWrap/>
            <w:hideMark/>
          </w:tcPr>
          <w:p w14:paraId="73EE632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7</w:t>
            </w:r>
          </w:p>
        </w:tc>
        <w:tc>
          <w:tcPr>
            <w:tcW w:w="846" w:type="dxa"/>
            <w:noWrap/>
            <w:hideMark/>
          </w:tcPr>
          <w:p w14:paraId="1B5F7111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0</w:t>
            </w:r>
          </w:p>
        </w:tc>
        <w:tc>
          <w:tcPr>
            <w:tcW w:w="992" w:type="dxa"/>
            <w:noWrap/>
            <w:hideMark/>
          </w:tcPr>
          <w:p w14:paraId="37816A2D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2</w:t>
            </w:r>
          </w:p>
        </w:tc>
        <w:tc>
          <w:tcPr>
            <w:tcW w:w="993" w:type="dxa"/>
            <w:noWrap/>
            <w:hideMark/>
          </w:tcPr>
          <w:p w14:paraId="7AD3016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4</w:t>
            </w:r>
          </w:p>
        </w:tc>
        <w:tc>
          <w:tcPr>
            <w:tcW w:w="992" w:type="dxa"/>
            <w:noWrap/>
            <w:hideMark/>
          </w:tcPr>
          <w:p w14:paraId="0BE8FFE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48</w:t>
            </w:r>
          </w:p>
        </w:tc>
        <w:tc>
          <w:tcPr>
            <w:tcW w:w="1134" w:type="dxa"/>
            <w:noWrap/>
            <w:hideMark/>
          </w:tcPr>
          <w:p w14:paraId="04AEA2D5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2</w:t>
            </w:r>
          </w:p>
        </w:tc>
        <w:tc>
          <w:tcPr>
            <w:tcW w:w="1276" w:type="dxa"/>
            <w:noWrap/>
            <w:hideMark/>
          </w:tcPr>
          <w:p w14:paraId="3AA96B4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0</w:t>
            </w:r>
          </w:p>
        </w:tc>
        <w:tc>
          <w:tcPr>
            <w:tcW w:w="1134" w:type="dxa"/>
            <w:noWrap/>
            <w:hideMark/>
          </w:tcPr>
          <w:p w14:paraId="1085F2A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5</w:t>
            </w:r>
          </w:p>
        </w:tc>
        <w:tc>
          <w:tcPr>
            <w:tcW w:w="1134" w:type="dxa"/>
            <w:noWrap/>
            <w:hideMark/>
          </w:tcPr>
          <w:p w14:paraId="7DBA419C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8</w:t>
            </w:r>
          </w:p>
        </w:tc>
      </w:tr>
      <w:tr w:rsidR="004B1360" w:rsidRPr="00EA438C" w14:paraId="481E7603" w14:textId="77777777" w:rsidTr="002249AF">
        <w:trPr>
          <w:trHeight w:val="300"/>
        </w:trPr>
        <w:tc>
          <w:tcPr>
            <w:tcW w:w="1275" w:type="dxa"/>
            <w:noWrap/>
            <w:hideMark/>
          </w:tcPr>
          <w:p w14:paraId="1577D0C8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Natural mortality rate (M)</w:t>
            </w:r>
          </w:p>
        </w:tc>
        <w:tc>
          <w:tcPr>
            <w:tcW w:w="993" w:type="dxa"/>
            <w:noWrap/>
            <w:hideMark/>
          </w:tcPr>
          <w:p w14:paraId="30913DA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37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42</w:t>
            </w:r>
          </w:p>
        </w:tc>
        <w:tc>
          <w:tcPr>
            <w:tcW w:w="1131" w:type="dxa"/>
            <w:noWrap/>
            <w:hideMark/>
          </w:tcPr>
          <w:p w14:paraId="4EF63370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28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64</w:t>
            </w:r>
          </w:p>
        </w:tc>
        <w:tc>
          <w:tcPr>
            <w:tcW w:w="1133" w:type="dxa"/>
            <w:noWrap/>
            <w:hideMark/>
          </w:tcPr>
          <w:p w14:paraId="5620236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21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48</w:t>
            </w:r>
          </w:p>
        </w:tc>
        <w:tc>
          <w:tcPr>
            <w:tcW w:w="997" w:type="dxa"/>
            <w:noWrap/>
            <w:hideMark/>
          </w:tcPr>
          <w:p w14:paraId="29FA3C5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49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.11</w:t>
            </w:r>
          </w:p>
        </w:tc>
        <w:tc>
          <w:tcPr>
            <w:tcW w:w="846" w:type="dxa"/>
            <w:noWrap/>
            <w:hideMark/>
          </w:tcPr>
          <w:p w14:paraId="7FE8E7D5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8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42</w:t>
            </w:r>
          </w:p>
        </w:tc>
        <w:tc>
          <w:tcPr>
            <w:tcW w:w="992" w:type="dxa"/>
            <w:noWrap/>
            <w:hideMark/>
          </w:tcPr>
          <w:p w14:paraId="2512D29D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6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38</w:t>
            </w:r>
          </w:p>
        </w:tc>
        <w:tc>
          <w:tcPr>
            <w:tcW w:w="993" w:type="dxa"/>
            <w:noWrap/>
            <w:hideMark/>
          </w:tcPr>
          <w:p w14:paraId="5E268ACE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26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59</w:t>
            </w:r>
          </w:p>
        </w:tc>
        <w:tc>
          <w:tcPr>
            <w:tcW w:w="992" w:type="dxa"/>
            <w:noWrap/>
            <w:hideMark/>
          </w:tcPr>
          <w:p w14:paraId="07A7DC67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6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15</w:t>
            </w:r>
          </w:p>
        </w:tc>
        <w:tc>
          <w:tcPr>
            <w:tcW w:w="1134" w:type="dxa"/>
            <w:noWrap/>
            <w:hideMark/>
          </w:tcPr>
          <w:p w14:paraId="4DBF0D8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5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35</w:t>
            </w:r>
          </w:p>
        </w:tc>
        <w:tc>
          <w:tcPr>
            <w:tcW w:w="1276" w:type="dxa"/>
            <w:noWrap/>
            <w:hideMark/>
          </w:tcPr>
          <w:p w14:paraId="35777B31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23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53</w:t>
            </w:r>
          </w:p>
        </w:tc>
        <w:tc>
          <w:tcPr>
            <w:tcW w:w="1134" w:type="dxa"/>
            <w:noWrap/>
            <w:hideMark/>
          </w:tcPr>
          <w:p w14:paraId="43BDDDA5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56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.28</w:t>
            </w:r>
          </w:p>
        </w:tc>
        <w:tc>
          <w:tcPr>
            <w:tcW w:w="1134" w:type="dxa"/>
            <w:noWrap/>
            <w:hideMark/>
          </w:tcPr>
          <w:p w14:paraId="65ECCA6C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4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96</w:t>
            </w:r>
          </w:p>
        </w:tc>
      </w:tr>
      <w:tr w:rsidR="004B1360" w:rsidRPr="00EA438C" w14:paraId="195615FE" w14:textId="77777777" w:rsidTr="002249AF">
        <w:trPr>
          <w:trHeight w:val="300"/>
        </w:trPr>
        <w:tc>
          <w:tcPr>
            <w:tcW w:w="1275" w:type="dxa"/>
            <w:noWrap/>
            <w:hideMark/>
          </w:tcPr>
          <w:p w14:paraId="53A236B1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proofErr w:type="spellStart"/>
            <w:r w:rsidRPr="00EA438C">
              <w:rPr>
                <w:rFonts w:cs="Times New Roman"/>
                <w:sz w:val="14"/>
                <w:szCs w:val="14"/>
              </w:rPr>
              <w:t>Linf</w:t>
            </w:r>
            <w:proofErr w:type="spellEnd"/>
          </w:p>
        </w:tc>
        <w:tc>
          <w:tcPr>
            <w:tcW w:w="993" w:type="dxa"/>
            <w:noWrap/>
            <w:hideMark/>
          </w:tcPr>
          <w:p w14:paraId="111909D5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2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64</w:t>
            </w:r>
          </w:p>
        </w:tc>
        <w:tc>
          <w:tcPr>
            <w:tcW w:w="1131" w:type="dxa"/>
            <w:noWrap/>
            <w:hideMark/>
          </w:tcPr>
          <w:p w14:paraId="089AE89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43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47</w:t>
            </w:r>
          </w:p>
        </w:tc>
        <w:tc>
          <w:tcPr>
            <w:tcW w:w="1133" w:type="dxa"/>
            <w:noWrap/>
            <w:hideMark/>
          </w:tcPr>
          <w:p w14:paraId="39D93215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36</w:t>
            </w:r>
          </w:p>
        </w:tc>
        <w:tc>
          <w:tcPr>
            <w:tcW w:w="997" w:type="dxa"/>
            <w:noWrap/>
            <w:hideMark/>
          </w:tcPr>
          <w:p w14:paraId="5C6331EF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9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25</w:t>
            </w:r>
          </w:p>
        </w:tc>
        <w:tc>
          <w:tcPr>
            <w:tcW w:w="846" w:type="dxa"/>
            <w:noWrap/>
            <w:hideMark/>
          </w:tcPr>
          <w:p w14:paraId="647F83A6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9.3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58.1</w:t>
            </w:r>
          </w:p>
        </w:tc>
        <w:tc>
          <w:tcPr>
            <w:tcW w:w="992" w:type="dxa"/>
            <w:noWrap/>
            <w:hideMark/>
          </w:tcPr>
          <w:p w14:paraId="0AEA71BE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95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04</w:t>
            </w:r>
          </w:p>
        </w:tc>
        <w:tc>
          <w:tcPr>
            <w:tcW w:w="993" w:type="dxa"/>
            <w:noWrap/>
            <w:hideMark/>
          </w:tcPr>
          <w:p w14:paraId="5F1A31D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1.8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49.6</w:t>
            </w:r>
          </w:p>
        </w:tc>
        <w:tc>
          <w:tcPr>
            <w:tcW w:w="992" w:type="dxa"/>
            <w:noWrap/>
            <w:hideMark/>
          </w:tcPr>
          <w:p w14:paraId="0AF7825E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29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265</w:t>
            </w:r>
          </w:p>
        </w:tc>
        <w:tc>
          <w:tcPr>
            <w:tcW w:w="1134" w:type="dxa"/>
            <w:noWrap/>
            <w:hideMark/>
          </w:tcPr>
          <w:p w14:paraId="54510186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08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57</w:t>
            </w:r>
          </w:p>
        </w:tc>
        <w:tc>
          <w:tcPr>
            <w:tcW w:w="1276" w:type="dxa"/>
            <w:noWrap/>
            <w:hideMark/>
          </w:tcPr>
          <w:p w14:paraId="42B4666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25.3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95.4</w:t>
            </w:r>
          </w:p>
        </w:tc>
        <w:tc>
          <w:tcPr>
            <w:tcW w:w="1134" w:type="dxa"/>
            <w:noWrap/>
            <w:hideMark/>
          </w:tcPr>
          <w:p w14:paraId="1DC9F090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6.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46.7</w:t>
            </w:r>
          </w:p>
        </w:tc>
        <w:tc>
          <w:tcPr>
            <w:tcW w:w="1134" w:type="dxa"/>
            <w:noWrap/>
            <w:hideMark/>
          </w:tcPr>
          <w:p w14:paraId="671E880C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8.1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48.4</w:t>
            </w:r>
          </w:p>
        </w:tc>
      </w:tr>
      <w:tr w:rsidR="004B1360" w:rsidRPr="00EA438C" w14:paraId="4AB35A6D" w14:textId="77777777" w:rsidTr="002249AF">
        <w:trPr>
          <w:trHeight w:val="300"/>
        </w:trPr>
        <w:tc>
          <w:tcPr>
            <w:tcW w:w="1275" w:type="dxa"/>
            <w:noWrap/>
            <w:hideMark/>
          </w:tcPr>
          <w:p w14:paraId="16967EC1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K</w:t>
            </w:r>
          </w:p>
        </w:tc>
        <w:tc>
          <w:tcPr>
            <w:tcW w:w="993" w:type="dxa"/>
            <w:noWrap/>
            <w:hideMark/>
          </w:tcPr>
          <w:p w14:paraId="26895E8C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7-0.38</w:t>
            </w:r>
          </w:p>
        </w:tc>
        <w:tc>
          <w:tcPr>
            <w:tcW w:w="1131" w:type="dxa"/>
            <w:noWrap/>
            <w:hideMark/>
          </w:tcPr>
          <w:p w14:paraId="7EFCEFAE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96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272</w:t>
            </w:r>
          </w:p>
        </w:tc>
        <w:tc>
          <w:tcPr>
            <w:tcW w:w="1133" w:type="dxa"/>
            <w:noWrap/>
            <w:hideMark/>
          </w:tcPr>
          <w:p w14:paraId="4883E9B6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66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280</w:t>
            </w:r>
          </w:p>
        </w:tc>
        <w:tc>
          <w:tcPr>
            <w:tcW w:w="997" w:type="dxa"/>
            <w:noWrap/>
            <w:hideMark/>
          </w:tcPr>
          <w:p w14:paraId="07A9BC91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32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1.07</w:t>
            </w:r>
          </w:p>
        </w:tc>
        <w:tc>
          <w:tcPr>
            <w:tcW w:w="846" w:type="dxa"/>
            <w:noWrap/>
            <w:hideMark/>
          </w:tcPr>
          <w:p w14:paraId="15B3CB2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2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270</w:t>
            </w:r>
          </w:p>
        </w:tc>
        <w:tc>
          <w:tcPr>
            <w:tcW w:w="992" w:type="dxa"/>
            <w:noWrap/>
            <w:hideMark/>
          </w:tcPr>
          <w:p w14:paraId="2D85BE7C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3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84</w:t>
            </w:r>
          </w:p>
        </w:tc>
        <w:tc>
          <w:tcPr>
            <w:tcW w:w="993" w:type="dxa"/>
            <w:noWrap/>
            <w:hideMark/>
          </w:tcPr>
          <w:p w14:paraId="7EE965AC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32</w:t>
            </w:r>
          </w:p>
        </w:tc>
        <w:tc>
          <w:tcPr>
            <w:tcW w:w="992" w:type="dxa"/>
            <w:noWrap/>
            <w:hideMark/>
          </w:tcPr>
          <w:p w14:paraId="5AEE7463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63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270</w:t>
            </w:r>
          </w:p>
        </w:tc>
        <w:tc>
          <w:tcPr>
            <w:tcW w:w="1134" w:type="dxa"/>
            <w:noWrap/>
            <w:hideMark/>
          </w:tcPr>
          <w:p w14:paraId="08F3F261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45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159</w:t>
            </w:r>
          </w:p>
        </w:tc>
        <w:tc>
          <w:tcPr>
            <w:tcW w:w="1276" w:type="dxa"/>
            <w:noWrap/>
            <w:hideMark/>
          </w:tcPr>
          <w:p w14:paraId="11A622BF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297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384</w:t>
            </w:r>
          </w:p>
        </w:tc>
        <w:tc>
          <w:tcPr>
            <w:tcW w:w="1134" w:type="dxa"/>
            <w:noWrap/>
            <w:hideMark/>
          </w:tcPr>
          <w:p w14:paraId="2D8FB30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211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590</w:t>
            </w:r>
          </w:p>
        </w:tc>
        <w:tc>
          <w:tcPr>
            <w:tcW w:w="1134" w:type="dxa"/>
            <w:noWrap/>
            <w:hideMark/>
          </w:tcPr>
          <w:p w14:paraId="7CD32159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150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0.480</w:t>
            </w:r>
          </w:p>
        </w:tc>
      </w:tr>
      <w:tr w:rsidR="004B1360" w:rsidRPr="00EA438C" w14:paraId="024965F2" w14:textId="77777777" w:rsidTr="002249AF">
        <w:trPr>
          <w:trHeight w:val="300"/>
        </w:trPr>
        <w:tc>
          <w:tcPr>
            <w:tcW w:w="1275" w:type="dxa"/>
            <w:noWrap/>
            <w:hideMark/>
          </w:tcPr>
          <w:p w14:paraId="5DA0F49E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t0</w:t>
            </w:r>
          </w:p>
        </w:tc>
        <w:tc>
          <w:tcPr>
            <w:tcW w:w="993" w:type="dxa"/>
            <w:noWrap/>
            <w:hideMark/>
          </w:tcPr>
          <w:p w14:paraId="02D5364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3.3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0.2</w:t>
            </w:r>
          </w:p>
        </w:tc>
        <w:tc>
          <w:tcPr>
            <w:tcW w:w="1131" w:type="dxa"/>
            <w:noWrap/>
            <w:hideMark/>
          </w:tcPr>
          <w:p w14:paraId="488F21D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2.9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2.1</w:t>
            </w:r>
          </w:p>
        </w:tc>
        <w:tc>
          <w:tcPr>
            <w:tcW w:w="1133" w:type="dxa"/>
            <w:noWrap/>
            <w:hideMark/>
          </w:tcPr>
          <w:p w14:paraId="361156B3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2.14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0.96</w:t>
            </w:r>
          </w:p>
        </w:tc>
        <w:tc>
          <w:tcPr>
            <w:tcW w:w="997" w:type="dxa"/>
            <w:noWrap/>
            <w:hideMark/>
          </w:tcPr>
          <w:p w14:paraId="5237E09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4.09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0.5</w:t>
            </w:r>
          </w:p>
        </w:tc>
        <w:tc>
          <w:tcPr>
            <w:tcW w:w="846" w:type="dxa"/>
            <w:noWrap/>
            <w:hideMark/>
          </w:tcPr>
          <w:p w14:paraId="44B04A0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4.43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0.31</w:t>
            </w:r>
          </w:p>
        </w:tc>
        <w:tc>
          <w:tcPr>
            <w:tcW w:w="992" w:type="dxa"/>
            <w:noWrap/>
            <w:hideMark/>
          </w:tcPr>
          <w:p w14:paraId="3A153029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71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0.19</w:t>
            </w:r>
          </w:p>
        </w:tc>
        <w:tc>
          <w:tcPr>
            <w:tcW w:w="993" w:type="dxa"/>
            <w:noWrap/>
            <w:hideMark/>
          </w:tcPr>
          <w:p w14:paraId="59E55628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2.97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0.45</w:t>
            </w:r>
          </w:p>
        </w:tc>
        <w:tc>
          <w:tcPr>
            <w:tcW w:w="992" w:type="dxa"/>
            <w:noWrap/>
            <w:hideMark/>
          </w:tcPr>
          <w:p w14:paraId="4E271E63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2.4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0.39</w:t>
            </w:r>
          </w:p>
        </w:tc>
        <w:tc>
          <w:tcPr>
            <w:tcW w:w="1134" w:type="dxa"/>
            <w:noWrap/>
            <w:hideMark/>
          </w:tcPr>
          <w:p w14:paraId="4DC59E58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1.005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0.48</w:t>
            </w:r>
          </w:p>
        </w:tc>
        <w:tc>
          <w:tcPr>
            <w:tcW w:w="1276" w:type="dxa"/>
            <w:noWrap/>
            <w:hideMark/>
          </w:tcPr>
          <w:p w14:paraId="315882C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0.53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0.38</w:t>
            </w:r>
          </w:p>
        </w:tc>
        <w:tc>
          <w:tcPr>
            <w:tcW w:w="1134" w:type="dxa"/>
            <w:noWrap/>
            <w:hideMark/>
          </w:tcPr>
          <w:p w14:paraId="2B9D6927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1.27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- 0.01</w:t>
            </w:r>
          </w:p>
        </w:tc>
        <w:tc>
          <w:tcPr>
            <w:tcW w:w="1134" w:type="dxa"/>
            <w:noWrap/>
            <w:hideMark/>
          </w:tcPr>
          <w:p w14:paraId="50D7CFBD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-3.51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 xml:space="preserve">– </w:t>
            </w:r>
            <w:r w:rsidRPr="00EA438C">
              <w:rPr>
                <w:rFonts w:cs="Times New Roman"/>
                <w:sz w:val="14"/>
                <w:szCs w:val="14"/>
              </w:rPr>
              <w:t>-0.35</w:t>
            </w:r>
          </w:p>
        </w:tc>
      </w:tr>
      <w:tr w:rsidR="004B1360" w:rsidRPr="00EA438C" w14:paraId="63EEF0A6" w14:textId="77777777" w:rsidTr="002249AF">
        <w:trPr>
          <w:trHeight w:val="300"/>
        </w:trPr>
        <w:tc>
          <w:tcPr>
            <w:tcW w:w="1275" w:type="dxa"/>
            <w:noWrap/>
            <w:hideMark/>
          </w:tcPr>
          <w:p w14:paraId="54D8B80D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L50 (</w:t>
            </w:r>
            <w:proofErr w:type="spellStart"/>
            <w:r w:rsidRPr="00EA438C">
              <w:rPr>
                <w:rFonts w:cs="Times New Roman"/>
                <w:sz w:val="14"/>
                <w:szCs w:val="14"/>
              </w:rPr>
              <w:t>Lm</w:t>
            </w:r>
            <w:proofErr w:type="spellEnd"/>
            <w:r w:rsidRPr="00EA438C">
              <w:rPr>
                <w:rFonts w:cs="Times New Roman"/>
                <w:sz w:val="14"/>
                <w:szCs w:val="14"/>
              </w:rPr>
              <w:t>)</w:t>
            </w:r>
          </w:p>
        </w:tc>
        <w:tc>
          <w:tcPr>
            <w:tcW w:w="993" w:type="dxa"/>
            <w:noWrap/>
            <w:hideMark/>
          </w:tcPr>
          <w:p w14:paraId="19199AF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0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36</w:t>
            </w:r>
          </w:p>
        </w:tc>
        <w:tc>
          <w:tcPr>
            <w:tcW w:w="1131" w:type="dxa"/>
            <w:noWrap/>
            <w:hideMark/>
          </w:tcPr>
          <w:p w14:paraId="065B218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9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34</w:t>
            </w:r>
          </w:p>
        </w:tc>
        <w:tc>
          <w:tcPr>
            <w:tcW w:w="1133" w:type="dxa"/>
            <w:noWrap/>
            <w:hideMark/>
          </w:tcPr>
          <w:p w14:paraId="7122983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5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27</w:t>
            </w:r>
          </w:p>
        </w:tc>
        <w:tc>
          <w:tcPr>
            <w:tcW w:w="997" w:type="dxa"/>
            <w:noWrap/>
            <w:hideMark/>
          </w:tcPr>
          <w:p w14:paraId="5736D4E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9.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6.5</w:t>
            </w:r>
          </w:p>
        </w:tc>
        <w:tc>
          <w:tcPr>
            <w:tcW w:w="846" w:type="dxa"/>
            <w:noWrap/>
            <w:hideMark/>
          </w:tcPr>
          <w:p w14:paraId="6D92175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0.6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36.9</w:t>
            </w:r>
          </w:p>
        </w:tc>
        <w:tc>
          <w:tcPr>
            <w:tcW w:w="992" w:type="dxa"/>
            <w:noWrap/>
            <w:hideMark/>
          </w:tcPr>
          <w:p w14:paraId="1896C073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41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74</w:t>
            </w:r>
          </w:p>
        </w:tc>
        <w:tc>
          <w:tcPr>
            <w:tcW w:w="993" w:type="dxa"/>
            <w:noWrap/>
            <w:hideMark/>
          </w:tcPr>
          <w:p w14:paraId="6A61ACD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7.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30.9</w:t>
            </w:r>
          </w:p>
        </w:tc>
        <w:tc>
          <w:tcPr>
            <w:tcW w:w="992" w:type="dxa"/>
            <w:noWrap/>
            <w:hideMark/>
          </w:tcPr>
          <w:p w14:paraId="4031266D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93.5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67.9</w:t>
            </w:r>
          </w:p>
        </w:tc>
        <w:tc>
          <w:tcPr>
            <w:tcW w:w="1134" w:type="dxa"/>
            <w:noWrap/>
            <w:hideMark/>
          </w:tcPr>
          <w:p w14:paraId="389BE769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7.4-67</w:t>
            </w:r>
          </w:p>
        </w:tc>
        <w:tc>
          <w:tcPr>
            <w:tcW w:w="1276" w:type="dxa"/>
            <w:noWrap/>
            <w:hideMark/>
          </w:tcPr>
          <w:p w14:paraId="50096961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66.7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19.8</w:t>
            </w:r>
          </w:p>
        </w:tc>
        <w:tc>
          <w:tcPr>
            <w:tcW w:w="1134" w:type="dxa"/>
            <w:noWrap/>
            <w:hideMark/>
          </w:tcPr>
          <w:p w14:paraId="141C9DF6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5.5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31.4</w:t>
            </w:r>
          </w:p>
        </w:tc>
        <w:tc>
          <w:tcPr>
            <w:tcW w:w="1134" w:type="dxa"/>
            <w:noWrap/>
            <w:hideMark/>
          </w:tcPr>
          <w:p w14:paraId="28E4932D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3.9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25.0</w:t>
            </w:r>
          </w:p>
        </w:tc>
      </w:tr>
      <w:tr w:rsidR="004B1360" w:rsidRPr="00EA438C" w14:paraId="26FCAA1A" w14:textId="77777777" w:rsidTr="002249AF">
        <w:trPr>
          <w:trHeight w:val="300"/>
        </w:trPr>
        <w:tc>
          <w:tcPr>
            <w:tcW w:w="1275" w:type="dxa"/>
            <w:noWrap/>
            <w:hideMark/>
          </w:tcPr>
          <w:p w14:paraId="6092FF32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L50_95 (</w:t>
            </w:r>
            <w:proofErr w:type="spellStart"/>
            <w:r w:rsidRPr="00EA438C">
              <w:rPr>
                <w:rFonts w:cs="Times New Roman"/>
                <w:sz w:val="14"/>
                <w:szCs w:val="14"/>
              </w:rPr>
              <w:t>Lopt</w:t>
            </w:r>
            <w:proofErr w:type="spellEnd"/>
            <w:r w:rsidRPr="00EA438C">
              <w:rPr>
                <w:rFonts w:cs="Times New Roman"/>
                <w:sz w:val="14"/>
                <w:szCs w:val="14"/>
              </w:rPr>
              <w:t>)</w:t>
            </w:r>
          </w:p>
        </w:tc>
        <w:tc>
          <w:tcPr>
            <w:tcW w:w="993" w:type="dxa"/>
            <w:noWrap/>
            <w:hideMark/>
          </w:tcPr>
          <w:p w14:paraId="02551AC7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8</w:t>
            </w:r>
          </w:p>
        </w:tc>
        <w:tc>
          <w:tcPr>
            <w:tcW w:w="1131" w:type="dxa"/>
            <w:noWrap/>
            <w:hideMark/>
          </w:tcPr>
          <w:p w14:paraId="15F0F03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</w:t>
            </w:r>
          </w:p>
        </w:tc>
        <w:tc>
          <w:tcPr>
            <w:tcW w:w="1133" w:type="dxa"/>
            <w:noWrap/>
            <w:hideMark/>
          </w:tcPr>
          <w:p w14:paraId="573BBF4D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</w:t>
            </w:r>
            <w:r w:rsidRPr="00EA438C">
              <w:rPr>
                <w:rFonts w:eastAsia="Times New Roman" w:cs="Times New Roman"/>
                <w:color w:val="000000"/>
                <w:sz w:val="14"/>
                <w:szCs w:val="14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3</w:t>
            </w:r>
          </w:p>
        </w:tc>
        <w:tc>
          <w:tcPr>
            <w:tcW w:w="997" w:type="dxa"/>
            <w:noWrap/>
            <w:hideMark/>
          </w:tcPr>
          <w:p w14:paraId="2A26D799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</w:t>
            </w:r>
          </w:p>
        </w:tc>
        <w:tc>
          <w:tcPr>
            <w:tcW w:w="846" w:type="dxa"/>
            <w:noWrap/>
            <w:hideMark/>
          </w:tcPr>
          <w:p w14:paraId="2F29CE4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6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5.4</w:t>
            </w:r>
          </w:p>
        </w:tc>
        <w:tc>
          <w:tcPr>
            <w:tcW w:w="992" w:type="dxa"/>
            <w:noWrap/>
            <w:hideMark/>
          </w:tcPr>
          <w:p w14:paraId="71DADDB1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9.3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9.2</w:t>
            </w:r>
          </w:p>
        </w:tc>
        <w:tc>
          <w:tcPr>
            <w:tcW w:w="993" w:type="dxa"/>
            <w:noWrap/>
            <w:hideMark/>
          </w:tcPr>
          <w:p w14:paraId="7477CB1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1.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2.2</w:t>
            </w:r>
          </w:p>
        </w:tc>
        <w:tc>
          <w:tcPr>
            <w:tcW w:w="992" w:type="dxa"/>
            <w:noWrap/>
            <w:hideMark/>
          </w:tcPr>
          <w:p w14:paraId="32B6C12B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40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57.2</w:t>
            </w:r>
          </w:p>
        </w:tc>
        <w:tc>
          <w:tcPr>
            <w:tcW w:w="1134" w:type="dxa"/>
            <w:noWrap/>
            <w:hideMark/>
          </w:tcPr>
          <w:p w14:paraId="281D4EB0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4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12.4</w:t>
            </w:r>
          </w:p>
        </w:tc>
        <w:tc>
          <w:tcPr>
            <w:tcW w:w="1276" w:type="dxa"/>
            <w:noWrap/>
            <w:hideMark/>
          </w:tcPr>
          <w:p w14:paraId="07607508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4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8</w:t>
            </w:r>
          </w:p>
        </w:tc>
        <w:tc>
          <w:tcPr>
            <w:tcW w:w="1134" w:type="dxa"/>
            <w:noWrap/>
            <w:hideMark/>
          </w:tcPr>
          <w:p w14:paraId="1A766523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4</w:t>
            </w:r>
          </w:p>
        </w:tc>
        <w:tc>
          <w:tcPr>
            <w:tcW w:w="1134" w:type="dxa"/>
            <w:noWrap/>
            <w:hideMark/>
          </w:tcPr>
          <w:p w14:paraId="4B12B027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</w:t>
            </w:r>
            <w:r w:rsidRPr="00EA438C">
              <w:rPr>
                <w:rFonts w:eastAsia="Times New Roman" w:cs="Times New Roman"/>
                <w:color w:val="000000"/>
                <w:sz w:val="18"/>
                <w:szCs w:val="18"/>
                <w:lang w:eastAsia="en-GB"/>
              </w:rPr>
              <w:t>–</w:t>
            </w:r>
            <w:r w:rsidRPr="00EA438C">
              <w:rPr>
                <w:rFonts w:cs="Times New Roman"/>
                <w:sz w:val="14"/>
                <w:szCs w:val="14"/>
              </w:rPr>
              <w:t>4</w:t>
            </w:r>
          </w:p>
        </w:tc>
      </w:tr>
      <w:tr w:rsidR="004B1360" w:rsidRPr="00EA438C" w14:paraId="7F1A5822" w14:textId="77777777" w:rsidTr="002249AF">
        <w:trPr>
          <w:trHeight w:val="300"/>
        </w:trPr>
        <w:tc>
          <w:tcPr>
            <w:tcW w:w="1275" w:type="dxa"/>
            <w:noWrap/>
            <w:hideMark/>
          </w:tcPr>
          <w:p w14:paraId="46166A6E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a</w:t>
            </w:r>
          </w:p>
        </w:tc>
        <w:tc>
          <w:tcPr>
            <w:tcW w:w="993" w:type="dxa"/>
            <w:noWrap/>
            <w:hideMark/>
          </w:tcPr>
          <w:p w14:paraId="64FDE6A2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955</w:t>
            </w:r>
          </w:p>
        </w:tc>
        <w:tc>
          <w:tcPr>
            <w:tcW w:w="1131" w:type="dxa"/>
            <w:noWrap/>
            <w:hideMark/>
          </w:tcPr>
          <w:p w14:paraId="7B85CB89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646</w:t>
            </w:r>
          </w:p>
        </w:tc>
        <w:tc>
          <w:tcPr>
            <w:tcW w:w="1133" w:type="dxa"/>
            <w:noWrap/>
            <w:hideMark/>
          </w:tcPr>
          <w:p w14:paraId="56DE3C2E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1047</w:t>
            </w:r>
          </w:p>
        </w:tc>
        <w:tc>
          <w:tcPr>
            <w:tcW w:w="997" w:type="dxa"/>
            <w:noWrap/>
            <w:hideMark/>
          </w:tcPr>
          <w:p w14:paraId="26B7A2D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468</w:t>
            </w:r>
          </w:p>
        </w:tc>
        <w:tc>
          <w:tcPr>
            <w:tcW w:w="846" w:type="dxa"/>
            <w:noWrap/>
            <w:hideMark/>
          </w:tcPr>
          <w:p w14:paraId="6DEE6AFE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832</w:t>
            </w:r>
          </w:p>
        </w:tc>
        <w:tc>
          <w:tcPr>
            <w:tcW w:w="992" w:type="dxa"/>
            <w:noWrap/>
            <w:hideMark/>
          </w:tcPr>
          <w:p w14:paraId="6E8B7327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253</w:t>
            </w:r>
          </w:p>
        </w:tc>
        <w:tc>
          <w:tcPr>
            <w:tcW w:w="993" w:type="dxa"/>
            <w:noWrap/>
            <w:hideMark/>
          </w:tcPr>
          <w:p w14:paraId="76CD9A1F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1133</w:t>
            </w:r>
          </w:p>
        </w:tc>
        <w:tc>
          <w:tcPr>
            <w:tcW w:w="992" w:type="dxa"/>
            <w:noWrap/>
            <w:hideMark/>
          </w:tcPr>
          <w:p w14:paraId="489E9A50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046</w:t>
            </w:r>
          </w:p>
        </w:tc>
        <w:tc>
          <w:tcPr>
            <w:tcW w:w="1134" w:type="dxa"/>
            <w:noWrap/>
            <w:hideMark/>
          </w:tcPr>
          <w:p w14:paraId="0792BD11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1513</w:t>
            </w:r>
          </w:p>
        </w:tc>
        <w:tc>
          <w:tcPr>
            <w:tcW w:w="1276" w:type="dxa"/>
            <w:noWrap/>
            <w:hideMark/>
          </w:tcPr>
          <w:p w14:paraId="236BEC06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046</w:t>
            </w:r>
          </w:p>
        </w:tc>
        <w:tc>
          <w:tcPr>
            <w:tcW w:w="1134" w:type="dxa"/>
            <w:noWrap/>
            <w:hideMark/>
          </w:tcPr>
          <w:p w14:paraId="7E4A7A8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794</w:t>
            </w:r>
          </w:p>
        </w:tc>
        <w:tc>
          <w:tcPr>
            <w:tcW w:w="1134" w:type="dxa"/>
            <w:noWrap/>
            <w:hideMark/>
          </w:tcPr>
          <w:p w14:paraId="0A4B201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0.0038</w:t>
            </w:r>
          </w:p>
        </w:tc>
      </w:tr>
      <w:tr w:rsidR="004B1360" w:rsidRPr="00EA438C" w14:paraId="526DD6C2" w14:textId="77777777" w:rsidTr="002249AF">
        <w:trPr>
          <w:trHeight w:val="389"/>
        </w:trPr>
        <w:tc>
          <w:tcPr>
            <w:tcW w:w="1275" w:type="dxa"/>
            <w:noWrap/>
            <w:hideMark/>
          </w:tcPr>
          <w:p w14:paraId="30B40B63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b</w:t>
            </w:r>
          </w:p>
        </w:tc>
        <w:tc>
          <w:tcPr>
            <w:tcW w:w="993" w:type="dxa"/>
            <w:noWrap/>
            <w:hideMark/>
          </w:tcPr>
          <w:p w14:paraId="06259256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.96</w:t>
            </w:r>
          </w:p>
        </w:tc>
        <w:tc>
          <w:tcPr>
            <w:tcW w:w="1131" w:type="dxa"/>
            <w:noWrap/>
            <w:hideMark/>
          </w:tcPr>
          <w:p w14:paraId="6A6B97A6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05</w:t>
            </w:r>
          </w:p>
        </w:tc>
        <w:tc>
          <w:tcPr>
            <w:tcW w:w="1133" w:type="dxa"/>
            <w:noWrap/>
            <w:hideMark/>
          </w:tcPr>
          <w:p w14:paraId="3CA5B42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00</w:t>
            </w:r>
          </w:p>
        </w:tc>
        <w:tc>
          <w:tcPr>
            <w:tcW w:w="997" w:type="dxa"/>
            <w:noWrap/>
            <w:hideMark/>
          </w:tcPr>
          <w:p w14:paraId="3BFD8893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10</w:t>
            </w:r>
          </w:p>
        </w:tc>
        <w:tc>
          <w:tcPr>
            <w:tcW w:w="846" w:type="dxa"/>
            <w:noWrap/>
            <w:hideMark/>
          </w:tcPr>
          <w:p w14:paraId="086D36AA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.96</w:t>
            </w:r>
          </w:p>
        </w:tc>
        <w:tc>
          <w:tcPr>
            <w:tcW w:w="992" w:type="dxa"/>
            <w:noWrap/>
            <w:hideMark/>
          </w:tcPr>
          <w:p w14:paraId="60D6C144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22</w:t>
            </w:r>
          </w:p>
        </w:tc>
        <w:tc>
          <w:tcPr>
            <w:tcW w:w="993" w:type="dxa"/>
            <w:noWrap/>
            <w:hideMark/>
          </w:tcPr>
          <w:p w14:paraId="29C13FAC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04</w:t>
            </w:r>
          </w:p>
        </w:tc>
        <w:tc>
          <w:tcPr>
            <w:tcW w:w="992" w:type="dxa"/>
            <w:noWrap/>
            <w:hideMark/>
          </w:tcPr>
          <w:p w14:paraId="75B46786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25</w:t>
            </w:r>
          </w:p>
        </w:tc>
        <w:tc>
          <w:tcPr>
            <w:tcW w:w="1134" w:type="dxa"/>
            <w:noWrap/>
            <w:hideMark/>
          </w:tcPr>
          <w:p w14:paraId="24F468CE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2.95</w:t>
            </w:r>
          </w:p>
        </w:tc>
        <w:tc>
          <w:tcPr>
            <w:tcW w:w="1276" w:type="dxa"/>
            <w:noWrap/>
            <w:hideMark/>
          </w:tcPr>
          <w:p w14:paraId="4F657AAE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06</w:t>
            </w:r>
          </w:p>
        </w:tc>
        <w:tc>
          <w:tcPr>
            <w:tcW w:w="1134" w:type="dxa"/>
            <w:noWrap/>
            <w:hideMark/>
          </w:tcPr>
          <w:p w14:paraId="032048DF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10</w:t>
            </w:r>
          </w:p>
        </w:tc>
        <w:tc>
          <w:tcPr>
            <w:tcW w:w="1134" w:type="dxa"/>
            <w:noWrap/>
            <w:hideMark/>
          </w:tcPr>
          <w:p w14:paraId="08983675" w14:textId="77777777" w:rsidR="004B1360" w:rsidRPr="00EA438C" w:rsidRDefault="004B1360" w:rsidP="002249AF">
            <w:pPr>
              <w:spacing w:after="0"/>
              <w:jc w:val="center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3.15</w:t>
            </w:r>
          </w:p>
        </w:tc>
      </w:tr>
      <w:tr w:rsidR="004B1360" w:rsidRPr="00EA438C" w14:paraId="407D0977" w14:textId="77777777" w:rsidTr="002249AF">
        <w:trPr>
          <w:trHeight w:val="1470"/>
        </w:trPr>
        <w:tc>
          <w:tcPr>
            <w:tcW w:w="1275" w:type="dxa"/>
            <w:tcBorders>
              <w:bottom w:val="single" w:sz="4" w:space="0" w:color="auto"/>
            </w:tcBorders>
            <w:noWrap/>
            <w:hideMark/>
          </w:tcPr>
          <w:p w14:paraId="5AD4C069" w14:textId="77777777" w:rsidR="004B1360" w:rsidRPr="00EA438C" w:rsidRDefault="004B1360" w:rsidP="002249AF">
            <w:pPr>
              <w:spacing w:after="0"/>
              <w:rPr>
                <w:rFonts w:cs="Times New Roman"/>
                <w:b/>
                <w:bCs/>
                <w:sz w:val="14"/>
                <w:szCs w:val="14"/>
              </w:rPr>
            </w:pPr>
            <w:r w:rsidRPr="00EA438C">
              <w:rPr>
                <w:rFonts w:cs="Times New Roman"/>
                <w:b/>
                <w:bCs/>
                <w:sz w:val="14"/>
                <w:szCs w:val="14"/>
              </w:rPr>
              <w:t xml:space="preserve">Application in </w:t>
            </w:r>
            <w:proofErr w:type="spellStart"/>
            <w:r w:rsidRPr="00EA438C">
              <w:rPr>
                <w:rFonts w:cs="Times New Roman"/>
                <w:b/>
                <w:bCs/>
                <w:sz w:val="14"/>
                <w:szCs w:val="14"/>
              </w:rPr>
              <w:t>Ecosim</w:t>
            </w:r>
            <w:proofErr w:type="spellEnd"/>
          </w:p>
        </w:tc>
        <w:tc>
          <w:tcPr>
            <w:tcW w:w="993" w:type="dxa"/>
            <w:tcBorders>
              <w:bottom w:val="single" w:sz="4" w:space="0" w:color="auto"/>
            </w:tcBorders>
            <w:hideMark/>
          </w:tcPr>
          <w:p w14:paraId="2EE654F0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hideMark/>
          </w:tcPr>
          <w:p w14:paraId="55553807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hideMark/>
          </w:tcPr>
          <w:p w14:paraId="41535144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hideMark/>
          </w:tcPr>
          <w:p w14:paraId="346166AF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846" w:type="dxa"/>
            <w:tcBorders>
              <w:bottom w:val="single" w:sz="4" w:space="0" w:color="auto"/>
            </w:tcBorders>
            <w:hideMark/>
          </w:tcPr>
          <w:p w14:paraId="17AD1E45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to calculate fishing mortality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hideMark/>
          </w:tcPr>
          <w:p w14:paraId="676EF69C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hideMark/>
          </w:tcPr>
          <w:p w14:paraId="26F7ABB2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hideMark/>
          </w:tcPr>
          <w:p w14:paraId="06828A28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58FAE6BD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hideMark/>
          </w:tcPr>
          <w:p w14:paraId="2C72C212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498BE51C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Used as relative biomass and to calculate fishing mortality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16E14255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 xml:space="preserve">Used as relative biomass and to calculate </w:t>
            </w:r>
          </w:p>
          <w:p w14:paraId="5ABA8494" w14:textId="77777777" w:rsidR="004B1360" w:rsidRPr="00EA438C" w:rsidRDefault="004B1360" w:rsidP="002249AF">
            <w:pPr>
              <w:spacing w:after="0"/>
              <w:rPr>
                <w:rFonts w:cs="Times New Roman"/>
                <w:sz w:val="14"/>
                <w:szCs w:val="14"/>
              </w:rPr>
            </w:pPr>
            <w:r w:rsidRPr="00EA438C">
              <w:rPr>
                <w:rFonts w:cs="Times New Roman"/>
                <w:sz w:val="14"/>
                <w:szCs w:val="14"/>
              </w:rPr>
              <w:t>fishing mortality</w:t>
            </w:r>
          </w:p>
        </w:tc>
      </w:tr>
    </w:tbl>
    <w:p w14:paraId="3B4040CE" w14:textId="77777777" w:rsidR="002249AF" w:rsidRPr="002249AF" w:rsidRDefault="002249AF" w:rsidP="002249AF">
      <w:pPr>
        <w:spacing w:after="0"/>
        <w:jc w:val="both"/>
        <w:rPr>
          <w:rFonts w:cs="Times New Roman"/>
          <w:szCs w:val="24"/>
        </w:rPr>
      </w:pPr>
      <w:r w:rsidRPr="002249AF">
        <w:rPr>
          <w:rFonts w:cs="Times New Roman"/>
          <w:b/>
          <w:bCs/>
          <w:szCs w:val="24"/>
        </w:rPr>
        <w:t xml:space="preserve">Supplementary Table S2. </w:t>
      </w:r>
      <w:r w:rsidRPr="002249AF">
        <w:rPr>
          <w:rFonts w:cs="Times New Roman"/>
          <w:szCs w:val="24"/>
        </w:rPr>
        <w:t xml:space="preserve">Description of parameters, with their data sources, used to perform stochastic stock reduction analysis (SRA). Parameter </w:t>
      </w:r>
      <w:proofErr w:type="spellStart"/>
      <w:r w:rsidRPr="002249AF">
        <w:rPr>
          <w:rFonts w:cs="Times New Roman"/>
          <w:szCs w:val="24"/>
        </w:rPr>
        <w:t>Maxage</w:t>
      </w:r>
      <w:proofErr w:type="spellEnd"/>
      <w:r w:rsidRPr="002249AF">
        <w:rPr>
          <w:rFonts w:cs="Times New Roman"/>
          <w:szCs w:val="24"/>
        </w:rPr>
        <w:t xml:space="preserve"> is the maximum </w:t>
      </w:r>
    </w:p>
    <w:p w14:paraId="32E5291E" w14:textId="1C671FEB" w:rsidR="002249AF" w:rsidRPr="002249AF" w:rsidRDefault="002249AF" w:rsidP="002249AF">
      <w:pPr>
        <w:spacing w:after="0"/>
        <w:jc w:val="both"/>
        <w:rPr>
          <w:rFonts w:cs="Times New Roman"/>
          <w:szCs w:val="24"/>
        </w:rPr>
      </w:pPr>
      <w:r w:rsidRPr="002249AF">
        <w:rPr>
          <w:rFonts w:cs="Times New Roman"/>
          <w:szCs w:val="24"/>
        </w:rPr>
        <w:lastRenderedPageBreak/>
        <w:t xml:space="preserve">age of individuals that is simulated M is natural mortality rate; K is a curvature parameter, </w:t>
      </w:r>
      <w:proofErr w:type="spellStart"/>
      <w:r w:rsidRPr="002249AF">
        <w:rPr>
          <w:rFonts w:cs="Times New Roman"/>
          <w:szCs w:val="24"/>
        </w:rPr>
        <w:t>Bertalanffy</w:t>
      </w:r>
      <w:proofErr w:type="spellEnd"/>
      <w:r w:rsidRPr="002249AF">
        <w:rPr>
          <w:rFonts w:cs="Times New Roman"/>
          <w:szCs w:val="24"/>
        </w:rPr>
        <w:t xml:space="preserve"> growth parameter that determines how fast fish approach </w:t>
      </w:r>
      <w:proofErr w:type="spellStart"/>
      <w:r w:rsidRPr="002249AF">
        <w:rPr>
          <w:rFonts w:cs="Times New Roman"/>
          <w:szCs w:val="24"/>
        </w:rPr>
        <w:t>Linf</w:t>
      </w:r>
      <w:proofErr w:type="spellEnd"/>
      <w:r w:rsidRPr="002249AF">
        <w:rPr>
          <w:rFonts w:cs="Times New Roman"/>
          <w:szCs w:val="24"/>
        </w:rPr>
        <w:t xml:space="preserve">; </w:t>
      </w:r>
      <w:proofErr w:type="spellStart"/>
      <w:r w:rsidRPr="002249AF">
        <w:rPr>
          <w:rFonts w:cs="Times New Roman"/>
          <w:szCs w:val="24"/>
        </w:rPr>
        <w:t>Linf</w:t>
      </w:r>
      <w:proofErr w:type="spellEnd"/>
      <w:r w:rsidRPr="002249AF">
        <w:rPr>
          <w:rFonts w:cs="Times New Roman"/>
          <w:szCs w:val="24"/>
        </w:rPr>
        <w:t xml:space="preserve"> is the length of very old (infinitely old) fish, also called asymptotic length; to is an initial condition parameter that is the von </w:t>
      </w:r>
      <w:proofErr w:type="spellStart"/>
      <w:r w:rsidRPr="002249AF">
        <w:rPr>
          <w:rFonts w:cs="Times New Roman"/>
          <w:szCs w:val="24"/>
        </w:rPr>
        <w:t>Bertalanffy</w:t>
      </w:r>
      <w:proofErr w:type="spellEnd"/>
      <w:r w:rsidRPr="002249AF">
        <w:rPr>
          <w:rFonts w:cs="Times New Roman"/>
          <w:szCs w:val="24"/>
        </w:rPr>
        <w:t xml:space="preserve"> theoretical age at length zero; L50 is the length at 50 percent maturity; L50_95 is length increment from 50 percent to 95 percent maturity; a is length-weight parameter alpha and b is length-weight parameter beta. The parameters M, </w:t>
      </w:r>
      <w:proofErr w:type="spellStart"/>
      <w:r w:rsidRPr="002249AF">
        <w:rPr>
          <w:rFonts w:cs="Times New Roman"/>
          <w:szCs w:val="24"/>
        </w:rPr>
        <w:t>Linf</w:t>
      </w:r>
      <w:proofErr w:type="spellEnd"/>
      <w:r w:rsidRPr="002249AF">
        <w:rPr>
          <w:rFonts w:cs="Times New Roman"/>
          <w:szCs w:val="24"/>
        </w:rPr>
        <w:t xml:space="preserve">, K, t0, L50, L50_95 </w:t>
      </w:r>
      <w:proofErr w:type="gramStart"/>
      <w:r w:rsidRPr="002249AF">
        <w:rPr>
          <w:rFonts w:cs="Times New Roman"/>
          <w:szCs w:val="24"/>
        </w:rPr>
        <w:t>are</w:t>
      </w:r>
      <w:proofErr w:type="gramEnd"/>
      <w:r w:rsidRPr="002249AF">
        <w:rPr>
          <w:rFonts w:cs="Times New Roman"/>
          <w:szCs w:val="24"/>
        </w:rPr>
        <w:t xml:space="preserve"> represented as uniform distribution lower and upper bounds value range. </w:t>
      </w:r>
    </w:p>
    <w:p w14:paraId="44163324" w14:textId="77777777" w:rsidR="004B1360" w:rsidRPr="00DB1100" w:rsidRDefault="004B1360" w:rsidP="004B1360">
      <w:pPr>
        <w:spacing w:after="0"/>
        <w:rPr>
          <w:rFonts w:cs="Times New Roman"/>
          <w:b/>
          <w:szCs w:val="24"/>
        </w:rPr>
        <w:sectPr w:rsidR="004B1360" w:rsidRPr="00DB1100" w:rsidSect="003F6698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22B4B882" w14:textId="77777777" w:rsidR="004B1360" w:rsidRPr="00DB1100" w:rsidRDefault="004B1360" w:rsidP="004B1360">
      <w:pPr>
        <w:spacing w:after="0"/>
        <w:rPr>
          <w:rFonts w:cs="Times New Roman"/>
          <w:b/>
          <w:szCs w:val="24"/>
        </w:rPr>
      </w:pPr>
      <w:r w:rsidRPr="00DB1100">
        <w:rPr>
          <w:rFonts w:cs="Times New Roman"/>
          <w:b/>
          <w:szCs w:val="24"/>
        </w:rPr>
        <w:lastRenderedPageBreak/>
        <w:t>Results</w:t>
      </w:r>
    </w:p>
    <w:p w14:paraId="0A171132" w14:textId="561C98FE" w:rsidR="004B1360" w:rsidRPr="00DB1100" w:rsidRDefault="004B1360" w:rsidP="004B1360">
      <w:pPr>
        <w:spacing w:after="0"/>
        <w:jc w:val="both"/>
        <w:rPr>
          <w:rFonts w:cs="Times New Roman"/>
          <w:szCs w:val="24"/>
        </w:rPr>
      </w:pPr>
      <w:r w:rsidRPr="00DB1100">
        <w:rPr>
          <w:rFonts w:cs="Times New Roman"/>
          <w:szCs w:val="24"/>
        </w:rPr>
        <w:t xml:space="preserve">The estimates of spawning stock biomass (SSB) for </w:t>
      </w:r>
      <w:proofErr w:type="spellStart"/>
      <w:r w:rsidRPr="00DB1100">
        <w:rPr>
          <w:rFonts w:cs="Times New Roman"/>
          <w:szCs w:val="24"/>
        </w:rPr>
        <w:t>analysed</w:t>
      </w:r>
      <w:proofErr w:type="spellEnd"/>
      <w:r w:rsidRPr="00DB1100">
        <w:rPr>
          <w:rFonts w:cs="Times New Roman"/>
          <w:szCs w:val="24"/>
        </w:rPr>
        <w:t xml:space="preserve"> species are presented in Figure </w:t>
      </w:r>
      <w:r w:rsidR="002249AF">
        <w:rPr>
          <w:rFonts w:cs="Times New Roman"/>
          <w:szCs w:val="24"/>
        </w:rPr>
        <w:t>S2</w:t>
      </w:r>
      <w:r w:rsidRPr="00DB1100">
        <w:rPr>
          <w:rFonts w:cs="Times New Roman"/>
          <w:szCs w:val="24"/>
        </w:rPr>
        <w:t xml:space="preserve">. Also, for reference, historical catch and available abundance indices’ time-series are presented </w:t>
      </w:r>
      <w:r w:rsidR="00D94CF2">
        <w:rPr>
          <w:rFonts w:cs="Times New Roman"/>
          <w:szCs w:val="24"/>
        </w:rPr>
        <w:t>i</w:t>
      </w:r>
      <w:r w:rsidRPr="00DB1100">
        <w:rPr>
          <w:rFonts w:cs="Times New Roman"/>
          <w:szCs w:val="24"/>
        </w:rPr>
        <w:t xml:space="preserve">n the figure. The output of SRA expressed as </w:t>
      </w:r>
      <w:r>
        <w:rPr>
          <w:rFonts w:cs="Times New Roman"/>
          <w:szCs w:val="24"/>
        </w:rPr>
        <w:t xml:space="preserve">the </w:t>
      </w:r>
      <w:r w:rsidRPr="00DB1100">
        <w:rPr>
          <w:rFonts w:cs="Times New Roman"/>
          <w:szCs w:val="24"/>
        </w:rPr>
        <w:t xml:space="preserve">median of probability density function (considering 100 simulations) of spawning stock biomass (SSB) estimates were used as relative biomass and to obtain fishing mortality to fit and force the PCSE </w:t>
      </w:r>
      <w:proofErr w:type="spellStart"/>
      <w:r>
        <w:rPr>
          <w:rFonts w:cs="Times New Roman"/>
          <w:szCs w:val="24"/>
        </w:rPr>
        <w:t>E</w:t>
      </w:r>
      <w:r w:rsidRPr="00DB1100">
        <w:rPr>
          <w:rFonts w:cs="Times New Roman"/>
          <w:szCs w:val="24"/>
        </w:rPr>
        <w:t>cosim</w:t>
      </w:r>
      <w:proofErr w:type="spellEnd"/>
      <w:r w:rsidRPr="00DB1100">
        <w:rPr>
          <w:rFonts w:cs="Times New Roman"/>
          <w:szCs w:val="24"/>
        </w:rPr>
        <w:t xml:space="preserve"> model, respectively. </w:t>
      </w:r>
    </w:p>
    <w:p w14:paraId="364FAC2E" w14:textId="77777777" w:rsidR="002249AF" w:rsidRDefault="004B1360" w:rsidP="004B1360">
      <w:pPr>
        <w:spacing w:after="0"/>
        <w:jc w:val="both"/>
        <w:rPr>
          <w:rFonts w:cs="Times New Roman"/>
          <w:b/>
          <w:bCs/>
          <w:sz w:val="20"/>
          <w:szCs w:val="20"/>
        </w:rPr>
      </w:pPr>
      <w:r w:rsidRPr="00DB1100">
        <w:rPr>
          <w:rFonts w:cs="Times New Roman"/>
          <w:noProof/>
          <w:szCs w:val="24"/>
        </w:rPr>
        <w:drawing>
          <wp:inline distT="0" distB="0" distL="0" distR="0" wp14:anchorId="533FA678" wp14:editId="4BE23650">
            <wp:extent cx="5731510" cy="3424034"/>
            <wp:effectExtent l="0" t="0" r="2540" b="5080"/>
            <wp:docPr id="98" name="Content Placeholder 4" descr="A close up of a map&#10;&#10;Description generated with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5564BDD-4711-4172-8E7A-8A503C91807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A close up of a map&#10;&#10;Description generated with high confidence">
                      <a:extLst>
                        <a:ext uri="{FF2B5EF4-FFF2-40B4-BE49-F238E27FC236}">
                          <a16:creationId xmlns:a16="http://schemas.microsoft.com/office/drawing/2014/main" id="{65564BDD-4711-4172-8E7A-8A503C91807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B66F5" w14:textId="311995CE" w:rsidR="004B1360" w:rsidRPr="009F763D" w:rsidRDefault="002249AF" w:rsidP="004B1360">
      <w:pPr>
        <w:spacing w:after="0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 w:val="20"/>
          <w:szCs w:val="20"/>
        </w:rPr>
        <w:t>Supplementary Figure S2</w:t>
      </w:r>
      <w:r w:rsidR="004B1360" w:rsidRPr="009F763D">
        <w:rPr>
          <w:rFonts w:cs="Times New Roman"/>
          <w:sz w:val="20"/>
          <w:szCs w:val="20"/>
        </w:rPr>
        <w:t xml:space="preserve">. The estimates of spawning stock biomass (SSB) represented as second quartile (median) of </w:t>
      </w:r>
      <w:r w:rsidR="004B1360">
        <w:rPr>
          <w:rFonts w:cs="Times New Roman"/>
          <w:sz w:val="20"/>
          <w:szCs w:val="20"/>
        </w:rPr>
        <w:t xml:space="preserve">the </w:t>
      </w:r>
      <w:r w:rsidR="004B1360" w:rsidRPr="009F763D">
        <w:rPr>
          <w:rFonts w:cs="Times New Roman"/>
          <w:sz w:val="20"/>
          <w:szCs w:val="20"/>
        </w:rPr>
        <w:t xml:space="preserve">probability density function of (considering 100 simulations) (black line); catch (red dotted line) and abundance index (blue open points) for species in Portuguese continental shelf ecosystem. </w:t>
      </w:r>
    </w:p>
    <w:p w14:paraId="14A99CE6" w14:textId="77777777" w:rsidR="004B1360" w:rsidRPr="00DB1100" w:rsidRDefault="004B1360" w:rsidP="004B1360">
      <w:pPr>
        <w:spacing w:after="0"/>
        <w:rPr>
          <w:rFonts w:cs="Times New Roman"/>
          <w:szCs w:val="24"/>
        </w:rPr>
      </w:pPr>
    </w:p>
    <w:p w14:paraId="49F4D981" w14:textId="77777777" w:rsidR="004B1360" w:rsidRPr="00DB1100" w:rsidRDefault="004B1360" w:rsidP="004B1360">
      <w:pPr>
        <w:spacing w:after="0"/>
        <w:rPr>
          <w:rFonts w:cs="Times New Roman"/>
          <w:szCs w:val="24"/>
        </w:rPr>
      </w:pPr>
    </w:p>
    <w:p w14:paraId="5148FB4F" w14:textId="77777777" w:rsidR="004B1360" w:rsidRPr="00DB1100" w:rsidRDefault="004B1360" w:rsidP="004B1360">
      <w:pPr>
        <w:spacing w:after="0"/>
        <w:rPr>
          <w:rFonts w:cs="Times New Roman"/>
          <w:szCs w:val="24"/>
        </w:rPr>
      </w:pPr>
    </w:p>
    <w:p w14:paraId="77DDF08B" w14:textId="77777777" w:rsidR="004B1360" w:rsidRPr="00DB1100" w:rsidRDefault="004B1360" w:rsidP="004B1360">
      <w:pPr>
        <w:spacing w:after="0"/>
        <w:rPr>
          <w:rFonts w:cs="Times New Roman"/>
          <w:szCs w:val="24"/>
        </w:rPr>
      </w:pPr>
    </w:p>
    <w:p w14:paraId="18620573" w14:textId="77777777" w:rsidR="004B1360" w:rsidRPr="00DB1100" w:rsidRDefault="004B1360" w:rsidP="004B1360">
      <w:pPr>
        <w:spacing w:after="0"/>
        <w:rPr>
          <w:rFonts w:cs="Times New Roman"/>
          <w:szCs w:val="24"/>
        </w:rPr>
      </w:pPr>
    </w:p>
    <w:p w14:paraId="0377D77C" w14:textId="77777777" w:rsidR="004B1360" w:rsidRPr="00DB1100" w:rsidRDefault="004B1360" w:rsidP="004B1360">
      <w:pPr>
        <w:spacing w:after="0"/>
        <w:rPr>
          <w:rFonts w:cs="Times New Roman"/>
          <w:szCs w:val="24"/>
        </w:rPr>
      </w:pPr>
    </w:p>
    <w:p w14:paraId="27926732" w14:textId="77777777" w:rsidR="004B1360" w:rsidRPr="00DB1100" w:rsidRDefault="004B1360" w:rsidP="004B1360">
      <w:pPr>
        <w:spacing w:after="0"/>
        <w:rPr>
          <w:rFonts w:cs="Times New Roman"/>
          <w:szCs w:val="24"/>
        </w:rPr>
      </w:pPr>
    </w:p>
    <w:p w14:paraId="368DB704" w14:textId="77777777" w:rsidR="004B1360" w:rsidRDefault="004B1360" w:rsidP="004B1360">
      <w:pPr>
        <w:spacing w:after="0"/>
        <w:rPr>
          <w:rFonts w:cs="Times New Roman"/>
          <w:szCs w:val="24"/>
        </w:rPr>
      </w:pPr>
    </w:p>
    <w:p w14:paraId="75B2E3B9" w14:textId="77777777" w:rsidR="004B1360" w:rsidRPr="00DB1100" w:rsidRDefault="004B1360" w:rsidP="004B1360">
      <w:pPr>
        <w:spacing w:after="0"/>
        <w:rPr>
          <w:rFonts w:cs="Times New Roman"/>
          <w:szCs w:val="24"/>
        </w:rPr>
      </w:pPr>
    </w:p>
    <w:p w14:paraId="11044CDF" w14:textId="5A20B199" w:rsidR="004B1360" w:rsidRDefault="004B1360" w:rsidP="004B1360">
      <w:pPr>
        <w:spacing w:after="0"/>
        <w:rPr>
          <w:rFonts w:cs="Times New Roman"/>
          <w:sz w:val="16"/>
          <w:szCs w:val="16"/>
        </w:rPr>
        <w:sectPr w:rsidR="004B1360" w:rsidSect="004B1360">
          <w:headerReference w:type="even" r:id="rId10"/>
          <w:footerReference w:type="even" r:id="rId11"/>
          <w:footerReference w:type="default" r:id="rId12"/>
          <w:headerReference w:type="first" r:id="rId13"/>
          <w:pgSz w:w="12240" w:h="15840"/>
          <w:pgMar w:top="1140" w:right="1179" w:bottom="1140" w:left="1281" w:header="720" w:footer="720" w:gutter="0"/>
          <w:cols w:space="720"/>
          <w:titlePg/>
          <w:docGrid w:linePitch="360"/>
        </w:sectPr>
      </w:pPr>
    </w:p>
    <w:bookmarkEnd w:id="0"/>
    <w:p w14:paraId="4C03786C" w14:textId="3A21822B" w:rsidR="004B1360" w:rsidRDefault="004B1360" w:rsidP="004B1360">
      <w:pPr>
        <w:pStyle w:val="Heading1"/>
      </w:pPr>
      <w:r w:rsidRPr="00994A3D">
        <w:lastRenderedPageBreak/>
        <w:t xml:space="preserve">Supplementary </w:t>
      </w:r>
      <w:r>
        <w:t xml:space="preserve">material </w:t>
      </w:r>
      <w:r w:rsidR="002249AF">
        <w:t>S</w:t>
      </w:r>
      <w:r>
        <w:t>3</w:t>
      </w:r>
    </w:p>
    <w:p w14:paraId="0E930C62" w14:textId="3BD0F3AB" w:rsidR="004B1360" w:rsidRDefault="004B1360" w:rsidP="004B1360">
      <w:r>
        <w:t xml:space="preserve">This part of supplementary material contains Tables with cross-correlations between variables for each data group. </w:t>
      </w:r>
    </w:p>
    <w:p w14:paraId="4F71D2AE" w14:textId="22262962" w:rsidR="004B1360" w:rsidRPr="006E29E8" w:rsidRDefault="002249AF" w:rsidP="004B1360">
      <w:pPr>
        <w:rPr>
          <w:rFonts w:cs="Times New Roman"/>
        </w:rPr>
      </w:pPr>
      <w:r>
        <w:rPr>
          <w:rFonts w:cs="Times New Roman"/>
          <w:b/>
          <w:bCs/>
        </w:rPr>
        <w:t>S</w:t>
      </w:r>
      <w:r w:rsidRPr="002249AF">
        <w:rPr>
          <w:rFonts w:cs="Times New Roman"/>
          <w:b/>
          <w:bCs/>
        </w:rPr>
        <w:t>upplementary Table S3a</w:t>
      </w:r>
      <w:r>
        <w:rPr>
          <w:rFonts w:cs="Times New Roman"/>
          <w:b/>
          <w:bCs/>
        </w:rPr>
        <w:t>.</w:t>
      </w:r>
      <w:r w:rsidRPr="002249AF">
        <w:rPr>
          <w:rFonts w:cs="Times New Roman"/>
          <w:b/>
          <w:bCs/>
        </w:rPr>
        <w:t xml:space="preserve"> </w:t>
      </w:r>
      <w:r w:rsidR="004B1360" w:rsidRPr="006E29E8">
        <w:rPr>
          <w:rFonts w:cs="Times New Roman"/>
        </w:rPr>
        <w:t>Pearson cross-correlation matrix for variables included in fishing mortality data group. Variables that have cross-correlation &gt;0.8 are in bol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7"/>
        <w:gridCol w:w="721"/>
        <w:gridCol w:w="721"/>
        <w:gridCol w:w="721"/>
        <w:gridCol w:w="732"/>
        <w:gridCol w:w="722"/>
        <w:gridCol w:w="722"/>
        <w:gridCol w:w="722"/>
        <w:gridCol w:w="722"/>
        <w:gridCol w:w="722"/>
        <w:gridCol w:w="722"/>
        <w:gridCol w:w="714"/>
        <w:gridCol w:w="722"/>
      </w:tblGrid>
      <w:tr w:rsidR="004B1360" w:rsidRPr="002249AF" w14:paraId="3FDD9127" w14:textId="77777777" w:rsidTr="003F6698">
        <w:trPr>
          <w:trHeight w:val="300"/>
        </w:trPr>
        <w:tc>
          <w:tcPr>
            <w:tcW w:w="1349" w:type="dxa"/>
            <w:tcBorders>
              <w:bottom w:val="single" w:sz="4" w:space="0" w:color="auto"/>
            </w:tcBorders>
            <w:noWrap/>
            <w:hideMark/>
          </w:tcPr>
          <w:p w14:paraId="5CAC3EA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56EC824E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DFP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4A4FCAEB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2249AF">
              <w:rPr>
                <w:rFonts w:cs="Times New Roman"/>
                <w:sz w:val="16"/>
                <w:szCs w:val="16"/>
              </w:rPr>
              <w:t>F_Rays</w:t>
            </w:r>
            <w:proofErr w:type="spellEnd"/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72287861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BFP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159F075E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2249AF">
              <w:rPr>
                <w:rFonts w:cs="Times New Roman"/>
                <w:sz w:val="16"/>
                <w:szCs w:val="16"/>
              </w:rPr>
              <w:t>F_Sparids</w:t>
            </w:r>
            <w:proofErr w:type="spellEnd"/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10EA6ACE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BOG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0C102985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HO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63158E22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BFI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4CFA9EBE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MAC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45A8CA8C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.JA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776F296F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ANE</w:t>
            </w:r>
          </w:p>
        </w:tc>
        <w:tc>
          <w:tcPr>
            <w:tcW w:w="841" w:type="dxa"/>
            <w:tcBorders>
              <w:bottom w:val="single" w:sz="4" w:space="0" w:color="auto"/>
            </w:tcBorders>
            <w:noWrap/>
            <w:hideMark/>
          </w:tcPr>
          <w:p w14:paraId="7E957996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PIL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47666FD8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HKE</w:t>
            </w:r>
          </w:p>
        </w:tc>
      </w:tr>
      <w:tr w:rsidR="004B1360" w:rsidRPr="002249AF" w14:paraId="6A4B2A14" w14:textId="77777777" w:rsidTr="003F6698">
        <w:trPr>
          <w:trHeight w:val="300"/>
        </w:trPr>
        <w:tc>
          <w:tcPr>
            <w:tcW w:w="1349" w:type="dxa"/>
            <w:tcBorders>
              <w:top w:val="single" w:sz="4" w:space="0" w:color="auto"/>
            </w:tcBorders>
            <w:noWrap/>
            <w:hideMark/>
          </w:tcPr>
          <w:p w14:paraId="32165D49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DFP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1F058460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31B41BF6" w14:textId="3F2B4D03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65A171F9" w14:textId="7B363285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7D9E53D7" w14:textId="2D03D19F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3E035F02" w14:textId="2182ABC1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2260ABF7" w14:textId="00E2B88A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71B1ED35" w14:textId="0AF24B46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51E5F939" w14:textId="2652A053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7E96D9FE" w14:textId="690ADEB1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7C35E0C0" w14:textId="462087E9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tcBorders>
              <w:top w:val="single" w:sz="4" w:space="0" w:color="auto"/>
            </w:tcBorders>
            <w:noWrap/>
            <w:hideMark/>
          </w:tcPr>
          <w:p w14:paraId="39FC3324" w14:textId="660AC47B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noWrap/>
            <w:hideMark/>
          </w:tcPr>
          <w:p w14:paraId="1B42BCA1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5</w:t>
            </w:r>
          </w:p>
        </w:tc>
      </w:tr>
      <w:tr w:rsidR="004B1360" w:rsidRPr="002249AF" w14:paraId="5C38CE82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609A26F1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2249AF">
              <w:rPr>
                <w:rFonts w:cs="Times New Roman"/>
                <w:sz w:val="16"/>
                <w:szCs w:val="16"/>
              </w:rPr>
              <w:t>F_Rays</w:t>
            </w:r>
            <w:proofErr w:type="spellEnd"/>
          </w:p>
        </w:tc>
        <w:tc>
          <w:tcPr>
            <w:tcW w:w="851" w:type="dxa"/>
            <w:noWrap/>
            <w:hideMark/>
          </w:tcPr>
          <w:p w14:paraId="14D4D80D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851" w:type="dxa"/>
            <w:noWrap/>
            <w:hideMark/>
          </w:tcPr>
          <w:p w14:paraId="44711ECC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42B75B2A" w14:textId="693D0EA0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0F31390C" w14:textId="66670922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6E662C37" w14:textId="4A39ABDA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60BB3649" w14:textId="3C0758B4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091E758D" w14:textId="65E7DC10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70904C54" w14:textId="40E82EA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6ACD35DD" w14:textId="59090040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5D984928" w14:textId="563CB621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noWrap/>
            <w:hideMark/>
          </w:tcPr>
          <w:p w14:paraId="363B76B2" w14:textId="7223E4BB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22456B79" w14:textId="38B27EE8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5D77D965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0A572AFF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BFP</w:t>
            </w:r>
          </w:p>
        </w:tc>
        <w:tc>
          <w:tcPr>
            <w:tcW w:w="851" w:type="dxa"/>
            <w:noWrap/>
            <w:hideMark/>
          </w:tcPr>
          <w:p w14:paraId="4D191CF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851" w:type="dxa"/>
            <w:noWrap/>
            <w:hideMark/>
          </w:tcPr>
          <w:p w14:paraId="57798054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851" w:type="dxa"/>
            <w:noWrap/>
            <w:hideMark/>
          </w:tcPr>
          <w:p w14:paraId="6B3D0AB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1FD17736" w14:textId="19D6449B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41D70CFD" w14:textId="039019C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721A0C7D" w14:textId="1452800E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6C5E1BA8" w14:textId="7072244F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7157ECCC" w14:textId="05419B1C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5524362F" w14:textId="49DDB22B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693F8E73" w14:textId="1FA0532C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noWrap/>
            <w:hideMark/>
          </w:tcPr>
          <w:p w14:paraId="4648C8C3" w14:textId="32BB4B18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714ACBC3" w14:textId="0E1AE43C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7FCC3935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59DBE4B6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2249AF">
              <w:rPr>
                <w:rFonts w:cs="Times New Roman"/>
                <w:sz w:val="16"/>
                <w:szCs w:val="16"/>
              </w:rPr>
              <w:t>F_Sparids</w:t>
            </w:r>
            <w:proofErr w:type="spellEnd"/>
          </w:p>
        </w:tc>
        <w:tc>
          <w:tcPr>
            <w:tcW w:w="851" w:type="dxa"/>
            <w:noWrap/>
            <w:hideMark/>
          </w:tcPr>
          <w:p w14:paraId="63E1FEF8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851" w:type="dxa"/>
            <w:noWrap/>
            <w:hideMark/>
          </w:tcPr>
          <w:p w14:paraId="6FFF5CA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851" w:type="dxa"/>
            <w:noWrap/>
            <w:hideMark/>
          </w:tcPr>
          <w:p w14:paraId="3292C72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851" w:type="dxa"/>
            <w:noWrap/>
            <w:hideMark/>
          </w:tcPr>
          <w:p w14:paraId="43EF7531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546FB7F5" w14:textId="4C12AD53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5CF12611" w14:textId="0100BCAA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2A4E41E1" w14:textId="20FEF7B8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17421734" w14:textId="13D8F527" w:rsidR="004B1360" w:rsidRPr="002249AF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5D80DDC9" w14:textId="7092C6B3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33C95531" w14:textId="464D541A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noWrap/>
            <w:hideMark/>
          </w:tcPr>
          <w:p w14:paraId="4DD6053A" w14:textId="65546D1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26936667" w14:textId="153ADC1C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6A19EB62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58BBA482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BOG</w:t>
            </w:r>
          </w:p>
        </w:tc>
        <w:tc>
          <w:tcPr>
            <w:tcW w:w="851" w:type="dxa"/>
            <w:noWrap/>
            <w:hideMark/>
          </w:tcPr>
          <w:p w14:paraId="31A2EB9D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851" w:type="dxa"/>
            <w:noWrap/>
            <w:hideMark/>
          </w:tcPr>
          <w:p w14:paraId="5235BE73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851" w:type="dxa"/>
            <w:noWrap/>
            <w:hideMark/>
          </w:tcPr>
          <w:p w14:paraId="72D82880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6996B7D3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851" w:type="dxa"/>
            <w:noWrap/>
            <w:hideMark/>
          </w:tcPr>
          <w:p w14:paraId="56170745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4C7ED84E" w14:textId="068D97AF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393CF3F0" w14:textId="4654098B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72672297" w14:textId="67D28F86" w:rsidR="004B1360" w:rsidRPr="002249AF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79A6E3FA" w14:textId="4ADD59F5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1284E808" w14:textId="53BAF4C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noWrap/>
            <w:hideMark/>
          </w:tcPr>
          <w:p w14:paraId="0FC63847" w14:textId="07410B20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4269A634" w14:textId="72E9FA79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44EFA013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7F680E4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HOM</w:t>
            </w:r>
          </w:p>
        </w:tc>
        <w:tc>
          <w:tcPr>
            <w:tcW w:w="851" w:type="dxa"/>
            <w:noWrap/>
            <w:hideMark/>
          </w:tcPr>
          <w:p w14:paraId="55F8A769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851" w:type="dxa"/>
            <w:noWrap/>
            <w:hideMark/>
          </w:tcPr>
          <w:p w14:paraId="3F3B5D75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851" w:type="dxa"/>
            <w:noWrap/>
            <w:hideMark/>
          </w:tcPr>
          <w:p w14:paraId="637D2413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851" w:type="dxa"/>
            <w:noWrap/>
            <w:hideMark/>
          </w:tcPr>
          <w:p w14:paraId="52DDCD2F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851" w:type="dxa"/>
            <w:noWrap/>
            <w:hideMark/>
          </w:tcPr>
          <w:p w14:paraId="22156D93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851" w:type="dxa"/>
            <w:noWrap/>
            <w:hideMark/>
          </w:tcPr>
          <w:p w14:paraId="2B1970A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0A037EC1" w14:textId="3485B60F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43225B8C" w14:textId="08A61DD1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181EF4DC" w14:textId="2B8890C5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76A45E15" w14:textId="495B6EEA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noWrap/>
            <w:hideMark/>
          </w:tcPr>
          <w:p w14:paraId="1ABA3462" w14:textId="453CFF03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747844AD" w14:textId="0F7143C1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6CF1B3B0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37DCE33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BFI</w:t>
            </w:r>
          </w:p>
        </w:tc>
        <w:tc>
          <w:tcPr>
            <w:tcW w:w="851" w:type="dxa"/>
            <w:noWrap/>
            <w:hideMark/>
          </w:tcPr>
          <w:p w14:paraId="3005F83F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701149FF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851" w:type="dxa"/>
            <w:noWrap/>
            <w:hideMark/>
          </w:tcPr>
          <w:p w14:paraId="6250B5EB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4D5FE2FE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851" w:type="dxa"/>
            <w:noWrap/>
            <w:hideMark/>
          </w:tcPr>
          <w:p w14:paraId="72941651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851" w:type="dxa"/>
            <w:noWrap/>
            <w:hideMark/>
          </w:tcPr>
          <w:p w14:paraId="36291EC8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628EB426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17A1F950" w14:textId="3126B1F4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3BE62DEE" w14:textId="28ED1D44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087CE253" w14:textId="5F6E638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noWrap/>
            <w:hideMark/>
          </w:tcPr>
          <w:p w14:paraId="3A033BFB" w14:textId="6F1CF702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2920DE02" w14:textId="500FF686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43D265D1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0F875349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MAC</w:t>
            </w:r>
          </w:p>
        </w:tc>
        <w:tc>
          <w:tcPr>
            <w:tcW w:w="851" w:type="dxa"/>
            <w:noWrap/>
            <w:hideMark/>
          </w:tcPr>
          <w:p w14:paraId="5592E42C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851" w:type="dxa"/>
            <w:noWrap/>
            <w:hideMark/>
          </w:tcPr>
          <w:p w14:paraId="7F483ED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851" w:type="dxa"/>
            <w:noWrap/>
            <w:hideMark/>
          </w:tcPr>
          <w:p w14:paraId="11A02D5B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851" w:type="dxa"/>
            <w:noWrap/>
            <w:hideMark/>
          </w:tcPr>
          <w:p w14:paraId="48F8AEC9" w14:textId="77777777" w:rsidR="004B1360" w:rsidRPr="002249AF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2249AF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851" w:type="dxa"/>
            <w:noWrap/>
            <w:hideMark/>
          </w:tcPr>
          <w:p w14:paraId="07562DBD" w14:textId="77777777" w:rsidR="004B1360" w:rsidRPr="002249AF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2249AF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851" w:type="dxa"/>
            <w:noWrap/>
            <w:hideMark/>
          </w:tcPr>
          <w:p w14:paraId="10256189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851" w:type="dxa"/>
            <w:noWrap/>
            <w:hideMark/>
          </w:tcPr>
          <w:p w14:paraId="051B8F41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851" w:type="dxa"/>
            <w:noWrap/>
            <w:hideMark/>
          </w:tcPr>
          <w:p w14:paraId="0D5352DC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509E75C6" w14:textId="0C3E80C5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6A18FB14" w14:textId="7D73C36D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noWrap/>
            <w:hideMark/>
          </w:tcPr>
          <w:p w14:paraId="5B651969" w14:textId="64A37DC6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508CC79B" w14:textId="3FA9B536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7CE177AF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7998DAF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JAA</w:t>
            </w:r>
          </w:p>
        </w:tc>
        <w:tc>
          <w:tcPr>
            <w:tcW w:w="851" w:type="dxa"/>
            <w:noWrap/>
            <w:hideMark/>
          </w:tcPr>
          <w:p w14:paraId="78151FF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5D78A989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851" w:type="dxa"/>
            <w:noWrap/>
            <w:hideMark/>
          </w:tcPr>
          <w:p w14:paraId="790CE660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851" w:type="dxa"/>
            <w:noWrap/>
            <w:hideMark/>
          </w:tcPr>
          <w:p w14:paraId="7EEEE982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851" w:type="dxa"/>
            <w:noWrap/>
            <w:hideMark/>
          </w:tcPr>
          <w:p w14:paraId="2E810B2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851" w:type="dxa"/>
            <w:noWrap/>
            <w:hideMark/>
          </w:tcPr>
          <w:p w14:paraId="27959270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301FA02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851" w:type="dxa"/>
            <w:noWrap/>
            <w:hideMark/>
          </w:tcPr>
          <w:p w14:paraId="48503E0E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851" w:type="dxa"/>
            <w:noWrap/>
            <w:hideMark/>
          </w:tcPr>
          <w:p w14:paraId="49696DE9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6CAA60C7" w14:textId="54DEABDB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41" w:type="dxa"/>
            <w:noWrap/>
            <w:hideMark/>
          </w:tcPr>
          <w:p w14:paraId="5F4FAA07" w14:textId="6C99B2D4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0E3AB293" w14:textId="37E3C28C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71FDF74C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70B95CF2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ANE</w:t>
            </w:r>
          </w:p>
        </w:tc>
        <w:tc>
          <w:tcPr>
            <w:tcW w:w="851" w:type="dxa"/>
            <w:noWrap/>
            <w:hideMark/>
          </w:tcPr>
          <w:p w14:paraId="122FB12B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851" w:type="dxa"/>
            <w:noWrap/>
            <w:hideMark/>
          </w:tcPr>
          <w:p w14:paraId="4AAC7ED6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851" w:type="dxa"/>
            <w:noWrap/>
            <w:hideMark/>
          </w:tcPr>
          <w:p w14:paraId="568AA4C4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851" w:type="dxa"/>
            <w:noWrap/>
            <w:hideMark/>
          </w:tcPr>
          <w:p w14:paraId="1FDFE8EB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6BF7408E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851" w:type="dxa"/>
            <w:noWrap/>
            <w:hideMark/>
          </w:tcPr>
          <w:p w14:paraId="077488D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851" w:type="dxa"/>
            <w:noWrap/>
            <w:hideMark/>
          </w:tcPr>
          <w:p w14:paraId="1CB26052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851" w:type="dxa"/>
            <w:noWrap/>
            <w:hideMark/>
          </w:tcPr>
          <w:p w14:paraId="0225F6D2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851" w:type="dxa"/>
            <w:noWrap/>
            <w:hideMark/>
          </w:tcPr>
          <w:p w14:paraId="057A7F4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851" w:type="dxa"/>
            <w:noWrap/>
            <w:hideMark/>
          </w:tcPr>
          <w:p w14:paraId="477187FC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41" w:type="dxa"/>
            <w:noWrap/>
            <w:hideMark/>
          </w:tcPr>
          <w:p w14:paraId="697A9A10" w14:textId="5D1D28C1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851" w:type="dxa"/>
            <w:noWrap/>
            <w:hideMark/>
          </w:tcPr>
          <w:p w14:paraId="1F754C54" w14:textId="37AB3F5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0A1C582F" w14:textId="77777777" w:rsidTr="003F6698">
        <w:trPr>
          <w:trHeight w:val="300"/>
        </w:trPr>
        <w:tc>
          <w:tcPr>
            <w:tcW w:w="1349" w:type="dxa"/>
            <w:noWrap/>
            <w:hideMark/>
          </w:tcPr>
          <w:p w14:paraId="37051512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PIL</w:t>
            </w:r>
          </w:p>
        </w:tc>
        <w:tc>
          <w:tcPr>
            <w:tcW w:w="851" w:type="dxa"/>
            <w:noWrap/>
            <w:hideMark/>
          </w:tcPr>
          <w:p w14:paraId="5906341F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851" w:type="dxa"/>
            <w:noWrap/>
            <w:hideMark/>
          </w:tcPr>
          <w:p w14:paraId="5E0A6845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851" w:type="dxa"/>
            <w:noWrap/>
            <w:hideMark/>
          </w:tcPr>
          <w:p w14:paraId="504F0531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851" w:type="dxa"/>
            <w:noWrap/>
            <w:hideMark/>
          </w:tcPr>
          <w:p w14:paraId="028718BF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851" w:type="dxa"/>
            <w:noWrap/>
            <w:hideMark/>
          </w:tcPr>
          <w:p w14:paraId="13CD191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851" w:type="dxa"/>
            <w:noWrap/>
            <w:hideMark/>
          </w:tcPr>
          <w:p w14:paraId="3E48B963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06FCEBA0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noWrap/>
            <w:hideMark/>
          </w:tcPr>
          <w:p w14:paraId="2FE818BE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851" w:type="dxa"/>
            <w:noWrap/>
            <w:hideMark/>
          </w:tcPr>
          <w:p w14:paraId="7609ECA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851" w:type="dxa"/>
            <w:noWrap/>
            <w:hideMark/>
          </w:tcPr>
          <w:p w14:paraId="75C92613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41" w:type="dxa"/>
            <w:noWrap/>
            <w:hideMark/>
          </w:tcPr>
          <w:p w14:paraId="40C68B88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1BE3B826" w14:textId="42B14D34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2249AF" w14:paraId="5B0B1DCA" w14:textId="77777777" w:rsidTr="003F6698">
        <w:trPr>
          <w:trHeight w:val="300"/>
        </w:trPr>
        <w:tc>
          <w:tcPr>
            <w:tcW w:w="1349" w:type="dxa"/>
            <w:tcBorders>
              <w:bottom w:val="single" w:sz="4" w:space="0" w:color="auto"/>
            </w:tcBorders>
            <w:noWrap/>
            <w:hideMark/>
          </w:tcPr>
          <w:p w14:paraId="7C6FB666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F_HKE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64B5512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1AF726CD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169853F4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6CD96412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6AE0FBBA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5425EBB5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4DD05033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4BA19F60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126C007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545A9FDC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841" w:type="dxa"/>
            <w:tcBorders>
              <w:bottom w:val="single" w:sz="4" w:space="0" w:color="auto"/>
            </w:tcBorders>
            <w:noWrap/>
            <w:hideMark/>
          </w:tcPr>
          <w:p w14:paraId="33B39177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noWrap/>
            <w:hideMark/>
          </w:tcPr>
          <w:p w14:paraId="0AE05435" w14:textId="77777777" w:rsidR="004B1360" w:rsidRPr="002249AF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2249AF">
              <w:rPr>
                <w:rFonts w:cs="Times New Roman"/>
                <w:sz w:val="16"/>
                <w:szCs w:val="16"/>
              </w:rPr>
              <w:t>1</w:t>
            </w:r>
          </w:p>
        </w:tc>
      </w:tr>
    </w:tbl>
    <w:p w14:paraId="387EA561" w14:textId="77777777" w:rsidR="004B1360" w:rsidRDefault="004B1360" w:rsidP="004B1360">
      <w:pPr>
        <w:sectPr w:rsidR="004B1360" w:rsidSect="004B1360">
          <w:pgSz w:w="12240" w:h="15840"/>
          <w:pgMar w:top="1140" w:right="1179" w:bottom="1140" w:left="1281" w:header="720" w:footer="720" w:gutter="0"/>
          <w:cols w:space="720"/>
          <w:titlePg/>
          <w:docGrid w:linePitch="360"/>
        </w:sectPr>
      </w:pPr>
    </w:p>
    <w:p w14:paraId="350632AA" w14:textId="2D0E57AA" w:rsidR="004B1360" w:rsidRDefault="002249AF" w:rsidP="004B1360">
      <w:r>
        <w:rPr>
          <w:rFonts w:cs="Times New Roman"/>
          <w:b/>
          <w:bCs/>
        </w:rPr>
        <w:lastRenderedPageBreak/>
        <w:t>S</w:t>
      </w:r>
      <w:r w:rsidRPr="002249AF">
        <w:rPr>
          <w:rFonts w:cs="Times New Roman"/>
          <w:b/>
          <w:bCs/>
        </w:rPr>
        <w:t>upplementary Table S3</w:t>
      </w:r>
      <w:r>
        <w:rPr>
          <w:rFonts w:cs="Times New Roman"/>
          <w:b/>
          <w:bCs/>
        </w:rPr>
        <w:t xml:space="preserve">b. </w:t>
      </w:r>
      <w:r w:rsidR="004B1360" w:rsidRPr="006E29E8">
        <w:rPr>
          <w:rFonts w:cs="Times New Roman"/>
        </w:rPr>
        <w:t xml:space="preserve">Pearson cross-correlation matrix for variables included in </w:t>
      </w:r>
      <w:r w:rsidR="00D94CF2">
        <w:rPr>
          <w:rFonts w:cs="Times New Roman"/>
        </w:rPr>
        <w:t xml:space="preserve">the </w:t>
      </w:r>
      <w:r w:rsidR="004B1360" w:rsidRPr="006E29E8">
        <w:rPr>
          <w:rFonts w:cs="Times New Roman"/>
        </w:rPr>
        <w:t>environmental/climatic data group. Variables that have cross-correlation &gt;0.8 are in bold</w:t>
      </w:r>
      <w:r w:rsidR="004B1360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"/>
        <w:gridCol w:w="847"/>
        <w:gridCol w:w="847"/>
        <w:gridCol w:w="847"/>
        <w:gridCol w:w="848"/>
        <w:gridCol w:w="848"/>
        <w:gridCol w:w="848"/>
        <w:gridCol w:w="848"/>
        <w:gridCol w:w="848"/>
        <w:gridCol w:w="848"/>
        <w:gridCol w:w="848"/>
        <w:gridCol w:w="848"/>
        <w:gridCol w:w="848"/>
        <w:gridCol w:w="848"/>
        <w:gridCol w:w="848"/>
        <w:gridCol w:w="848"/>
      </w:tblGrid>
      <w:tr w:rsidR="004B1360" w:rsidRPr="00F902E1" w14:paraId="32ED2CA1" w14:textId="77777777" w:rsidTr="003F6698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9D261A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F8F87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AMOm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861D5C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AMOw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535BF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AMO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FB9AF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NAOm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3751B8D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NAOw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EAEA29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NAO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9FBDA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EAm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73B070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EAw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E8A930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EAQ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5385A4D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SSTm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DED0A20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SSTw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9AA326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SST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5CB63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UIm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CC84908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UIw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AA68FF4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UIs</w:t>
            </w:r>
          </w:p>
        </w:tc>
      </w:tr>
      <w:tr w:rsidR="004B1360" w:rsidRPr="00F902E1" w14:paraId="7FB84E2D" w14:textId="77777777" w:rsidTr="003F6698">
        <w:trPr>
          <w:trHeight w:val="300"/>
        </w:trPr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4FD5DDAD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AMOm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5AA610B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2FDCE2CD" w14:textId="2CE31588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47F59888" w14:textId="4AE9287F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33E96CE1" w14:textId="7F977A6B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1D02B48E" w14:textId="3520E6FA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0BD563A3" w14:textId="5184AC3E" w:rsidR="004B1360" w:rsidRPr="002249AF" w:rsidRDefault="004B1360" w:rsidP="004B1360">
            <w:pPr>
              <w:spacing w:before="0" w:after="0"/>
              <w:rPr>
                <w:rFonts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145C1299" w14:textId="3107565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2B423BC5" w14:textId="01881D7A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26FBB349" w14:textId="6CB0B6B8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2119AC45" w14:textId="160B677D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70F2A81B" w14:textId="7725F156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28281A3B" w14:textId="4C6C1FF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25831E2E" w14:textId="51E947F8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32298EE6" w14:textId="369FF4C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7F5BCC44" w14:textId="454627C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450B9763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5C9C0FC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AMOw</w:t>
            </w:r>
            <w:proofErr w:type="spellEnd"/>
          </w:p>
        </w:tc>
        <w:tc>
          <w:tcPr>
            <w:tcW w:w="960" w:type="dxa"/>
            <w:noWrap/>
            <w:hideMark/>
          </w:tcPr>
          <w:p w14:paraId="6A153F3E" w14:textId="77777777" w:rsidR="004B1360" w:rsidRPr="00F902E1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F902E1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960" w:type="dxa"/>
            <w:noWrap/>
            <w:hideMark/>
          </w:tcPr>
          <w:p w14:paraId="4C282F7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3CB12745" w14:textId="73350464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733C4965" w14:textId="1C12C48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AD8A4E5" w14:textId="1709F138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143AD31D" w14:textId="2C91B1E1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FC1C4FF" w14:textId="67C25D99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37AF2CB9" w14:textId="5DDF8AF0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65396FD" w14:textId="51956E2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FD44352" w14:textId="525EB32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D2791B4" w14:textId="70D359B9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20D9C54" w14:textId="55AA918B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7F3318C1" w14:textId="691CDA0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649A6F0" w14:textId="1092FAE6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329624B9" w14:textId="12C6F073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706A6C75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68BB840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AMOs</w:t>
            </w:r>
          </w:p>
        </w:tc>
        <w:tc>
          <w:tcPr>
            <w:tcW w:w="960" w:type="dxa"/>
            <w:noWrap/>
            <w:hideMark/>
          </w:tcPr>
          <w:p w14:paraId="7CC61E25" w14:textId="77777777" w:rsidR="004B1360" w:rsidRPr="00F902E1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F902E1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960" w:type="dxa"/>
            <w:noWrap/>
            <w:hideMark/>
          </w:tcPr>
          <w:p w14:paraId="577F6475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960" w:type="dxa"/>
            <w:noWrap/>
            <w:hideMark/>
          </w:tcPr>
          <w:p w14:paraId="4D3DAF7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280AB8A" w14:textId="1562326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D41A207" w14:textId="2E1FFBF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9F1B8AA" w14:textId="2CC9B306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9462E98" w14:textId="7377AF1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74765914" w14:textId="1C004730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7B4448A0" w14:textId="267DF80F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05A325C7" w14:textId="6835B12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EECFC50" w14:textId="4425D87A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4986BAB" w14:textId="77F1614D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6675A76" w14:textId="5C7DEAA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6062473" w14:textId="65A10753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14B149D7" w14:textId="6DA2ED7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6555718C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3DCFBCEA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NAOm</w:t>
            </w:r>
            <w:proofErr w:type="spellEnd"/>
          </w:p>
        </w:tc>
        <w:tc>
          <w:tcPr>
            <w:tcW w:w="960" w:type="dxa"/>
            <w:noWrap/>
            <w:hideMark/>
          </w:tcPr>
          <w:p w14:paraId="658F32F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960" w:type="dxa"/>
            <w:noWrap/>
            <w:hideMark/>
          </w:tcPr>
          <w:p w14:paraId="41A27B3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960" w:type="dxa"/>
            <w:noWrap/>
            <w:hideMark/>
          </w:tcPr>
          <w:p w14:paraId="115E4FF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960" w:type="dxa"/>
            <w:noWrap/>
            <w:hideMark/>
          </w:tcPr>
          <w:p w14:paraId="6A2D8B4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045A5AB" w14:textId="53F6622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3AF180C4" w14:textId="52128D7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DE5AB8E" w14:textId="50E5A7C6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EF343F2" w14:textId="63E20D2D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5828130" w14:textId="6B6BFC3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AA30C51" w14:textId="5E61C6B6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3C1C5F42" w14:textId="0F18C40D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77F4D08" w14:textId="38A63CF9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9BAEE84" w14:textId="5438666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735D2A26" w14:textId="48BC9FB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826D8BB" w14:textId="1E7DDBA8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6F55F22D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19F1EC1E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NAOw</w:t>
            </w:r>
            <w:proofErr w:type="spellEnd"/>
          </w:p>
        </w:tc>
        <w:tc>
          <w:tcPr>
            <w:tcW w:w="960" w:type="dxa"/>
            <w:noWrap/>
            <w:hideMark/>
          </w:tcPr>
          <w:p w14:paraId="70FBEFB8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0C28683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0533084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11D1872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960" w:type="dxa"/>
            <w:noWrap/>
            <w:hideMark/>
          </w:tcPr>
          <w:p w14:paraId="2E39AFB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616D831" w14:textId="32B9F619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570D266" w14:textId="0D0348F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344483F9" w14:textId="7220638B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387B708" w14:textId="6166C822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8858400" w14:textId="55E794C3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525C286" w14:textId="3042D601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4A4764E" w14:textId="0BFB8FF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45B7031" w14:textId="09C2242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02EBEA30" w14:textId="4FE82E6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F83D382" w14:textId="5D6090A0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3222245C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4F3891E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NAOs</w:t>
            </w:r>
          </w:p>
        </w:tc>
        <w:tc>
          <w:tcPr>
            <w:tcW w:w="960" w:type="dxa"/>
            <w:noWrap/>
            <w:hideMark/>
          </w:tcPr>
          <w:p w14:paraId="4842E20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960" w:type="dxa"/>
            <w:noWrap/>
            <w:hideMark/>
          </w:tcPr>
          <w:p w14:paraId="48E5F17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386D7B0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960" w:type="dxa"/>
            <w:noWrap/>
            <w:hideMark/>
          </w:tcPr>
          <w:p w14:paraId="5B14E39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960" w:type="dxa"/>
            <w:noWrap/>
            <w:hideMark/>
          </w:tcPr>
          <w:p w14:paraId="4B6B752A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960" w:type="dxa"/>
            <w:noWrap/>
            <w:hideMark/>
          </w:tcPr>
          <w:p w14:paraId="747AA24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FB0455A" w14:textId="2322E6F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8615327" w14:textId="5F97B06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8BFE79E" w14:textId="595812D9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5257A2E" w14:textId="4E8DE01B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19CD1220" w14:textId="7D02D5D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B3D202D" w14:textId="63BAAFEA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3085449" w14:textId="13B8EE9A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11964AC4" w14:textId="6E77ECB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DBEF74D" w14:textId="5C9926B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15B7F044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62D999AA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EAm</w:t>
            </w:r>
            <w:proofErr w:type="spellEnd"/>
          </w:p>
        </w:tc>
        <w:tc>
          <w:tcPr>
            <w:tcW w:w="960" w:type="dxa"/>
            <w:noWrap/>
            <w:hideMark/>
          </w:tcPr>
          <w:p w14:paraId="50E8EA18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126984A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960" w:type="dxa"/>
            <w:noWrap/>
            <w:hideMark/>
          </w:tcPr>
          <w:p w14:paraId="751367D0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960" w:type="dxa"/>
            <w:noWrap/>
            <w:hideMark/>
          </w:tcPr>
          <w:p w14:paraId="048292A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960" w:type="dxa"/>
            <w:noWrap/>
            <w:hideMark/>
          </w:tcPr>
          <w:p w14:paraId="204095FD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960" w:type="dxa"/>
            <w:noWrap/>
            <w:hideMark/>
          </w:tcPr>
          <w:p w14:paraId="68C6E0C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30AA124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078BFB6C" w14:textId="5DAB3B2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039189B" w14:textId="22D7F31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971B8E4" w14:textId="33DB406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ACEE0B7" w14:textId="7AEE8B2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D8F96CF" w14:textId="26609ED9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899643B" w14:textId="4CCF603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FA70DE3" w14:textId="321572C3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6CCB13B" w14:textId="7A6FE79D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21F51E34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4C890D4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EAw</w:t>
            </w:r>
            <w:proofErr w:type="spellEnd"/>
          </w:p>
        </w:tc>
        <w:tc>
          <w:tcPr>
            <w:tcW w:w="960" w:type="dxa"/>
            <w:noWrap/>
            <w:hideMark/>
          </w:tcPr>
          <w:p w14:paraId="40CF8648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745F4D0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071BBDD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960" w:type="dxa"/>
            <w:noWrap/>
            <w:hideMark/>
          </w:tcPr>
          <w:p w14:paraId="4E4EE44E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4399603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960" w:type="dxa"/>
            <w:noWrap/>
            <w:hideMark/>
          </w:tcPr>
          <w:p w14:paraId="6E0C528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960" w:type="dxa"/>
            <w:noWrap/>
            <w:hideMark/>
          </w:tcPr>
          <w:p w14:paraId="69C6E240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960" w:type="dxa"/>
            <w:noWrap/>
            <w:hideMark/>
          </w:tcPr>
          <w:p w14:paraId="0DE2AFF5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C850366" w14:textId="2C5E026F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5E03F24" w14:textId="7D428C0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6E30ED0" w14:textId="05A85613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FBC0705" w14:textId="617A281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1B663345" w14:textId="4AAAAACB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3AC999A3" w14:textId="54FD47D1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317C533" w14:textId="7BE07F13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15F73C0B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5394813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EAs</w:t>
            </w:r>
          </w:p>
        </w:tc>
        <w:tc>
          <w:tcPr>
            <w:tcW w:w="960" w:type="dxa"/>
            <w:noWrap/>
            <w:hideMark/>
          </w:tcPr>
          <w:p w14:paraId="032DEA0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1378009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7DBB3F80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noWrap/>
            <w:hideMark/>
          </w:tcPr>
          <w:p w14:paraId="13800D82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3292FF6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960" w:type="dxa"/>
            <w:noWrap/>
            <w:hideMark/>
          </w:tcPr>
          <w:p w14:paraId="4C5C0D32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027312A8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960" w:type="dxa"/>
            <w:noWrap/>
            <w:hideMark/>
          </w:tcPr>
          <w:p w14:paraId="139F623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noWrap/>
            <w:hideMark/>
          </w:tcPr>
          <w:p w14:paraId="6486BD4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0175416" w14:textId="2D90221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3A0191EE" w14:textId="25FAC4AF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69482B4E" w14:textId="205846B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10B232FE" w14:textId="106709E9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1F5B0415" w14:textId="38C41242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01B849E3" w14:textId="379DE466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4F2A3F46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48C73CC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SSTm</w:t>
            </w:r>
            <w:proofErr w:type="spellEnd"/>
          </w:p>
        </w:tc>
        <w:tc>
          <w:tcPr>
            <w:tcW w:w="960" w:type="dxa"/>
            <w:noWrap/>
            <w:hideMark/>
          </w:tcPr>
          <w:p w14:paraId="1E73736A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4E1F6A2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2638EA7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960" w:type="dxa"/>
            <w:noWrap/>
            <w:hideMark/>
          </w:tcPr>
          <w:p w14:paraId="7087677D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960" w:type="dxa"/>
            <w:noWrap/>
            <w:hideMark/>
          </w:tcPr>
          <w:p w14:paraId="159A103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960" w:type="dxa"/>
            <w:noWrap/>
            <w:hideMark/>
          </w:tcPr>
          <w:p w14:paraId="526CAD60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2E4419D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059FF80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64FB748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960" w:type="dxa"/>
            <w:noWrap/>
            <w:hideMark/>
          </w:tcPr>
          <w:p w14:paraId="1DB2DB54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194EF64" w14:textId="0D785D98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79B0D346" w14:textId="759EA057" w:rsidR="004B1360" w:rsidRPr="00F902E1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0FA61FB1" w14:textId="5BF3F32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731A7522" w14:textId="002FAABA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90C7D28" w14:textId="73A3091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29DC057E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22CA2EC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SSTw</w:t>
            </w:r>
            <w:proofErr w:type="spellEnd"/>
          </w:p>
        </w:tc>
        <w:tc>
          <w:tcPr>
            <w:tcW w:w="960" w:type="dxa"/>
            <w:noWrap/>
            <w:hideMark/>
          </w:tcPr>
          <w:p w14:paraId="41726E8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noWrap/>
            <w:hideMark/>
          </w:tcPr>
          <w:p w14:paraId="5E06F4C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960" w:type="dxa"/>
            <w:noWrap/>
            <w:hideMark/>
          </w:tcPr>
          <w:p w14:paraId="4BE957ED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960" w:type="dxa"/>
            <w:noWrap/>
            <w:hideMark/>
          </w:tcPr>
          <w:p w14:paraId="51DEEC9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70269632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noWrap/>
            <w:hideMark/>
          </w:tcPr>
          <w:p w14:paraId="135CF15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6FA3E6D4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noWrap/>
            <w:hideMark/>
          </w:tcPr>
          <w:p w14:paraId="7DDB4AB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60CF8BC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960" w:type="dxa"/>
            <w:noWrap/>
            <w:hideMark/>
          </w:tcPr>
          <w:p w14:paraId="15323E04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960" w:type="dxa"/>
            <w:noWrap/>
            <w:hideMark/>
          </w:tcPr>
          <w:p w14:paraId="4381E86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69BEC104" w14:textId="7B8A89BE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5FF965C" w14:textId="0BCAEE6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49383471" w14:textId="1FE0C5CC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0C40B7E8" w14:textId="5E0EAA9D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0CFEDAFB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78CB6DD0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SSTs</w:t>
            </w:r>
          </w:p>
        </w:tc>
        <w:tc>
          <w:tcPr>
            <w:tcW w:w="960" w:type="dxa"/>
            <w:noWrap/>
            <w:hideMark/>
          </w:tcPr>
          <w:p w14:paraId="2F40C9D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638CDC2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2DE6BF34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0841EB1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960" w:type="dxa"/>
            <w:noWrap/>
            <w:hideMark/>
          </w:tcPr>
          <w:p w14:paraId="63E55402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6FD4AB7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4CC2CCC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960" w:type="dxa"/>
            <w:noWrap/>
            <w:hideMark/>
          </w:tcPr>
          <w:p w14:paraId="68377C8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33B25A9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960" w:type="dxa"/>
            <w:noWrap/>
            <w:hideMark/>
          </w:tcPr>
          <w:p w14:paraId="5C4AD24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9</w:t>
            </w:r>
          </w:p>
        </w:tc>
        <w:tc>
          <w:tcPr>
            <w:tcW w:w="960" w:type="dxa"/>
            <w:noWrap/>
            <w:hideMark/>
          </w:tcPr>
          <w:p w14:paraId="3D721C8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960" w:type="dxa"/>
            <w:noWrap/>
            <w:hideMark/>
          </w:tcPr>
          <w:p w14:paraId="5DBD30F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3E0D8B31" w14:textId="5F7A8012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28A1A780" w14:textId="40CFD92A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5CA3A507" w14:textId="508CC5FA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773C50D3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2823961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UIm</w:t>
            </w:r>
            <w:proofErr w:type="spellEnd"/>
          </w:p>
        </w:tc>
        <w:tc>
          <w:tcPr>
            <w:tcW w:w="960" w:type="dxa"/>
            <w:noWrap/>
            <w:hideMark/>
          </w:tcPr>
          <w:p w14:paraId="7840DD9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6B810A3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960" w:type="dxa"/>
            <w:noWrap/>
            <w:hideMark/>
          </w:tcPr>
          <w:p w14:paraId="5072F56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653DDE50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noWrap/>
            <w:hideMark/>
          </w:tcPr>
          <w:p w14:paraId="1186981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noWrap/>
            <w:hideMark/>
          </w:tcPr>
          <w:p w14:paraId="7385ECA4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960" w:type="dxa"/>
            <w:noWrap/>
            <w:hideMark/>
          </w:tcPr>
          <w:p w14:paraId="73D44F8E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960" w:type="dxa"/>
            <w:noWrap/>
            <w:hideMark/>
          </w:tcPr>
          <w:p w14:paraId="32FCDDB8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29D29B4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0F9CF9C6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1426CCC4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960" w:type="dxa"/>
            <w:noWrap/>
            <w:hideMark/>
          </w:tcPr>
          <w:p w14:paraId="2F8A38A5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64ABE9AE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3230ACF3" w14:textId="69A97EF3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60" w:type="dxa"/>
            <w:noWrap/>
            <w:hideMark/>
          </w:tcPr>
          <w:p w14:paraId="1067BFF8" w14:textId="4E20B23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41187DF2" w14:textId="77777777" w:rsidTr="003F6698">
        <w:trPr>
          <w:trHeight w:val="300"/>
        </w:trPr>
        <w:tc>
          <w:tcPr>
            <w:tcW w:w="960" w:type="dxa"/>
            <w:noWrap/>
            <w:hideMark/>
          </w:tcPr>
          <w:p w14:paraId="5FF5B6A5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proofErr w:type="spellStart"/>
            <w:r w:rsidRPr="00F902E1">
              <w:rPr>
                <w:rFonts w:cs="Times New Roman"/>
                <w:sz w:val="16"/>
                <w:szCs w:val="16"/>
              </w:rPr>
              <w:t>UIw</w:t>
            </w:r>
            <w:proofErr w:type="spellEnd"/>
          </w:p>
        </w:tc>
        <w:tc>
          <w:tcPr>
            <w:tcW w:w="960" w:type="dxa"/>
            <w:noWrap/>
            <w:hideMark/>
          </w:tcPr>
          <w:p w14:paraId="706CCBDA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18D56A5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4E5CBD0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56CBBAC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noWrap/>
            <w:hideMark/>
          </w:tcPr>
          <w:p w14:paraId="60CA832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960" w:type="dxa"/>
            <w:noWrap/>
            <w:hideMark/>
          </w:tcPr>
          <w:p w14:paraId="5416FF02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960" w:type="dxa"/>
            <w:noWrap/>
            <w:hideMark/>
          </w:tcPr>
          <w:p w14:paraId="1141C945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23D311DE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noWrap/>
            <w:hideMark/>
          </w:tcPr>
          <w:p w14:paraId="73613528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960" w:type="dxa"/>
            <w:noWrap/>
            <w:hideMark/>
          </w:tcPr>
          <w:p w14:paraId="7341329E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960" w:type="dxa"/>
            <w:noWrap/>
            <w:hideMark/>
          </w:tcPr>
          <w:p w14:paraId="273FD79A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573F00B1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960" w:type="dxa"/>
            <w:noWrap/>
            <w:hideMark/>
          </w:tcPr>
          <w:p w14:paraId="270A66A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960" w:type="dxa"/>
            <w:noWrap/>
            <w:hideMark/>
          </w:tcPr>
          <w:p w14:paraId="55112B7F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0EBE99A1" w14:textId="09D0ED05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F902E1" w14:paraId="39A7A9B1" w14:textId="77777777" w:rsidTr="003F6698">
        <w:trPr>
          <w:trHeight w:val="300"/>
        </w:trPr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63A47930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UIs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37CA2332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60B4F93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19C8F0A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4CC5B37A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5783239D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5CFA252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036F8729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68A0E265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7F1A26DC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2951D4E3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4360D1D2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745E3875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5DA8D22B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3093AA97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hideMark/>
          </w:tcPr>
          <w:p w14:paraId="2C043D12" w14:textId="77777777" w:rsidR="004B1360" w:rsidRPr="00F902E1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  <w:r w:rsidRPr="00F902E1">
              <w:rPr>
                <w:rFonts w:cs="Times New Roman"/>
                <w:sz w:val="16"/>
                <w:szCs w:val="16"/>
              </w:rPr>
              <w:t>1</w:t>
            </w:r>
          </w:p>
        </w:tc>
      </w:tr>
    </w:tbl>
    <w:p w14:paraId="7025B015" w14:textId="77777777" w:rsidR="004B1360" w:rsidRDefault="004B1360" w:rsidP="004B1360"/>
    <w:p w14:paraId="70E10C16" w14:textId="77777777" w:rsidR="004B1360" w:rsidRDefault="004B1360" w:rsidP="004B1360"/>
    <w:p w14:paraId="0499AEF1" w14:textId="77777777" w:rsidR="004B1360" w:rsidRDefault="004B1360" w:rsidP="004B1360"/>
    <w:p w14:paraId="16D90C46" w14:textId="77777777" w:rsidR="004B1360" w:rsidRDefault="004B1360" w:rsidP="004B1360"/>
    <w:p w14:paraId="1FB8A02A" w14:textId="77777777" w:rsidR="004B1360" w:rsidRDefault="004B1360" w:rsidP="004B1360"/>
    <w:p w14:paraId="08E530B8" w14:textId="77777777" w:rsidR="004B1360" w:rsidRDefault="004B1360" w:rsidP="004B1360"/>
    <w:p w14:paraId="5B8AC4EE" w14:textId="77777777" w:rsidR="004B1360" w:rsidRDefault="004B1360" w:rsidP="004B1360"/>
    <w:p w14:paraId="0873D413" w14:textId="0563F1D7" w:rsidR="004B1360" w:rsidRPr="006E29E8" w:rsidRDefault="002249AF" w:rsidP="004B1360">
      <w:pPr>
        <w:rPr>
          <w:rFonts w:cs="Times New Roman"/>
        </w:rPr>
      </w:pPr>
      <w:r>
        <w:rPr>
          <w:rFonts w:cs="Times New Roman"/>
          <w:b/>
          <w:bCs/>
        </w:rPr>
        <w:lastRenderedPageBreak/>
        <w:t>S</w:t>
      </w:r>
      <w:r w:rsidRPr="002249AF">
        <w:rPr>
          <w:rFonts w:cs="Times New Roman"/>
          <w:b/>
          <w:bCs/>
        </w:rPr>
        <w:t>upplementary Table S3</w:t>
      </w:r>
      <w:r>
        <w:rPr>
          <w:rFonts w:cs="Times New Roman"/>
          <w:b/>
          <w:bCs/>
        </w:rPr>
        <w:t xml:space="preserve">c. </w:t>
      </w:r>
      <w:r w:rsidR="004B1360" w:rsidRPr="006E29E8">
        <w:rPr>
          <w:rFonts w:cs="Times New Roman"/>
        </w:rPr>
        <w:t xml:space="preserve">Pearson cross-correlation matrix for variables included in </w:t>
      </w:r>
      <w:r w:rsidR="00D94CF2">
        <w:rPr>
          <w:rFonts w:cs="Times New Roman"/>
        </w:rPr>
        <w:t xml:space="preserve">the </w:t>
      </w:r>
      <w:r w:rsidR="004B1360" w:rsidRPr="006E29E8">
        <w:rPr>
          <w:rFonts w:cs="Times New Roman"/>
        </w:rPr>
        <w:t>observed biomass data group. Variables that have cross-correlation &gt;0.8 are in bold.</w:t>
      </w:r>
    </w:p>
    <w:tbl>
      <w:tblPr>
        <w:tblStyle w:val="TableGrid"/>
        <w:tblpPr w:leftFromText="180" w:rightFromText="180" w:vertAnchor="page" w:horzAnchor="margin" w:tblpY="213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9"/>
        <w:gridCol w:w="554"/>
        <w:gridCol w:w="681"/>
        <w:gridCol w:w="583"/>
        <w:gridCol w:w="594"/>
        <w:gridCol w:w="675"/>
        <w:gridCol w:w="675"/>
        <w:gridCol w:w="566"/>
        <w:gridCol w:w="537"/>
        <w:gridCol w:w="537"/>
        <w:gridCol w:w="515"/>
        <w:gridCol w:w="566"/>
        <w:gridCol w:w="508"/>
        <w:gridCol w:w="612"/>
        <w:gridCol w:w="531"/>
        <w:gridCol w:w="543"/>
        <w:gridCol w:w="635"/>
        <w:gridCol w:w="554"/>
        <w:gridCol w:w="612"/>
        <w:gridCol w:w="646"/>
        <w:gridCol w:w="721"/>
      </w:tblGrid>
      <w:tr w:rsidR="004B1360" w:rsidRPr="006E29E8" w14:paraId="6BFFCB5D" w14:textId="77777777" w:rsidTr="003F6698">
        <w:trPr>
          <w:cantSplit/>
          <w:trHeight w:val="1134"/>
        </w:trPr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E9B891C" w14:textId="77777777" w:rsidR="004B1360" w:rsidRPr="006E29E8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0FE7D775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ANE</w:t>
            </w:r>
          </w:p>
        </w:tc>
        <w:tc>
          <w:tcPr>
            <w:tcW w:w="701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4C4166A4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Sardine</w:t>
            </w:r>
            <w:proofErr w:type="spellEnd"/>
          </w:p>
        </w:tc>
        <w:tc>
          <w:tcPr>
            <w:tcW w:w="599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040B71D5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MAC</w:t>
            </w:r>
          </w:p>
        </w:tc>
        <w:tc>
          <w:tcPr>
            <w:tcW w:w="611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461A9A19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HOM</w:t>
            </w:r>
          </w:p>
        </w:tc>
        <w:tc>
          <w:tcPr>
            <w:tcW w:w="695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059680E2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Sparids</w:t>
            </w:r>
            <w:proofErr w:type="spellEnd"/>
          </w:p>
        </w:tc>
        <w:tc>
          <w:tcPr>
            <w:tcW w:w="695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79DB22BC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Flatfish</w:t>
            </w:r>
            <w:proofErr w:type="spellEnd"/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66D06ED2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HKE</w:t>
            </w:r>
          </w:p>
        </w:tc>
        <w:tc>
          <w:tcPr>
            <w:tcW w:w="551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6538571D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DFP</w:t>
            </w:r>
          </w:p>
        </w:tc>
        <w:tc>
          <w:tcPr>
            <w:tcW w:w="551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3D72D1CC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JAA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78E745EA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DFI</w:t>
            </w:r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5B7214CC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MAS</w:t>
            </w:r>
          </w:p>
        </w:tc>
        <w:tc>
          <w:tcPr>
            <w:tcW w:w="521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4294BA70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BFI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5EC13CD8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Bogue</w:t>
            </w:r>
            <w:proofErr w:type="spellEnd"/>
          </w:p>
        </w:tc>
        <w:tc>
          <w:tcPr>
            <w:tcW w:w="545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3648025C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BFP</w:t>
            </w:r>
          </w:p>
        </w:tc>
        <w:tc>
          <w:tcPr>
            <w:tcW w:w="557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038F5FBD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ceph</w:t>
            </w:r>
            <w:proofErr w:type="spellEnd"/>
          </w:p>
        </w:tc>
        <w:tc>
          <w:tcPr>
            <w:tcW w:w="653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2E5880BF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Squids</w:t>
            </w:r>
            <w:proofErr w:type="spellEnd"/>
          </w:p>
        </w:tc>
        <w:tc>
          <w:tcPr>
            <w:tcW w:w="569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144FE3E0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Rays</w:t>
            </w:r>
            <w:proofErr w:type="spellEnd"/>
          </w:p>
        </w:tc>
        <w:tc>
          <w:tcPr>
            <w:tcW w:w="629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57E5BC99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Tunas</w:t>
            </w:r>
            <w:proofErr w:type="spellEnd"/>
          </w:p>
        </w:tc>
        <w:tc>
          <w:tcPr>
            <w:tcW w:w="665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23812A93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Sharks</w:t>
            </w:r>
            <w:proofErr w:type="spellEnd"/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auto"/>
            <w:noWrap/>
            <w:textDirection w:val="tbRl"/>
            <w:hideMark/>
          </w:tcPr>
          <w:p w14:paraId="2D4B1FF2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PIL_Juv</w:t>
            </w:r>
            <w:proofErr w:type="spellEnd"/>
          </w:p>
          <w:p w14:paraId="361558E3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</w:tr>
      <w:tr w:rsidR="004B1360" w:rsidRPr="006E29E8" w14:paraId="13F55BDE" w14:textId="77777777" w:rsidTr="003F6698">
        <w:trPr>
          <w:trHeight w:val="300"/>
        </w:trPr>
        <w:tc>
          <w:tcPr>
            <w:tcW w:w="178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F2992E4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A</w:t>
            </w:r>
            <w:r>
              <w:rPr>
                <w:rFonts w:cs="Times New Roman"/>
                <w:b/>
                <w:bCs/>
                <w:sz w:val="16"/>
                <w:szCs w:val="16"/>
              </w:rPr>
              <w:t>NE</w:t>
            </w:r>
          </w:p>
        </w:tc>
        <w:tc>
          <w:tcPr>
            <w:tcW w:w="56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8F5021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70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A5D9D85" w14:textId="257990D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9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470D281" w14:textId="3114099A" w:rsidR="004B1360" w:rsidRPr="006E29E8" w:rsidRDefault="004B1360" w:rsidP="002249AF">
            <w:pPr>
              <w:spacing w:before="0" w:after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487AE0" w14:textId="75B7AED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29EBF4F" w14:textId="70FD2A8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F1E3507" w14:textId="1C1E65E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4E54CFF" w14:textId="535682F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C7AB6E" w14:textId="2A989DD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60857CE" w14:textId="3BDF301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91D4032" w14:textId="02EF5C6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2348724" w14:textId="708C090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4316D23" w14:textId="09E3DD6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7349142" w14:textId="176C0E9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6B57DFF" w14:textId="3E1DE81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BAF847E" w14:textId="404E39F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7A9BFB" w14:textId="0DF3954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5BECD98" w14:textId="54B29A8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3E1F8CA" w14:textId="62DFD59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F123C8B" w14:textId="401128F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9A96E33" w14:textId="6D5E61C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56C66177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46D2161C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Sardine</w:t>
            </w:r>
            <w:proofErr w:type="spellEnd"/>
          </w:p>
        </w:tc>
        <w:tc>
          <w:tcPr>
            <w:tcW w:w="569" w:type="dxa"/>
            <w:shd w:val="clear" w:color="auto" w:fill="auto"/>
            <w:noWrap/>
            <w:hideMark/>
          </w:tcPr>
          <w:p w14:paraId="04A70E7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17E17F2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40D707C7" w14:textId="51A223A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11" w:type="dxa"/>
            <w:shd w:val="clear" w:color="auto" w:fill="auto"/>
            <w:noWrap/>
            <w:hideMark/>
          </w:tcPr>
          <w:p w14:paraId="145241A0" w14:textId="0101A98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5" w:type="dxa"/>
            <w:shd w:val="clear" w:color="auto" w:fill="auto"/>
            <w:noWrap/>
            <w:hideMark/>
          </w:tcPr>
          <w:p w14:paraId="32AC52EB" w14:textId="36497E2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5" w:type="dxa"/>
            <w:shd w:val="clear" w:color="auto" w:fill="auto"/>
            <w:noWrap/>
            <w:hideMark/>
          </w:tcPr>
          <w:p w14:paraId="17F5D944" w14:textId="24A0D1D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4D9CBBA7" w14:textId="123D473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10D7C71E" w14:textId="7477E40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40FE8E62" w14:textId="279A67A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8" w:type="dxa"/>
            <w:shd w:val="clear" w:color="auto" w:fill="auto"/>
            <w:noWrap/>
            <w:hideMark/>
          </w:tcPr>
          <w:p w14:paraId="00A92032" w14:textId="1489B90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7344C26D" w14:textId="3AB991E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2FE3CC81" w14:textId="3DD969E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51294E73" w14:textId="58BF8EB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38B36699" w14:textId="47D2E23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5573C6BC" w14:textId="7789ED5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559BFB41" w14:textId="1AD8E5C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5C02C819" w14:textId="0143A33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71C35EF7" w14:textId="0901B02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6F1F1B8B" w14:textId="15E546E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1770A068" w14:textId="5BD8594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696015B7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1395E81A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M</w:t>
            </w:r>
            <w:r>
              <w:rPr>
                <w:rFonts w:cs="Times New Roman"/>
                <w:b/>
                <w:bCs/>
                <w:sz w:val="16"/>
                <w:szCs w:val="16"/>
              </w:rPr>
              <w:t>AC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78F5E71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0CAE44C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14924D3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4BA8B0D6" w14:textId="09582B2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5" w:type="dxa"/>
            <w:shd w:val="clear" w:color="auto" w:fill="auto"/>
            <w:noWrap/>
            <w:hideMark/>
          </w:tcPr>
          <w:p w14:paraId="2194DFA1" w14:textId="70D6B2B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5" w:type="dxa"/>
            <w:shd w:val="clear" w:color="auto" w:fill="auto"/>
            <w:noWrap/>
            <w:hideMark/>
          </w:tcPr>
          <w:p w14:paraId="6753EDD1" w14:textId="3FF9A18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19D74BF6" w14:textId="124775F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7389D875" w14:textId="0B3BC8E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0A41F446" w14:textId="1F73687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8" w:type="dxa"/>
            <w:shd w:val="clear" w:color="auto" w:fill="auto"/>
            <w:noWrap/>
            <w:hideMark/>
          </w:tcPr>
          <w:p w14:paraId="1F44C6F9" w14:textId="7C89162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2C91F202" w14:textId="608669D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75FE0F5D" w14:textId="7F716FC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2EA05E6B" w14:textId="7DDAA64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5952FD9F" w14:textId="003E1D4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5FD892ED" w14:textId="30AB3CB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128989F5" w14:textId="69F4C09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417E3925" w14:textId="6D8E593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226322AD" w14:textId="20D0B1D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5035FF58" w14:textId="5407F7E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4291AB29" w14:textId="4D83FEF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757DB7C4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262DF4CF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</w:t>
            </w:r>
            <w:r>
              <w:rPr>
                <w:rFonts w:cs="Times New Roman"/>
                <w:b/>
                <w:bCs/>
                <w:sz w:val="16"/>
                <w:szCs w:val="16"/>
              </w:rPr>
              <w:t>HOM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4C156F2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6D572A9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440934B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3037951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5F5E5F14" w14:textId="49252A6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5" w:type="dxa"/>
            <w:shd w:val="clear" w:color="auto" w:fill="auto"/>
            <w:noWrap/>
            <w:hideMark/>
          </w:tcPr>
          <w:p w14:paraId="42725B0E" w14:textId="00C463A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81C0B4B" w14:textId="5827E24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26EA029B" w14:textId="03FB996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7A72BD49" w14:textId="260ACB2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8" w:type="dxa"/>
            <w:shd w:val="clear" w:color="auto" w:fill="auto"/>
            <w:noWrap/>
            <w:hideMark/>
          </w:tcPr>
          <w:p w14:paraId="1ED49694" w14:textId="0720E75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5CA16562" w14:textId="1456FF3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36BB5497" w14:textId="6888E2C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4BA90596" w14:textId="666C19B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2E483870" w14:textId="44ED809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23A9FE93" w14:textId="5F2D2D3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4B9817BB" w14:textId="7CCA9E9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24D341F8" w14:textId="25AD19F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5796832F" w14:textId="17DD73B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443395D7" w14:textId="1F3875B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0A0824F0" w14:textId="42B5A4E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62484C87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72FFDD53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Sparids</w:t>
            </w:r>
            <w:proofErr w:type="spellEnd"/>
          </w:p>
        </w:tc>
        <w:tc>
          <w:tcPr>
            <w:tcW w:w="569" w:type="dxa"/>
            <w:shd w:val="clear" w:color="auto" w:fill="auto"/>
            <w:noWrap/>
            <w:hideMark/>
          </w:tcPr>
          <w:p w14:paraId="5CDAB48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4D4DB21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38B5AB3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.0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2C754F4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2B6FB79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77E27F9B" w14:textId="12DFDAB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47464B27" w14:textId="5EA9725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6EBDFC18" w14:textId="7E69217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097D1843" w14:textId="2236A95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8" w:type="dxa"/>
            <w:shd w:val="clear" w:color="auto" w:fill="auto"/>
            <w:noWrap/>
            <w:hideMark/>
          </w:tcPr>
          <w:p w14:paraId="1F18796A" w14:textId="3B9F3DD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08F69E65" w14:textId="01772A1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782735B8" w14:textId="2031922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1344DA6B" w14:textId="6671B0C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537BF70A" w14:textId="0717A63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55C10F00" w14:textId="29EA7997" w:rsidR="004B1360" w:rsidRPr="006E29E8" w:rsidRDefault="004B1360" w:rsidP="002249AF">
            <w:pPr>
              <w:spacing w:before="0" w:after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6A696111" w14:textId="31FFDF4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67BDC2DB" w14:textId="2878F30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75E94B29" w14:textId="0113254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11F54A8D" w14:textId="068B0B2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0A39B102" w14:textId="50BECC6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5159A615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0AACB6BB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Flatfish</w:t>
            </w:r>
            <w:proofErr w:type="spellEnd"/>
          </w:p>
        </w:tc>
        <w:tc>
          <w:tcPr>
            <w:tcW w:w="569" w:type="dxa"/>
            <w:shd w:val="clear" w:color="auto" w:fill="auto"/>
            <w:noWrap/>
            <w:hideMark/>
          </w:tcPr>
          <w:p w14:paraId="1EEAD5B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32148BC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5943AFD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14BD43F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3BE610E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04247A5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6771DF3" w14:textId="0B90B31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22C4B6CA" w14:textId="65D216C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6FA5301B" w14:textId="2592C8B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8" w:type="dxa"/>
            <w:shd w:val="clear" w:color="auto" w:fill="auto"/>
            <w:noWrap/>
            <w:hideMark/>
          </w:tcPr>
          <w:p w14:paraId="2F337C03" w14:textId="39F83A3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652950D6" w14:textId="2821FD2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7D0F0219" w14:textId="6B17859B" w:rsidR="004B1360" w:rsidRPr="006E29E8" w:rsidRDefault="004B1360" w:rsidP="002249AF">
            <w:pPr>
              <w:spacing w:before="0" w:after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43D0698D" w14:textId="0368AFB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2D6E126D" w14:textId="3298C2F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72C5AF05" w14:textId="1E73EE7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24D84156" w14:textId="4E52A46E" w:rsidR="004B1360" w:rsidRPr="006E29E8" w:rsidRDefault="004B1360" w:rsidP="002249AF">
            <w:pPr>
              <w:spacing w:before="0" w:after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174F5716" w14:textId="36FB6C1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59CCAE79" w14:textId="0F6B4DD3" w:rsidR="004B1360" w:rsidRPr="006E29E8" w:rsidRDefault="004B1360" w:rsidP="002249AF">
            <w:pPr>
              <w:spacing w:before="0" w:after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1C4E3CBD" w14:textId="219259C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007CDDE7" w14:textId="11D0253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5F1A581D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77455230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H</w:t>
            </w:r>
            <w:r>
              <w:rPr>
                <w:rFonts w:cs="Times New Roman"/>
                <w:b/>
                <w:bCs/>
                <w:sz w:val="16"/>
                <w:szCs w:val="16"/>
              </w:rPr>
              <w:t>KE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396EE99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6F03D39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00D844B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03D198D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1AE25BD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78E8ED6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AE82A6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7AF6019" w14:textId="3D39FB7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551" w:type="dxa"/>
            <w:shd w:val="clear" w:color="auto" w:fill="auto"/>
            <w:noWrap/>
            <w:hideMark/>
          </w:tcPr>
          <w:p w14:paraId="7E067F23" w14:textId="0A81CD5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8" w:type="dxa"/>
            <w:shd w:val="clear" w:color="auto" w:fill="auto"/>
            <w:noWrap/>
            <w:hideMark/>
          </w:tcPr>
          <w:p w14:paraId="5A485CAC" w14:textId="5764C64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25180F2C" w14:textId="16DF6EC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270AD8E9" w14:textId="2D731A1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663038E3" w14:textId="307E7C3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630338ED" w14:textId="297CB92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0DABBB7C" w14:textId="30D6E55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1044404B" w14:textId="3F28A62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25633239" w14:textId="0A0B8E9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698A784A" w14:textId="43D342A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0035A8F2" w14:textId="35666BB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259EFB45" w14:textId="6B774C3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29141B57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10B334CB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</w:t>
            </w:r>
            <w:r>
              <w:rPr>
                <w:rFonts w:cs="Times New Roman"/>
                <w:b/>
                <w:bCs/>
                <w:sz w:val="16"/>
                <w:szCs w:val="16"/>
              </w:rPr>
              <w:t>DFP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45FD049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16A5310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5A579BA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6DFB775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631F03E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37E4812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43C0B7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E909A9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C875BD6" w14:textId="03CD6A2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8" w:type="dxa"/>
            <w:shd w:val="clear" w:color="auto" w:fill="auto"/>
            <w:noWrap/>
            <w:hideMark/>
          </w:tcPr>
          <w:p w14:paraId="5FDAF76F" w14:textId="7ACCC92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6E533D3B" w14:textId="471F0EA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0A60ED75" w14:textId="79E4737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43826012" w14:textId="4629145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7BAC5FB6" w14:textId="6B4745C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1EE0CCC5" w14:textId="7667D4E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311C5A97" w14:textId="2E10892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27CC0F1A" w14:textId="157AE97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5A6C0D6B" w14:textId="26F13A8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7E4BABD1" w14:textId="22EA041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380B6AFC" w14:textId="5B1E05E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25BCB895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0369B1A0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</w:t>
            </w:r>
            <w:r>
              <w:rPr>
                <w:rFonts w:cs="Times New Roman"/>
                <w:b/>
                <w:bCs/>
                <w:sz w:val="16"/>
                <w:szCs w:val="16"/>
              </w:rPr>
              <w:t>JAA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08CFF28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2C97459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4255559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5EC19AB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4459009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2577D3A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100909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DB84E5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2A25D1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59DAEA07" w14:textId="7E8B4CC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1" w:type="dxa"/>
            <w:shd w:val="clear" w:color="auto" w:fill="auto"/>
            <w:noWrap/>
            <w:hideMark/>
          </w:tcPr>
          <w:p w14:paraId="3E50F186" w14:textId="72E5BEB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424E797F" w14:textId="239979B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5797D27B" w14:textId="775BC40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76728E40" w14:textId="556B316D" w:rsidR="004B1360" w:rsidRPr="006E29E8" w:rsidRDefault="004B1360" w:rsidP="002249AF">
            <w:pPr>
              <w:spacing w:before="0" w:after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23C817BA" w14:textId="2C2F001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4E42F264" w14:textId="275AE55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7959CC87" w14:textId="57AEF6B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05084DF5" w14:textId="17FE9BC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2AA36DAC" w14:textId="51F4111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5AB325C4" w14:textId="09FB435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5C30C3E0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5401E094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DFI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67116D4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229AED2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2C88C44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15DE290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06D9314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5544906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264221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67DD84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4DEED8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274BA77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1C655708" w14:textId="7D99B33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21" w:type="dxa"/>
            <w:shd w:val="clear" w:color="auto" w:fill="auto"/>
            <w:noWrap/>
            <w:hideMark/>
          </w:tcPr>
          <w:p w14:paraId="76C8819B" w14:textId="167BB9F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0520FDE4" w14:textId="0CE2E44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5DB8BA91" w14:textId="12817E9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12DA22FF" w14:textId="651C875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557D4DB4" w14:textId="0D42A7C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431ACDA7" w14:textId="5B073F3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765062A5" w14:textId="6803A23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04E55220" w14:textId="38670EA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6C8C449A" w14:textId="4C91F5C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4127178E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55D752FF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MAS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4097ECA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1F5FCC9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3937AC1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27D1F14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3C2130F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6060523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A3EE3B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9B1E3B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87A3C0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545D89C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37B315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4821C514" w14:textId="0890002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5292799D" w14:textId="552087A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585064B5" w14:textId="2BFCC4A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1F346A71" w14:textId="5EFAB79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38E4401A" w14:textId="542BE5B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277BF120" w14:textId="009CB3F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58DE1DA2" w14:textId="1191C86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5C23B4DA" w14:textId="4D13656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60DE09B4" w14:textId="7ABB997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7440A7E6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13BF8246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</w:t>
            </w:r>
            <w:r>
              <w:rPr>
                <w:rFonts w:cs="Times New Roman"/>
                <w:b/>
                <w:bCs/>
                <w:sz w:val="16"/>
                <w:szCs w:val="16"/>
              </w:rPr>
              <w:t>BFI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34F5692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45D0FAE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7D37418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4BDA5D7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134094B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2F952AC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8981F3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EF3516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6786F25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3F0C2BE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50FE1D0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3FAB9D8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35C65E84" w14:textId="6C7AAAB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45" w:type="dxa"/>
            <w:shd w:val="clear" w:color="auto" w:fill="auto"/>
            <w:noWrap/>
            <w:hideMark/>
          </w:tcPr>
          <w:p w14:paraId="1624C313" w14:textId="75B5186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1B5C7091" w14:textId="5E248A2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44573B26" w14:textId="4C92986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6184FDCA" w14:textId="148BA70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4609182E" w14:textId="2C1DF6A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65F188D5" w14:textId="19A6B94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7E1B3156" w14:textId="21F1C6E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573BB855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6F7625E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B</w:t>
            </w:r>
            <w:r>
              <w:rPr>
                <w:rFonts w:cs="Times New Roman"/>
                <w:b/>
                <w:bCs/>
                <w:sz w:val="16"/>
                <w:szCs w:val="16"/>
              </w:rPr>
              <w:t>PG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2298F8C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618D508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0557EBA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18F8CCA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1BD0BC4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31D2ADF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7A68472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0D7E710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6C29C2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32EDDEC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A89861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38E9E07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7F562E3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45" w:type="dxa"/>
            <w:shd w:val="clear" w:color="auto" w:fill="auto"/>
            <w:noWrap/>
            <w:hideMark/>
          </w:tcPr>
          <w:p w14:paraId="283707A3" w14:textId="2C19C57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57" w:type="dxa"/>
            <w:shd w:val="clear" w:color="auto" w:fill="auto"/>
            <w:noWrap/>
            <w:hideMark/>
          </w:tcPr>
          <w:p w14:paraId="622CB92D" w14:textId="591EB01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68C8DFB1" w14:textId="17E3B3D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7D3A7C2A" w14:textId="4B91B67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47BA428E" w14:textId="1AB0FD6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4F981F9F" w14:textId="110DB46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1A01EF08" w14:textId="767AD24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17AA57E0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291B7816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B_</w:t>
            </w:r>
            <w:r>
              <w:rPr>
                <w:rFonts w:cs="Times New Roman"/>
                <w:b/>
                <w:bCs/>
                <w:sz w:val="16"/>
                <w:szCs w:val="16"/>
              </w:rPr>
              <w:t>BFP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1DDAAA5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68C607A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10214E8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68CEE40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640F40A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38302B8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B0279E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90ADAE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07B7BF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2C4ED21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6DDF09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6B642BA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7CEB41C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545" w:type="dxa"/>
            <w:shd w:val="clear" w:color="auto" w:fill="auto"/>
            <w:noWrap/>
            <w:hideMark/>
          </w:tcPr>
          <w:p w14:paraId="6846DA8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013AADFD" w14:textId="44F6819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53" w:type="dxa"/>
            <w:shd w:val="clear" w:color="auto" w:fill="auto"/>
            <w:noWrap/>
            <w:hideMark/>
          </w:tcPr>
          <w:p w14:paraId="43316BD2" w14:textId="13C0D13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5A0237DF" w14:textId="5553255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2226507D" w14:textId="05970DF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32EA8328" w14:textId="57A0ECA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69B674C3" w14:textId="045308F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1B801C13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7CF9E99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ceph</w:t>
            </w:r>
            <w:proofErr w:type="spellEnd"/>
          </w:p>
        </w:tc>
        <w:tc>
          <w:tcPr>
            <w:tcW w:w="569" w:type="dxa"/>
            <w:shd w:val="clear" w:color="auto" w:fill="auto"/>
            <w:noWrap/>
            <w:hideMark/>
          </w:tcPr>
          <w:p w14:paraId="1A832F0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35B106D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635FA53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675223A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552E43A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6AE6989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B79A04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4072E6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28BA7A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52AC0FF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DEDE74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1ACD5EA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53B46BA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45" w:type="dxa"/>
            <w:shd w:val="clear" w:color="auto" w:fill="auto"/>
            <w:noWrap/>
            <w:hideMark/>
          </w:tcPr>
          <w:p w14:paraId="4B91E63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3739A6F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653" w:type="dxa"/>
            <w:shd w:val="clear" w:color="auto" w:fill="auto"/>
            <w:noWrap/>
            <w:hideMark/>
          </w:tcPr>
          <w:p w14:paraId="39C65906" w14:textId="3D75B26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69" w:type="dxa"/>
            <w:shd w:val="clear" w:color="auto" w:fill="auto"/>
            <w:noWrap/>
            <w:hideMark/>
          </w:tcPr>
          <w:p w14:paraId="0951FD1F" w14:textId="5A06580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29683BBF" w14:textId="27EAC22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1EC8CBAE" w14:textId="538D003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183A9C05" w14:textId="775D820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2F657CD4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1CC1B77B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Squids</w:t>
            </w:r>
            <w:proofErr w:type="spellEnd"/>
          </w:p>
        </w:tc>
        <w:tc>
          <w:tcPr>
            <w:tcW w:w="569" w:type="dxa"/>
            <w:shd w:val="clear" w:color="auto" w:fill="auto"/>
            <w:noWrap/>
            <w:hideMark/>
          </w:tcPr>
          <w:p w14:paraId="4EA8B47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391FF75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1A60DB1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10C0C47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4E3DBFE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31F8D7D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27E214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2BCFCBD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DCC5E5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044BD18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BB2CC9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455E8EF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579EC3A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45" w:type="dxa"/>
            <w:shd w:val="clear" w:color="auto" w:fill="auto"/>
            <w:noWrap/>
            <w:hideMark/>
          </w:tcPr>
          <w:p w14:paraId="00C4295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0073DD3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653" w:type="dxa"/>
            <w:shd w:val="clear" w:color="auto" w:fill="auto"/>
            <w:noWrap/>
            <w:hideMark/>
          </w:tcPr>
          <w:p w14:paraId="77FAF15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710A1BFD" w14:textId="67C33D8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29" w:type="dxa"/>
            <w:shd w:val="clear" w:color="auto" w:fill="auto"/>
            <w:noWrap/>
            <w:hideMark/>
          </w:tcPr>
          <w:p w14:paraId="2BE0A808" w14:textId="5E678365" w:rsidR="004B1360" w:rsidRPr="006E29E8" w:rsidRDefault="004B1360" w:rsidP="002249AF">
            <w:pPr>
              <w:spacing w:before="0" w:after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649AFCC4" w14:textId="6AF7F34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28DFDE72" w14:textId="090D325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30CA70B9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63729A72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Rays</w:t>
            </w:r>
            <w:proofErr w:type="spellEnd"/>
          </w:p>
        </w:tc>
        <w:tc>
          <w:tcPr>
            <w:tcW w:w="569" w:type="dxa"/>
            <w:shd w:val="clear" w:color="auto" w:fill="auto"/>
            <w:noWrap/>
            <w:hideMark/>
          </w:tcPr>
          <w:p w14:paraId="3E9BE18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7D28CBC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211E0D7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18F7AAC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705E991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7824AFB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3275287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39F21B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1ADE6A2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619B959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28C59A0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3FB26A1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3A9CB7A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9</w:t>
            </w:r>
          </w:p>
        </w:tc>
        <w:tc>
          <w:tcPr>
            <w:tcW w:w="545" w:type="dxa"/>
            <w:shd w:val="clear" w:color="auto" w:fill="auto"/>
            <w:noWrap/>
            <w:hideMark/>
          </w:tcPr>
          <w:p w14:paraId="293DECC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47B0DB0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53" w:type="dxa"/>
            <w:shd w:val="clear" w:color="auto" w:fill="auto"/>
            <w:noWrap/>
            <w:hideMark/>
          </w:tcPr>
          <w:p w14:paraId="66D0058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5571897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7FB2E674" w14:textId="5CDCD86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65" w:type="dxa"/>
            <w:shd w:val="clear" w:color="auto" w:fill="auto"/>
            <w:noWrap/>
            <w:hideMark/>
          </w:tcPr>
          <w:p w14:paraId="0D3FDCA4" w14:textId="033C72F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660033A7" w14:textId="6CBEE1E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2C458683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615347FD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Tunas</w:t>
            </w:r>
            <w:proofErr w:type="spellEnd"/>
          </w:p>
        </w:tc>
        <w:tc>
          <w:tcPr>
            <w:tcW w:w="569" w:type="dxa"/>
            <w:shd w:val="clear" w:color="auto" w:fill="auto"/>
            <w:noWrap/>
            <w:hideMark/>
          </w:tcPr>
          <w:p w14:paraId="52FDAC7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68CF5A1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75BF983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523F65D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9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6533170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7406BE7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1C6603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72659DE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3F67A02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0577CE1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602AEF1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6A24682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11BB9B1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545" w:type="dxa"/>
            <w:shd w:val="clear" w:color="auto" w:fill="auto"/>
            <w:noWrap/>
            <w:hideMark/>
          </w:tcPr>
          <w:p w14:paraId="6539D12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761941B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653" w:type="dxa"/>
            <w:shd w:val="clear" w:color="auto" w:fill="auto"/>
            <w:noWrap/>
            <w:hideMark/>
          </w:tcPr>
          <w:p w14:paraId="41FB226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5A63E5A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456DBA1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665" w:type="dxa"/>
            <w:shd w:val="clear" w:color="auto" w:fill="auto"/>
            <w:noWrap/>
            <w:hideMark/>
          </w:tcPr>
          <w:p w14:paraId="1D87F0D3" w14:textId="5976998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noWrap/>
            <w:hideMark/>
          </w:tcPr>
          <w:p w14:paraId="032E8F8B" w14:textId="2F729EB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2D49F31F" w14:textId="77777777" w:rsidTr="003F6698">
        <w:trPr>
          <w:trHeight w:val="300"/>
        </w:trPr>
        <w:tc>
          <w:tcPr>
            <w:tcW w:w="1785" w:type="dxa"/>
            <w:shd w:val="clear" w:color="auto" w:fill="auto"/>
            <w:noWrap/>
            <w:hideMark/>
          </w:tcPr>
          <w:p w14:paraId="02462038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Sharks</w:t>
            </w:r>
            <w:proofErr w:type="spellEnd"/>
          </w:p>
        </w:tc>
        <w:tc>
          <w:tcPr>
            <w:tcW w:w="569" w:type="dxa"/>
            <w:shd w:val="clear" w:color="auto" w:fill="auto"/>
            <w:noWrap/>
            <w:hideMark/>
          </w:tcPr>
          <w:p w14:paraId="574EB98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701" w:type="dxa"/>
            <w:shd w:val="clear" w:color="auto" w:fill="auto"/>
            <w:noWrap/>
            <w:hideMark/>
          </w:tcPr>
          <w:p w14:paraId="0230E1F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99" w:type="dxa"/>
            <w:shd w:val="clear" w:color="auto" w:fill="auto"/>
            <w:noWrap/>
            <w:hideMark/>
          </w:tcPr>
          <w:p w14:paraId="285A853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611" w:type="dxa"/>
            <w:shd w:val="clear" w:color="auto" w:fill="auto"/>
            <w:noWrap/>
            <w:hideMark/>
          </w:tcPr>
          <w:p w14:paraId="33B68FA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7DB24C1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695" w:type="dxa"/>
            <w:shd w:val="clear" w:color="auto" w:fill="auto"/>
            <w:noWrap/>
            <w:hideMark/>
          </w:tcPr>
          <w:p w14:paraId="3C1D03D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4028221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5EB0E34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51" w:type="dxa"/>
            <w:shd w:val="clear" w:color="auto" w:fill="auto"/>
            <w:noWrap/>
            <w:hideMark/>
          </w:tcPr>
          <w:p w14:paraId="430B546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28" w:type="dxa"/>
            <w:shd w:val="clear" w:color="auto" w:fill="auto"/>
            <w:noWrap/>
            <w:hideMark/>
          </w:tcPr>
          <w:p w14:paraId="24B3110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81" w:type="dxa"/>
            <w:shd w:val="clear" w:color="auto" w:fill="auto"/>
            <w:noWrap/>
            <w:hideMark/>
          </w:tcPr>
          <w:p w14:paraId="04A0DFD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21" w:type="dxa"/>
            <w:shd w:val="clear" w:color="auto" w:fill="auto"/>
            <w:noWrap/>
            <w:hideMark/>
          </w:tcPr>
          <w:p w14:paraId="2AB7C14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667D8A0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545" w:type="dxa"/>
            <w:shd w:val="clear" w:color="auto" w:fill="auto"/>
            <w:noWrap/>
            <w:hideMark/>
          </w:tcPr>
          <w:p w14:paraId="7925A10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57" w:type="dxa"/>
            <w:shd w:val="clear" w:color="auto" w:fill="auto"/>
            <w:noWrap/>
            <w:hideMark/>
          </w:tcPr>
          <w:p w14:paraId="339EC1D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653" w:type="dxa"/>
            <w:shd w:val="clear" w:color="auto" w:fill="auto"/>
            <w:noWrap/>
            <w:hideMark/>
          </w:tcPr>
          <w:p w14:paraId="6C7F0F2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569" w:type="dxa"/>
            <w:shd w:val="clear" w:color="auto" w:fill="auto"/>
            <w:noWrap/>
            <w:hideMark/>
          </w:tcPr>
          <w:p w14:paraId="6176026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629" w:type="dxa"/>
            <w:shd w:val="clear" w:color="auto" w:fill="auto"/>
            <w:noWrap/>
            <w:hideMark/>
          </w:tcPr>
          <w:p w14:paraId="0747B16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665" w:type="dxa"/>
            <w:shd w:val="clear" w:color="auto" w:fill="auto"/>
            <w:noWrap/>
            <w:hideMark/>
          </w:tcPr>
          <w:p w14:paraId="646D201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14:paraId="49751F98" w14:textId="7CCB629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5D58E52C" w14:textId="77777777" w:rsidTr="003F6698">
        <w:trPr>
          <w:trHeight w:val="300"/>
        </w:trPr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900AB21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B_PIL_Juv</w:t>
            </w:r>
            <w:proofErr w:type="spellEnd"/>
          </w:p>
        </w:tc>
        <w:tc>
          <w:tcPr>
            <w:tcW w:w="56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9B1D3A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70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61260A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59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A12A12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61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7BE82F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69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2B2C6A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69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7B996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3B81E9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55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97A667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5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7B9B46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A49BC3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5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9C64ED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52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7CB652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0F5255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54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7A7860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557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0CC9BB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65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47DD28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56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A018CB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87FE08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6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CD5A70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74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B74DD4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</w:tr>
    </w:tbl>
    <w:p w14:paraId="38883A94" w14:textId="77777777" w:rsidR="004B1360" w:rsidRDefault="004B1360" w:rsidP="004B1360">
      <w:pPr>
        <w:rPr>
          <w:rFonts w:cs="Times New Roman"/>
        </w:rPr>
      </w:pPr>
    </w:p>
    <w:p w14:paraId="65926246" w14:textId="77777777" w:rsidR="004B1360" w:rsidRDefault="004B1360" w:rsidP="004B1360">
      <w:pPr>
        <w:rPr>
          <w:rFonts w:cs="Times New Roman"/>
        </w:rPr>
      </w:pPr>
    </w:p>
    <w:p w14:paraId="624739A5" w14:textId="772C2FC6" w:rsidR="004B1360" w:rsidRPr="004B1360" w:rsidRDefault="002249AF" w:rsidP="004B1360">
      <w:r>
        <w:rPr>
          <w:rFonts w:cs="Times New Roman"/>
          <w:b/>
          <w:bCs/>
        </w:rPr>
        <w:lastRenderedPageBreak/>
        <w:t>S</w:t>
      </w:r>
      <w:r w:rsidRPr="002249AF">
        <w:rPr>
          <w:rFonts w:cs="Times New Roman"/>
          <w:b/>
          <w:bCs/>
        </w:rPr>
        <w:t>upplementary Table S3</w:t>
      </w:r>
      <w:r>
        <w:rPr>
          <w:rFonts w:cs="Times New Roman"/>
          <w:b/>
          <w:bCs/>
        </w:rPr>
        <w:t xml:space="preserve">d. </w:t>
      </w:r>
      <w:r w:rsidR="004B1360" w:rsidRPr="006E29E8">
        <w:rPr>
          <w:rFonts w:cs="Times New Roman"/>
        </w:rPr>
        <w:t xml:space="preserve">Pearson cross-correlation matrix for variables included in </w:t>
      </w:r>
      <w:r w:rsidR="00D94CF2">
        <w:rPr>
          <w:rFonts w:cs="Times New Roman"/>
        </w:rPr>
        <w:t xml:space="preserve">the </w:t>
      </w:r>
      <w:r w:rsidR="004B1360" w:rsidRPr="006E29E8">
        <w:rPr>
          <w:rFonts w:cs="Times New Roman"/>
        </w:rPr>
        <w:t>modelled biomass data group. Variables that have cross-correlation &gt;0.8 are in bol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5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  <w:gridCol w:w="395"/>
      </w:tblGrid>
      <w:tr w:rsidR="004B1360" w:rsidRPr="00A517AF" w14:paraId="61B7FE97" w14:textId="77777777" w:rsidTr="002249AF">
        <w:trPr>
          <w:cantSplit/>
          <w:trHeight w:val="1134"/>
        </w:trPr>
        <w:tc>
          <w:tcPr>
            <w:tcW w:w="19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17B678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563E7D4E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Phytoplankton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659F114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Meso_Micro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3825AA4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Macrozooplankton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2ADC1F45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upra_inv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59A85DCD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Macro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2B23631B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hrimps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079DD04A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PIL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4C4C5351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PIL_Juv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27251941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AN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55468963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</w:t>
            </w:r>
            <w:proofErr w:type="gram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Henslow.s.crab</w:t>
            </w:r>
            <w:proofErr w:type="spellEnd"/>
            <w:proofErr w:type="gram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0E116C57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JAA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4D76031F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MAC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43629AF9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DFI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8E00CB6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MA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06547C2F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BFI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722CD749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HOM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D4BFEE9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BOG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277EFFFF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parids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4E2F9AD3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Flatfish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13536B8B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BFP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025173A4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Ben_Cephalopods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09CDFA47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Minke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E0722E7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quids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2D2CFBA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harks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5C77D8A0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Rays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7CBE6BF4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Comon_dolphin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0407D2E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Hake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50F2C32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eabirds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221F55E1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DFP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272E58CE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tripped_dolphin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381195ED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Harbor_porpoise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15B17CB1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Bottlenose_dolphin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textDirection w:val="tbRl"/>
            <w:hideMark/>
          </w:tcPr>
          <w:p w14:paraId="550952BD" w14:textId="77777777" w:rsidR="004B1360" w:rsidRPr="006E29E8" w:rsidRDefault="004B1360" w:rsidP="004B1360">
            <w:pPr>
              <w:spacing w:before="0" w:after="0"/>
              <w:ind w:left="113" w:right="113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Tunas</w:t>
            </w:r>
            <w:proofErr w:type="spellEnd"/>
          </w:p>
        </w:tc>
      </w:tr>
      <w:tr w:rsidR="004B1360" w:rsidRPr="00A517AF" w14:paraId="528EA5C0" w14:textId="77777777" w:rsidTr="002249AF">
        <w:trPr>
          <w:trHeight w:val="300"/>
        </w:trPr>
        <w:tc>
          <w:tcPr>
            <w:tcW w:w="1928" w:type="dxa"/>
            <w:tcBorders>
              <w:top w:val="single" w:sz="4" w:space="0" w:color="auto"/>
            </w:tcBorders>
            <w:noWrap/>
            <w:hideMark/>
          </w:tcPr>
          <w:p w14:paraId="6AAED034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Phytoplankton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4F76439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070AE201" w14:textId="0774027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478CE90D" w14:textId="504E5EA0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03D56367" w14:textId="1CE77EB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2C532B6E" w14:textId="5B245BE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0DB5D99B" w14:textId="2162E2DB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1469BD18" w14:textId="090C186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3787F485" w14:textId="53FD459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75BC71FF" w14:textId="3011866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596E421D" w14:textId="2B5E0CD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75EB43C0" w14:textId="521F4B6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5D930832" w14:textId="159C8A3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6CAE5248" w14:textId="316EDA4A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7697987A" w14:textId="04B903D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30C17822" w14:textId="48D59A2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092A74EA" w14:textId="4587FA2D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3CD3F034" w14:textId="5B518E8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29B2C166" w14:textId="62D6D2D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49B23CF9" w14:textId="19D46E7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55D9EAE8" w14:textId="332064A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2415A6F1" w14:textId="0D2B6B1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6DB22B2A" w14:textId="34B80F5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672ECC43" w14:textId="14946FF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095F16A9" w14:textId="5CD7A7D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1FF50F96" w14:textId="468AACD6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1763BE31" w14:textId="4A1B3D0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68842954" w14:textId="13C4F47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313258F4" w14:textId="7B76B32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738B4F85" w14:textId="55CED964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42769B13" w14:textId="4B4F2D2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5B28082F" w14:textId="78A3FA2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29CEDC93" w14:textId="385038E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7FF0C3A6" w14:textId="1F31106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73B86BF8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457986B3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Meso_Micro</w:t>
            </w:r>
            <w:proofErr w:type="spellEnd"/>
          </w:p>
        </w:tc>
        <w:tc>
          <w:tcPr>
            <w:tcW w:w="1247" w:type="dxa"/>
            <w:noWrap/>
            <w:hideMark/>
          </w:tcPr>
          <w:p w14:paraId="6231539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1960F4D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379EABC9" w14:textId="61FF1380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D310E44" w14:textId="3339C3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DFD3526" w14:textId="6A99C2C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5ECC29B" w14:textId="24AE7D0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6F278F1" w14:textId="1AC8603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F169E14" w14:textId="0CDE6A2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1BB27A8" w14:textId="14200B2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3ED08F5" w14:textId="2C58A399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77D904C" w14:textId="5F88E28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7157FAA" w14:textId="32BE084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ECF5E3F" w14:textId="30679854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45F674A" w14:textId="32E0675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B0A3189" w14:textId="65E918D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11B42B1" w14:textId="3A6BF98E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DDA45AE" w14:textId="0C955DAD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9B02C0F" w14:textId="6663B2E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696FB10" w14:textId="74331DC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92A76D1" w14:textId="059DA2F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D1D203E" w14:textId="08F9EEB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16ACF13" w14:textId="17DDD81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99702F7" w14:textId="1431A22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1598956" w14:textId="015F4F7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2F66649" w14:textId="6D92CE4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1BEC148" w14:textId="756AFEA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E09BAEE" w14:textId="05E2F30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65509C9" w14:textId="444A1A0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7654F3D" w14:textId="1F08D32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49DD497" w14:textId="1089093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5F1813E" w14:textId="19CF9AC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CF7FFF0" w14:textId="6333E7E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12280EB" w14:textId="29222D5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184E5E3A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0512F691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Macrozooplankton</w:t>
            </w:r>
            <w:proofErr w:type="spellEnd"/>
          </w:p>
        </w:tc>
        <w:tc>
          <w:tcPr>
            <w:tcW w:w="1247" w:type="dxa"/>
            <w:noWrap/>
            <w:hideMark/>
          </w:tcPr>
          <w:p w14:paraId="4389DAB0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1A976CC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3E33E14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675677B2" w14:textId="10334F5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B3AE11F" w14:textId="10D23075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CDB4CF6" w14:textId="61291630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4244605" w14:textId="310BA9C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E9F00B1" w14:textId="55348DB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4EA35BB" w14:textId="0BA6542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81C1FF3" w14:textId="08CB77D9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A027F07" w14:textId="769AEC7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CCFE98A" w14:textId="785F0A9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F3F1D3D" w14:textId="3F50839B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351794B" w14:textId="0ED595C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7A6D456" w14:textId="60D6EDA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62CD9E3" w14:textId="368A862D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1AFA080" w14:textId="59377AB5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9AD0978" w14:textId="553EAF89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E511891" w14:textId="2D78F2A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828203B" w14:textId="443FEE6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669620F" w14:textId="0B80D2B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3E39F21" w14:textId="4F2562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E5CB258" w14:textId="4B441C7E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532AF63" w14:textId="683F5BF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47F4580" w14:textId="2174AC0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19A25DA" w14:textId="61B7689E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1AAFAD5" w14:textId="5435727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76580AA" w14:textId="6E91910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C05D7F1" w14:textId="6174C82D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3A1EC1" w14:textId="5830471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BAA2AA" w14:textId="09596BD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1FF115A" w14:textId="0BEAA58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1496903" w14:textId="43DDA57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13CDAC90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11818B26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upra_inv</w:t>
            </w:r>
            <w:proofErr w:type="spellEnd"/>
          </w:p>
        </w:tc>
        <w:tc>
          <w:tcPr>
            <w:tcW w:w="1247" w:type="dxa"/>
            <w:noWrap/>
            <w:hideMark/>
          </w:tcPr>
          <w:p w14:paraId="31C3ED7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447AFFE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3DB8D1F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765B79F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2E621FDE" w14:textId="0DA3374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56D514F" w14:textId="53481EC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DD4E604" w14:textId="1A100F1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B8908A2" w14:textId="68C2354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31D1F3E" w14:textId="0EB0199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F44790C" w14:textId="35233ED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0E48DF0" w14:textId="6E86A8C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B25FC16" w14:textId="58CB2FD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B44D844" w14:textId="5658B3A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B29A7B6" w14:textId="049FC99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813A019" w14:textId="2474AB6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3F1B4A7" w14:textId="0A3B358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AAC2EC7" w14:textId="406B48D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A8B6666" w14:textId="48EC54A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0E45CA7" w14:textId="3E6EC2F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3C34769" w14:textId="437F49C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59771B1" w14:textId="4483EB5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DF17861" w14:textId="682178A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3A3FC5A" w14:textId="413085C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514DDBD" w14:textId="38C9933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C8B7BB7" w14:textId="634FF2D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E161670" w14:textId="13F9356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067A35F" w14:textId="183FAB5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2F367CD" w14:textId="4736B16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EE1F9B7" w14:textId="62F0B40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E35BDF2" w14:textId="344AC99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EC4A5F0" w14:textId="12420B7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91EA46E" w14:textId="409FF6B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96EB4D" w14:textId="06AC0B8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62FC2CAE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5461BDA5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Macro</w:t>
            </w:r>
            <w:proofErr w:type="spellEnd"/>
          </w:p>
        </w:tc>
        <w:tc>
          <w:tcPr>
            <w:tcW w:w="1247" w:type="dxa"/>
            <w:noWrap/>
            <w:hideMark/>
          </w:tcPr>
          <w:p w14:paraId="44B538A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774B7D7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6182DEC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08A6708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7436E06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84C8E16" w14:textId="3704269B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F3CFC4" w14:textId="183563F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37649BA" w14:textId="549CAFC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F72EE7" w14:textId="13958CB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4CF0E96" w14:textId="1E19CDFB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66F72F2" w14:textId="408E487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C99A1AF" w14:textId="229E0FB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CDC5C09" w14:textId="773C9200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CC3BE94" w14:textId="365E2BD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C731099" w14:textId="1B92CB9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550BFCF" w14:textId="1E525E21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5DB3659" w14:textId="5F94DE1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5C0DF7A" w14:textId="3FB1247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34A41C8" w14:textId="2CC3334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2CA762A" w14:textId="3AA7CEC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C24014D" w14:textId="5CBF132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C52AADC" w14:textId="1A541B8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A718320" w14:textId="671F3A6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FC04E38" w14:textId="5A81AF1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F85B441" w14:textId="2AEFD011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760E979" w14:textId="060E306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E981DA" w14:textId="5D9DA91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8275932" w14:textId="486561A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8959433" w14:textId="261E9FB4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D635BD7" w14:textId="745FCF5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7C735D9" w14:textId="1AA2BCC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069B1A7" w14:textId="76D2424D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1D13C1E" w14:textId="32C56D2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08CBE03F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7F4AEA9F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hrimps</w:t>
            </w:r>
            <w:proofErr w:type="spellEnd"/>
          </w:p>
        </w:tc>
        <w:tc>
          <w:tcPr>
            <w:tcW w:w="1247" w:type="dxa"/>
            <w:noWrap/>
            <w:hideMark/>
          </w:tcPr>
          <w:p w14:paraId="7817C6AD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32DD0D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FB2650F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09DBC1D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4EA7792B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09E0455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BD09821" w14:textId="12CFFC5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C692A6B" w14:textId="6109F75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98D0B3C" w14:textId="039E0A9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F4D7C2" w14:textId="4A902DA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6061AF3" w14:textId="3C3CE4B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3449E4B" w14:textId="0CAE95C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A7957B3" w14:textId="645C30E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C262733" w14:textId="12889BC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EBA99B5" w14:textId="0C8B7C0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7A787D9" w14:textId="2BD7C2F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1137A87" w14:textId="5EF3D75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3508010" w14:textId="7574408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24D9266" w14:textId="663AC9E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4F60974" w14:textId="1A58C3A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DD57C09" w14:textId="47D25FA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043763" w14:textId="39AC097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6CDD42B" w14:textId="27B112C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1512B32" w14:textId="4F2A95D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1F2F222" w14:textId="3411163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03FDB71" w14:textId="57161AC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CD256C3" w14:textId="046C817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C577970" w14:textId="7FE191B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2DAAE9B" w14:textId="289E94F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A693FE2" w14:textId="0BA0AED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C49731" w14:textId="2E613EE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AE927B0" w14:textId="6B44DCD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DA47290" w14:textId="63B7365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4F439B09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106693E0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PIL</w:t>
            </w:r>
          </w:p>
        </w:tc>
        <w:tc>
          <w:tcPr>
            <w:tcW w:w="1247" w:type="dxa"/>
            <w:noWrap/>
            <w:hideMark/>
          </w:tcPr>
          <w:p w14:paraId="4A43BAB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235DC243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5EF2536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1175EF0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745EE4B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7779E54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1A5E8F1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38A54B24" w14:textId="70560AB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840645E" w14:textId="7D7DED8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9573E25" w14:textId="7662335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2F7DCAB" w14:textId="0440F1F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9D9740C" w14:textId="693F4B69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645C7B9" w14:textId="7318256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E0BFC78" w14:textId="005F323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CE14F86" w14:textId="2CEFC05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AB4AFE7" w14:textId="26D0AF2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0CD2429" w14:textId="2086DAE2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8F0FA75" w14:textId="4C8ADF81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FC531DF" w14:textId="06AD2DC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B17155F" w14:textId="1FB2C33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F9BC3C9" w14:textId="76FEEDE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5B2F3E7" w14:textId="17F3B1B0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D439E64" w14:textId="7AF45AC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6202204" w14:textId="2FC242E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9C5DC6D" w14:textId="45C62C0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6A62DDE" w14:textId="0E8DA1F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03A898B" w14:textId="51AF8F3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0BB88EB" w14:textId="4B0E36E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58056BF" w14:textId="72C2616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78C99C8" w14:textId="2D597B8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7F45091" w14:textId="7031460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2C3AC62" w14:textId="3E387A7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7B9000C" w14:textId="044DABD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08055771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6F9F777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PIL_Juv</w:t>
            </w:r>
            <w:proofErr w:type="spellEnd"/>
          </w:p>
        </w:tc>
        <w:tc>
          <w:tcPr>
            <w:tcW w:w="1247" w:type="dxa"/>
            <w:noWrap/>
            <w:hideMark/>
          </w:tcPr>
          <w:p w14:paraId="53B7103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30F5A46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5AB0295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332F552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39E2DC3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4F26E70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227A92A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357C0B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688A10D6" w14:textId="5E0E06C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3B4DD74" w14:textId="35E5F10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CA05A59" w14:textId="63490B3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EB6CC71" w14:textId="5AE6F48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5CDE929" w14:textId="23F1175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776A921" w14:textId="5F15329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E432BA7" w14:textId="76E81A7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1EEAF9C" w14:textId="731C521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CD3DCF2" w14:textId="7087DA5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6D011B3" w14:textId="27F778F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743B527" w14:textId="3CC31EC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B896AB2" w14:textId="3BC96EC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1CED3C1" w14:textId="27B47FC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69E6994" w14:textId="363EA452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6454421" w14:textId="1D189CF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A539F60" w14:textId="05EAC97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515E33E" w14:textId="26D84F2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3BB924B" w14:textId="05FCED3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DE8401A" w14:textId="532480A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1F02533" w14:textId="3A68CA0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4CFE3D5" w14:textId="611A76C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6640EBD" w14:textId="7B5C53F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7963084" w14:textId="200F139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D01936" w14:textId="575ED75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563FD9E" w14:textId="11424FA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03FEC483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4FF830A3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ANE</w:t>
            </w:r>
          </w:p>
        </w:tc>
        <w:tc>
          <w:tcPr>
            <w:tcW w:w="1247" w:type="dxa"/>
            <w:noWrap/>
            <w:hideMark/>
          </w:tcPr>
          <w:p w14:paraId="7F6ECBF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89361A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2917047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312075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15AF84F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098CF02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EE56AF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4244A5E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5E9D364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50374350" w14:textId="757DA5B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31E3CE2" w14:textId="5CAC912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A12AEB9" w14:textId="0FB3D64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9C5DC86" w14:textId="2A60665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6AA0168" w14:textId="46E2F6F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304CEDF" w14:textId="0C285DD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A80FD8F" w14:textId="03A5806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18C0170" w14:textId="1BC86D7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31FD8CA" w14:textId="3F5C09A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7CC9294" w14:textId="2480F4E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E1FFF66" w14:textId="023F8993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C95B867" w14:textId="1F31F22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6D04B24" w14:textId="204B4E5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FDF8A81" w14:textId="6B56EA8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DD15C50" w14:textId="4A8C5DF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3CF6704" w14:textId="696430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6AFEB55" w14:textId="1750163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5E3DE6A" w14:textId="6A8BF2E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1D86DBC" w14:textId="15F23DC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6F6AE58" w14:textId="2E020C0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08B5922" w14:textId="7D6F32F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CE74E3C" w14:textId="4E10BA2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0B12864" w14:textId="44D832BC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76760F0" w14:textId="5AF9778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58BEBB99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5FC5899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</w:t>
            </w:r>
            <w:proofErr w:type="gram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Henslow.s.crab</w:t>
            </w:r>
            <w:proofErr w:type="spellEnd"/>
            <w:proofErr w:type="gramEnd"/>
          </w:p>
        </w:tc>
        <w:tc>
          <w:tcPr>
            <w:tcW w:w="1247" w:type="dxa"/>
            <w:noWrap/>
            <w:hideMark/>
          </w:tcPr>
          <w:p w14:paraId="383C41F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ABA9D74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437625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3BC4F03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0D4109F6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1327E5E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7CAAB57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3C00701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77D8344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3C5AB4E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ED9E5FD" w14:textId="0337C99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8591B57" w14:textId="241BE1A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D7A98F8" w14:textId="5281F836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34B3D0F" w14:textId="4B423B1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8722F8F" w14:textId="1FD2200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F9742E4" w14:textId="7F3B2A08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8EDD24F" w14:textId="0D9468A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6AA045B" w14:textId="4ABF25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375E0DE" w14:textId="4D6C31C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C4054E7" w14:textId="5A8D8F7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B05FADC" w14:textId="3935A38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F7594B3" w14:textId="35A9CBA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CD67B82" w14:textId="1FBB567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B4CF409" w14:textId="33E35BF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3AAD85" w14:textId="43A43CE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01FC69E" w14:textId="6423A3B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E138C9D" w14:textId="7E6DB3A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F064E7B" w14:textId="1F94900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FFDB0CE" w14:textId="09395F3A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274ACDF" w14:textId="2165754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118BF47" w14:textId="6F89A99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D6EDF95" w14:textId="5FE6B77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1843A55" w14:textId="37F6497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79EE8CE2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282FCBED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JAA</w:t>
            </w:r>
          </w:p>
        </w:tc>
        <w:tc>
          <w:tcPr>
            <w:tcW w:w="1247" w:type="dxa"/>
            <w:noWrap/>
            <w:hideMark/>
          </w:tcPr>
          <w:p w14:paraId="4CAF19C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747D3A4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033215E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337F23D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2F8F090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1D59860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0E771DB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ABB122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45B3350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0705705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76B3483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56E64FEE" w14:textId="2004D02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C95314E" w14:textId="600D255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29160FD" w14:textId="3939F05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E42BA13" w14:textId="62D0A86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0E967E2" w14:textId="79DA3EA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543220A" w14:textId="44A188F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7DCAC7" w14:textId="040F797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3D8F290" w14:textId="60B3A3F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4DE2F9F" w14:textId="03C5918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AD587CE" w14:textId="60AF5BA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CC7C7A5" w14:textId="4934881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742EEAB" w14:textId="3959EC1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DCAD4E9" w14:textId="5016587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956D0B9" w14:textId="0EC0D3B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292407F" w14:textId="5192ABF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FC10236" w14:textId="715D5B14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A7E7C53" w14:textId="2FD09E8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1746A85" w14:textId="2F6AD09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A275F96" w14:textId="6C375AF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38ACD37" w14:textId="6F954F51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EEF9B02" w14:textId="781A6A8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91A8860" w14:textId="798E9FC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6D6AAD28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4F9FBB4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MAC</w:t>
            </w:r>
          </w:p>
        </w:tc>
        <w:tc>
          <w:tcPr>
            <w:tcW w:w="1247" w:type="dxa"/>
            <w:noWrap/>
            <w:hideMark/>
          </w:tcPr>
          <w:p w14:paraId="3DE0725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668ECAB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0F02E1C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7C9BBA2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7D421CF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6C5F5BF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21572FC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28CFB4B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435398E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791DD55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88F763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02B76B5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519C802D" w14:textId="66A7385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BEE2D51" w14:textId="41C455C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B4D6DA4" w14:textId="53859E0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4741819" w14:textId="4809E72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4CD6A19" w14:textId="2845E3D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76C13F3" w14:textId="2B2EBBA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8464D6F" w14:textId="53785BA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C157456" w14:textId="425C02C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E1CFF5A" w14:textId="11428BC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97D0021" w14:textId="5DA32C7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B7AC30F" w14:textId="7EA325D4" w:rsidR="002249AF" w:rsidRPr="00A517AF" w:rsidRDefault="002249AF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F9A04D1" w14:textId="3B6D6F0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2B7B532" w14:textId="704A121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CAF0EE3" w14:textId="02DC24E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DAFE7E" w14:textId="3481DE8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662146B" w14:textId="64A4404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BB63566" w14:textId="5E7F53E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82B4C70" w14:textId="0C4230C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0206257" w14:textId="437CD29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56994E5" w14:textId="368692C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E82079B" w14:textId="6255B4A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411BDD7D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3081CE4B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DFI</w:t>
            </w:r>
          </w:p>
        </w:tc>
        <w:tc>
          <w:tcPr>
            <w:tcW w:w="1247" w:type="dxa"/>
            <w:noWrap/>
            <w:hideMark/>
          </w:tcPr>
          <w:p w14:paraId="7ED3E956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22AB7D22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27EC429E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2DC462E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6212A735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00A5890E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98787A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0F6CA40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55DE98D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79A04DC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AB951D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4284E6B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7F92E25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4103610E" w14:textId="38293F1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9AF2A62" w14:textId="21672FC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FF9B258" w14:textId="2CF1EDDA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93B8B0B" w14:textId="091290B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C522439" w14:textId="0FF0DFD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6448907" w14:textId="44D8FD4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E49C828" w14:textId="5EE2DEA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F906EB0" w14:textId="1F401BD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2F32CB4" w14:textId="17A2892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606DC44" w14:textId="4DF7A94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03D059A" w14:textId="3125E52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00CCA2D" w14:textId="527FB92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5B4E309" w14:textId="15D5EE2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7769D13" w14:textId="414FB70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C749C5A" w14:textId="4B1D285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09ECFE1" w14:textId="55C3822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99EADE" w14:textId="38A1DFA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6D41181" w14:textId="5EF903F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0B046F3" w14:textId="06CE48B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59E9DE2" w14:textId="350E1D8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46E94A66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650CDDF3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MAS</w:t>
            </w:r>
          </w:p>
        </w:tc>
        <w:tc>
          <w:tcPr>
            <w:tcW w:w="1247" w:type="dxa"/>
            <w:noWrap/>
            <w:hideMark/>
          </w:tcPr>
          <w:p w14:paraId="39AB8F7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5AAA59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7E9E5209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1ABE237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0B63AAB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09989BC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3E9BDEDB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7CC143A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1D4E7F6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677A120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1130D5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62F4425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FA1B4C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09A0565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671BFAC0" w14:textId="0E9FA80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76F80BA" w14:textId="1DFDCEC4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BAA2567" w14:textId="13DD94FF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969C558" w14:textId="5DD32A81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9C4B482" w14:textId="33F50C5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A4DBC84" w14:textId="4084E1D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345CCE6" w14:textId="198F3EA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D26F32" w14:textId="4B20BF41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F008A42" w14:textId="08EE2EB0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2C4EF8D" w14:textId="7E2AACE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826CB83" w14:textId="3315984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35A51E2" w14:textId="45986E6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041728" w14:textId="754354B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6F91B04" w14:textId="50EB0376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D8E5F37" w14:textId="6DB8F97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9E796FF" w14:textId="239B303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498A28E" w14:textId="53A97FA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EA10D54" w14:textId="69C358F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389575D" w14:textId="26A85A4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3005D5FD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7ED80D0F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BFI</w:t>
            </w:r>
          </w:p>
        </w:tc>
        <w:tc>
          <w:tcPr>
            <w:tcW w:w="1247" w:type="dxa"/>
            <w:noWrap/>
            <w:hideMark/>
          </w:tcPr>
          <w:p w14:paraId="4179E8C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7CE38BD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4078420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608A8DE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E7335C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64E20E9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4F56C31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4E88574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5F89F30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4A3DF78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464E3D5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429485D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56DEF19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41E6934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45AC124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547378A" w14:textId="78070E8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82A96FA" w14:textId="2757A2B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4EED9C0" w14:textId="45B067A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A2467EC" w14:textId="0FC2BFBA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1B3CC62" w14:textId="461D9D6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9B4AAFC" w14:textId="7CA3CF8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3106827" w14:textId="4B61535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787B82" w14:textId="18208A4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426EDD1" w14:textId="3366C74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47E1841" w14:textId="44B3B1A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47571B2" w14:textId="3CB229E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8978BB6" w14:textId="19FD860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8D79AFD" w14:textId="2E0B02C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619587" w14:textId="7777208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4B25009" w14:textId="3028B64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7B523A3" w14:textId="24E4F7B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25112A" w14:textId="7EFF027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8102FC8" w14:textId="180F504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4949C79A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6AEF0594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HOM</w:t>
            </w:r>
          </w:p>
        </w:tc>
        <w:tc>
          <w:tcPr>
            <w:tcW w:w="1247" w:type="dxa"/>
            <w:noWrap/>
            <w:hideMark/>
          </w:tcPr>
          <w:p w14:paraId="6EB5E138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528E1542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2FD25ED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348C499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04F04BFA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119F5DA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9D9CE5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23CD387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12FD1AA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12F4738E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701BDD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28DDB8B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D04918F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1350FA90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24A9111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0501BB0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2E71F329" w14:textId="2C8B534A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48A3506" w14:textId="27D1668B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5210BCF" w14:textId="66B88C6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FCEDBDD" w14:textId="27AA960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DD59B0E" w14:textId="4049314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6AA45F9" w14:textId="2C76E14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D4B2BCA" w14:textId="01E2CDC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DB9F0E" w14:textId="41F8B80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F71982D" w14:textId="3FAE9B5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3E7EA1D" w14:textId="69B81D0C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30D265E" w14:textId="2A4DB6B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A8590BA" w14:textId="2B8CBAE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10E32B1" w14:textId="223A40A3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8BBABB5" w14:textId="3296949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2B71EE3" w14:textId="6FF8B07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628C607" w14:textId="6F90963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541D30A" w14:textId="1E885A3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282168E3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2E7B35CA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BOG</w:t>
            </w:r>
          </w:p>
        </w:tc>
        <w:tc>
          <w:tcPr>
            <w:tcW w:w="1247" w:type="dxa"/>
            <w:noWrap/>
            <w:hideMark/>
          </w:tcPr>
          <w:p w14:paraId="47CB4DD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D76FC10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38B0D76B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344E30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34C6AED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452DDDD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0BA497B7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445CFEB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3EA4143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37A826C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8E4348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75BFD42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B3B472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C2521E6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079224A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0C953267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52BB461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57C2AA1" w14:textId="07AA54FE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77C59A0" w14:textId="6809ED2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88721C6" w14:textId="307FB05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32769D2" w14:textId="7B8F374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A135C4F" w14:textId="2F861698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3C8ECF6" w14:textId="1522EBA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E375DED" w14:textId="4EEBBAA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D1B2EA7" w14:textId="05603E9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6D9A9B0" w14:textId="5A2CD7D0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4FA9CB" w14:textId="4E98E24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631971A" w14:textId="31BD59E9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7EAFCB" w14:textId="05553AC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2AAF12" w14:textId="405B303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A8B4BCF" w14:textId="2C0CF81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CE83137" w14:textId="5CD38E1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B51632" w14:textId="7404A7A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452A68CE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24C19586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parids</w:t>
            </w:r>
            <w:proofErr w:type="spellEnd"/>
          </w:p>
        </w:tc>
        <w:tc>
          <w:tcPr>
            <w:tcW w:w="1247" w:type="dxa"/>
            <w:noWrap/>
            <w:hideMark/>
          </w:tcPr>
          <w:p w14:paraId="3191ECF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63D0E9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F663DB5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005A03B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184DA82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639834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176DA366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6422480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123356A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568FC0B2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3E054D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30229BD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3AC1264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1EE63ADA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016C747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38BDE190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7831858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2B49D4C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4A743327" w14:textId="71593DF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6DB31BD" w14:textId="5FDB73C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20FFFF2" w14:textId="49371F2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ADAAA0D" w14:textId="09BECC9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1BA84F8" w14:textId="6CE44E15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B8C238B" w14:textId="31AA4AC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A3C524D" w14:textId="4AC1C0D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72E46C4" w14:textId="4EB7E68E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55D8B2B" w14:textId="0014A5D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0B0D2C7" w14:textId="5F6A5AC9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A92F42E" w14:textId="2479826C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AE8B62" w14:textId="46B9EEB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D26266A" w14:textId="2281E1E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9C7512" w14:textId="17CBB19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C43EEBC" w14:textId="6955A03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3A221E40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07037DC2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lastRenderedPageBreak/>
              <w:t>B_Flatfish</w:t>
            </w:r>
            <w:proofErr w:type="spellEnd"/>
          </w:p>
        </w:tc>
        <w:tc>
          <w:tcPr>
            <w:tcW w:w="1247" w:type="dxa"/>
            <w:noWrap/>
            <w:hideMark/>
          </w:tcPr>
          <w:p w14:paraId="2BFC239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02ED2BF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5FBCAF1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6495278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491B06D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2CE15B6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5C7CC30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3952D55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39D000E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7BBEF5D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67E9BF6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D608FC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4C78E2C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54A1583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4CC31BD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40FCE5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1D6C95A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69B6402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0FC7BDC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CC88289" w14:textId="57BB169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344BCA7" w14:textId="4E63768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F06284F" w14:textId="3A29F20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A455024" w14:textId="5F1F0BF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0204F38" w14:textId="451A077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28BDE86" w14:textId="129D8E8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AE4A9F3" w14:textId="4171247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1589F01" w14:textId="2C9099C9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FD8A707" w14:textId="4268827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58CA431" w14:textId="3E62164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F83ADD0" w14:textId="53FC7B3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9AFDF61" w14:textId="1810421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B194569" w14:textId="42C3C33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3889753" w14:textId="6B251FE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364E341C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49EF4196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BFP</w:t>
            </w:r>
          </w:p>
        </w:tc>
        <w:tc>
          <w:tcPr>
            <w:tcW w:w="1247" w:type="dxa"/>
            <w:noWrap/>
            <w:hideMark/>
          </w:tcPr>
          <w:p w14:paraId="7AB3E42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6244324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6D4AFD0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70D8F65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4E6E4B1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8432D6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4430F0C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2490E22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65418574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1DA99A5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E91F3D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10442D7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2291D89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502F244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3B9052B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2AC2584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7CC06F4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7D7AFE4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727A5FE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5BBF21D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4E8178F0" w14:textId="61477AD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8096E7F" w14:textId="3CBF344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CE0D9C5" w14:textId="3377DCB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90F6063" w14:textId="3334159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DF19FB0" w14:textId="2D045EE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9880816" w14:textId="1BBA8F7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AB3C6F" w14:textId="5A2F2B1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E3A65B0" w14:textId="41051AA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15BD20E" w14:textId="2F101CF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A9610A5" w14:textId="6A2C462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A094E34" w14:textId="4C9F3AB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209E694" w14:textId="2D1FBF6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0DF6C65" w14:textId="0A458B4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716E7587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7131F2B5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Ben_Cephalopods</w:t>
            </w:r>
            <w:proofErr w:type="spellEnd"/>
          </w:p>
        </w:tc>
        <w:tc>
          <w:tcPr>
            <w:tcW w:w="1247" w:type="dxa"/>
            <w:noWrap/>
            <w:hideMark/>
          </w:tcPr>
          <w:p w14:paraId="2438F01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7601A7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7CE34AB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6B5933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6EDD64E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E747CB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15E10B9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75865F8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3F0C407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541227D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790352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5255152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251870A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35A66C1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C8D9BC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6F9CF61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73995B9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D5BB9A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2EDF0A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1D35AD8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2F4EE7B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011D1362" w14:textId="6BAE2AD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37D4249" w14:textId="3DC1BD84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764C064" w14:textId="7C3884B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F35816A" w14:textId="4DA90C1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2B2851F" w14:textId="2889F58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5A99FED" w14:textId="4F9BFF1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768FA47" w14:textId="736A91A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1564299" w14:textId="467B9A4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545A206" w14:textId="6FCA796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B65B418" w14:textId="2FAB7CE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7BAE1F2" w14:textId="6D2C01A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77AE9F6" w14:textId="54DA8A3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407A8FD1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359FC33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Minke</w:t>
            </w:r>
            <w:proofErr w:type="spellEnd"/>
          </w:p>
        </w:tc>
        <w:tc>
          <w:tcPr>
            <w:tcW w:w="1247" w:type="dxa"/>
            <w:noWrap/>
            <w:hideMark/>
          </w:tcPr>
          <w:p w14:paraId="4D10E28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1BCF552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7C0343A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448947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0F73CDA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68A468C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653E16D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5AFBCB3E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08B0EFA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06E6A34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9118FF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11CCB5A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562512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57CF9AC2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5270E5C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502D0E2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6B854489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2A32F75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796086B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071D64B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0DAD7D8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3B63F1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11A06B3F" w14:textId="58A1C26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23F0157" w14:textId="783FE8F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6233BF3" w14:textId="72DDEB1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0BFAED9" w14:textId="7D6633D8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4A37EF0" w14:textId="2AAB920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F49C1A9" w14:textId="0B71E5F1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B974FA2" w14:textId="05F45B0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6D6A828" w14:textId="5A11531E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3FDEA1D" w14:textId="1D36CAD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F0B1D5F" w14:textId="1ADFF7E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872A040" w14:textId="43264ED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51467978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38EC133A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quids</w:t>
            </w:r>
            <w:proofErr w:type="spellEnd"/>
          </w:p>
        </w:tc>
        <w:tc>
          <w:tcPr>
            <w:tcW w:w="1247" w:type="dxa"/>
            <w:noWrap/>
            <w:hideMark/>
          </w:tcPr>
          <w:p w14:paraId="53AA6AC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BCFB59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7A76B633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3738B9E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164020F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53C917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6FA5933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3E0D910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298190B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6A986CE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7497BAC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7BE4653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40BC66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52C7F62C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5C3BE72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011E9B1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E31248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0E5391C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370C8E3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77B8D36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0892B22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7EC8F10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DD2C31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199298BB" w14:textId="73E8388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7F9F5E8" w14:textId="10A2620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B5B930F" w14:textId="46AA5C4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3256EC1" w14:textId="12CF6EF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E16C6D2" w14:textId="0CB921D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AD61E90" w14:textId="698B3031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35F3D9A" w14:textId="583568C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7CAF4C5" w14:textId="1B110F3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01CE967" w14:textId="017FB21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0330B54" w14:textId="7AEF233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67CE5454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17AED646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harks</w:t>
            </w:r>
            <w:proofErr w:type="spellEnd"/>
          </w:p>
        </w:tc>
        <w:tc>
          <w:tcPr>
            <w:tcW w:w="1247" w:type="dxa"/>
            <w:noWrap/>
            <w:hideMark/>
          </w:tcPr>
          <w:p w14:paraId="295F019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3CCBCBC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715467C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4E1F289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1C662D1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16DB755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7C322D4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BFEE07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6BF71F8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0280A0F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1BACA69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98077F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6086AED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29EE813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3DDEFDC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2EBAB85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4C3F0E3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2A12272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1575F49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693424E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1077D38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5FFA012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150B610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709723C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144BDB8" w14:textId="6A1CC1B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52F24AA" w14:textId="061AA14B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C9E9275" w14:textId="032F6605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A65605A" w14:textId="4C697E2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E2E5254" w14:textId="344312A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2196776" w14:textId="25030DC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3A2F8F4" w14:textId="5971EC64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E356F60" w14:textId="6801A73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2FE7B56" w14:textId="65AE8B6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0C82A3FC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7185FC4B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Rays</w:t>
            </w:r>
            <w:proofErr w:type="spellEnd"/>
          </w:p>
        </w:tc>
        <w:tc>
          <w:tcPr>
            <w:tcW w:w="1247" w:type="dxa"/>
            <w:noWrap/>
            <w:hideMark/>
          </w:tcPr>
          <w:p w14:paraId="3C2CCB0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1D756FB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3D4C4EDF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337A971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0103B556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0650658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552E7B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68906BB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078165B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A26BD6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B3BB45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0C82246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77BA6E9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6323A8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0FFD120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7AA8A7F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33FEB3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362FAA5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DA7CEF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09BC768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1E1C293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39659C0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A1EFD0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61DEAD0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36A075B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44D14367" w14:textId="4EAAB928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B13904D" w14:textId="200C433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8939132" w14:textId="1A3538FD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035FFFC" w14:textId="01339E0D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AA31B2" w14:textId="0BF3DA1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64180FD" w14:textId="52BAD433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9FE1F30" w14:textId="7426434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4FF2D88" w14:textId="0A56032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316EC835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0AD9AB6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Comon_dolphin</w:t>
            </w:r>
            <w:proofErr w:type="spellEnd"/>
          </w:p>
        </w:tc>
        <w:tc>
          <w:tcPr>
            <w:tcW w:w="1247" w:type="dxa"/>
            <w:noWrap/>
            <w:hideMark/>
          </w:tcPr>
          <w:p w14:paraId="5B91526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112236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FE55A9E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CD259C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2CCA32B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64080B5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23A6F9CB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57C9B2A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6FD72BD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2CBAF23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1AEBDB1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6541AFE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24068FA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2AC2E0BA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1134033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136CC91A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F6B95A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D5A06A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31BD473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45613AF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3E2085A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0B422AD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19A2F38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1B647F9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797FC67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35EEB0E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21060136" w14:textId="2B73E05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E694649" w14:textId="5F22A774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7BA5E46" w14:textId="571166D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33BF71BB" w14:textId="465002E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27AE5A7" w14:textId="2278707A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FC925E3" w14:textId="174D4F9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2BF56B8" w14:textId="55ED9A82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2084191E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02035A5F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HKE</w:t>
            </w:r>
          </w:p>
        </w:tc>
        <w:tc>
          <w:tcPr>
            <w:tcW w:w="1247" w:type="dxa"/>
            <w:noWrap/>
            <w:hideMark/>
          </w:tcPr>
          <w:p w14:paraId="55AE9C1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26A622C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4E91EF2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4F90C5D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001DF8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62E940D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296A640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718C775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34CC6A0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210B70D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4EF3F49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FFA351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3CD2B79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7AD9598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7F4D0CD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9F2DBA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04E0F15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4496F9A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6EF5841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5BD863A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1774EC7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7B9F89E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327A87D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21B9EEA4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504D18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54E6507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22A93F1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51E64419" w14:textId="260DC4C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9CF5EC2" w14:textId="0121165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372ECA0" w14:textId="32B6DC2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1AECA027" w14:textId="1DFD737A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02C8AC8C" w14:textId="4999006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790290F" w14:textId="744AF323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</w:p>
        </w:tc>
      </w:tr>
      <w:tr w:rsidR="004B1360" w:rsidRPr="00A517AF" w14:paraId="163D45E3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06C45743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eabirds</w:t>
            </w:r>
            <w:proofErr w:type="spellEnd"/>
          </w:p>
        </w:tc>
        <w:tc>
          <w:tcPr>
            <w:tcW w:w="1247" w:type="dxa"/>
            <w:noWrap/>
            <w:hideMark/>
          </w:tcPr>
          <w:p w14:paraId="3554642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192281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F180B7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87C8E4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1D6BFC8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52C2ED9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1B21254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-0.9</w:t>
            </w:r>
          </w:p>
        </w:tc>
        <w:tc>
          <w:tcPr>
            <w:tcW w:w="1247" w:type="dxa"/>
            <w:noWrap/>
            <w:hideMark/>
          </w:tcPr>
          <w:p w14:paraId="619EE3F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279C3AC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2F88633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1E52731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5C172CB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01AB0F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1B03905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72C5B55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25CBDC3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18CC40F7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EE4F76E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0F51D8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367B043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285E481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40163F7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0464D5F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B72544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5C17196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7D37664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515C93E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67A2EF8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0CC6D2D" w14:textId="0D12A694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D8554B3" w14:textId="447B1BD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F0F52E3" w14:textId="556EFD6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9EB8BAE" w14:textId="14844FF1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C5A7B69" w14:textId="5A8AF880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53C11EFF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47AEC7AB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r w:rsidRPr="006E29E8">
              <w:rPr>
                <w:rFonts w:cs="Times New Roman"/>
                <w:b/>
                <w:bCs/>
                <w:sz w:val="12"/>
                <w:szCs w:val="12"/>
              </w:rPr>
              <w:t>B_DFP</w:t>
            </w:r>
          </w:p>
        </w:tc>
        <w:tc>
          <w:tcPr>
            <w:tcW w:w="1247" w:type="dxa"/>
            <w:noWrap/>
            <w:hideMark/>
          </w:tcPr>
          <w:p w14:paraId="172EB96D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68C36F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C251CDB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36D1054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0BC366A8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245FEE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251469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730D60F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634F108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6B3A92B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11B57B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5101BEC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4B01DA2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11BB50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3EFDC99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292B1765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52D555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673071D4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88BAFE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31E7FB3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2B9E80E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7AC499D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634E276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84AFFC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004328D9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2B82BF1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1EA6A7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29024E0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5878991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25950D4D" w14:textId="0F8CA38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22BFA91" w14:textId="69747DD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4C388456" w14:textId="4B17C1D9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2F39B428" w14:textId="72283796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1BA1CB11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32CF0CE1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Stripped_dolphin</w:t>
            </w:r>
            <w:proofErr w:type="spellEnd"/>
          </w:p>
        </w:tc>
        <w:tc>
          <w:tcPr>
            <w:tcW w:w="1247" w:type="dxa"/>
            <w:noWrap/>
            <w:hideMark/>
          </w:tcPr>
          <w:p w14:paraId="4C2DF15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198FD1F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3D77089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1A9229A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7453E0F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50EAA85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5549036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6D151CB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5DFAF06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7EE525C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37E77AB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65BB17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noWrap/>
            <w:hideMark/>
          </w:tcPr>
          <w:p w14:paraId="46B5280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2ECCAA8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7CB6895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01BF53A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23F8018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7C609C0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214E713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5959249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BDC984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68C9DDB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234A8E3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7E3FAA2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6B706F6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36E30A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454D9B6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4D50DB9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32045F9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6CD4A8E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35609FD4" w14:textId="436F5345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56E04FDF" w14:textId="597142A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7664FF44" w14:textId="6917A4B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23BEDD04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28F80C4A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Harbor_porpoise</w:t>
            </w:r>
            <w:proofErr w:type="spellEnd"/>
          </w:p>
        </w:tc>
        <w:tc>
          <w:tcPr>
            <w:tcW w:w="1247" w:type="dxa"/>
            <w:noWrap/>
            <w:hideMark/>
          </w:tcPr>
          <w:p w14:paraId="4EFC46C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3F35111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noWrap/>
            <w:hideMark/>
          </w:tcPr>
          <w:p w14:paraId="71DDB1C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60F9833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5F2AEAA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0C79128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1BC8F40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74582D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10BA0A1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noWrap/>
            <w:hideMark/>
          </w:tcPr>
          <w:p w14:paraId="4C22CC5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6E06A662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1029E9F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8</w:t>
            </w:r>
          </w:p>
        </w:tc>
        <w:tc>
          <w:tcPr>
            <w:tcW w:w="1247" w:type="dxa"/>
            <w:noWrap/>
            <w:hideMark/>
          </w:tcPr>
          <w:p w14:paraId="3300DBE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noWrap/>
            <w:hideMark/>
          </w:tcPr>
          <w:p w14:paraId="43020C5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409FEEA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294158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1609A14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0A7BCE4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4AA410F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132CAC6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33DEB3E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01A764A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noWrap/>
            <w:hideMark/>
          </w:tcPr>
          <w:p w14:paraId="0DCD311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3</w:t>
            </w:r>
          </w:p>
        </w:tc>
        <w:tc>
          <w:tcPr>
            <w:tcW w:w="1247" w:type="dxa"/>
            <w:noWrap/>
            <w:hideMark/>
          </w:tcPr>
          <w:p w14:paraId="13DFF6DA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120DC57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355DA4F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648E4612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1231AC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noWrap/>
            <w:hideMark/>
          </w:tcPr>
          <w:p w14:paraId="7AC764F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4E7835C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74B5325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665851BF" w14:textId="20DA57AF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1247" w:type="dxa"/>
            <w:noWrap/>
            <w:hideMark/>
          </w:tcPr>
          <w:p w14:paraId="65450432" w14:textId="276E9C5C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616AB6D0" w14:textId="77777777" w:rsidTr="002249AF">
        <w:trPr>
          <w:trHeight w:val="300"/>
        </w:trPr>
        <w:tc>
          <w:tcPr>
            <w:tcW w:w="1928" w:type="dxa"/>
            <w:noWrap/>
            <w:hideMark/>
          </w:tcPr>
          <w:p w14:paraId="6C3196AD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Bottlenose_dolphin</w:t>
            </w:r>
            <w:proofErr w:type="spellEnd"/>
          </w:p>
        </w:tc>
        <w:tc>
          <w:tcPr>
            <w:tcW w:w="1247" w:type="dxa"/>
            <w:noWrap/>
            <w:hideMark/>
          </w:tcPr>
          <w:p w14:paraId="456E5BD7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35C61DA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0C6C3B4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F2AE1B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1B212768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61F18E0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0AE2AD2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3519D91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noWrap/>
            <w:hideMark/>
          </w:tcPr>
          <w:p w14:paraId="3BA9D6A4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7D9C2D8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6B8AF5E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4D0937F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noWrap/>
            <w:hideMark/>
          </w:tcPr>
          <w:p w14:paraId="75B5322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353100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649B16E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2CC9F8B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noWrap/>
            <w:hideMark/>
          </w:tcPr>
          <w:p w14:paraId="5B56DCF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2E68E0A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088035F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5</w:t>
            </w:r>
          </w:p>
        </w:tc>
        <w:tc>
          <w:tcPr>
            <w:tcW w:w="1247" w:type="dxa"/>
            <w:noWrap/>
            <w:hideMark/>
          </w:tcPr>
          <w:p w14:paraId="39A3653A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noWrap/>
            <w:hideMark/>
          </w:tcPr>
          <w:p w14:paraId="4C6F3EC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62C76666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16B053A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noWrap/>
            <w:hideMark/>
          </w:tcPr>
          <w:p w14:paraId="058656D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noWrap/>
            <w:hideMark/>
          </w:tcPr>
          <w:p w14:paraId="0DBEEEF2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1.0</w:t>
            </w:r>
          </w:p>
        </w:tc>
        <w:tc>
          <w:tcPr>
            <w:tcW w:w="1247" w:type="dxa"/>
            <w:noWrap/>
            <w:hideMark/>
          </w:tcPr>
          <w:p w14:paraId="70E1762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147EB7D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5C60A9AC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3</w:t>
            </w:r>
          </w:p>
        </w:tc>
        <w:tc>
          <w:tcPr>
            <w:tcW w:w="1247" w:type="dxa"/>
            <w:noWrap/>
            <w:hideMark/>
          </w:tcPr>
          <w:p w14:paraId="035A062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2FAAB16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noWrap/>
            <w:hideMark/>
          </w:tcPr>
          <w:p w14:paraId="42648ED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noWrap/>
            <w:hideMark/>
          </w:tcPr>
          <w:p w14:paraId="26C8A07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9C04D84" w14:textId="7362915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</w:p>
        </w:tc>
      </w:tr>
      <w:tr w:rsidR="004B1360" w:rsidRPr="00A517AF" w14:paraId="0BCBAFA2" w14:textId="77777777" w:rsidTr="002249AF">
        <w:trPr>
          <w:trHeight w:val="300"/>
        </w:trPr>
        <w:tc>
          <w:tcPr>
            <w:tcW w:w="1928" w:type="dxa"/>
            <w:tcBorders>
              <w:bottom w:val="single" w:sz="4" w:space="0" w:color="auto"/>
            </w:tcBorders>
            <w:noWrap/>
            <w:hideMark/>
          </w:tcPr>
          <w:p w14:paraId="55F43F20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2"/>
                <w:szCs w:val="12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2"/>
                <w:szCs w:val="12"/>
              </w:rPr>
              <w:t>B_Tunas</w:t>
            </w:r>
            <w:proofErr w:type="spellEnd"/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1626883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5F456F4A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05CB4FA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63BAED5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4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152F12B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49EEE67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6D0BCB6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7887116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70B34DF1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29C2194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1651777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4E60D79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7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743A8627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0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04397404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2B247C05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31B698F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4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4518258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4A65BE4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5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3C40C59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7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1BE9F77F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79C88658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1CD6DB8D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79B1742E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2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27C2FF4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7EC6FB8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1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32ABB273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7FE9A1F1" w14:textId="77777777" w:rsidR="004B1360" w:rsidRPr="00A517AF" w:rsidRDefault="004B1360" w:rsidP="004B1360">
            <w:pPr>
              <w:spacing w:before="0" w:after="0"/>
              <w:rPr>
                <w:rFonts w:cs="Times New Roman"/>
                <w:b/>
                <w:bCs/>
                <w:sz w:val="11"/>
                <w:szCs w:val="11"/>
              </w:rPr>
            </w:pPr>
            <w:r w:rsidRPr="00A517AF">
              <w:rPr>
                <w:rFonts w:cs="Times New Roman"/>
                <w:b/>
                <w:bCs/>
                <w:sz w:val="11"/>
                <w:szCs w:val="11"/>
              </w:rPr>
              <w:t>0.9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40F6954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6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4EC9D96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-0.1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30A51922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6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48C1FE59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8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554783BB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0.2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noWrap/>
            <w:hideMark/>
          </w:tcPr>
          <w:p w14:paraId="33959040" w14:textId="77777777" w:rsidR="004B1360" w:rsidRPr="00A517AF" w:rsidRDefault="004B1360" w:rsidP="004B1360">
            <w:pPr>
              <w:spacing w:before="0" w:after="0"/>
              <w:rPr>
                <w:rFonts w:cs="Times New Roman"/>
                <w:sz w:val="11"/>
                <w:szCs w:val="11"/>
              </w:rPr>
            </w:pPr>
            <w:r w:rsidRPr="00A517AF">
              <w:rPr>
                <w:rFonts w:cs="Times New Roman"/>
                <w:sz w:val="11"/>
                <w:szCs w:val="11"/>
              </w:rPr>
              <w:t>1</w:t>
            </w:r>
          </w:p>
        </w:tc>
      </w:tr>
    </w:tbl>
    <w:p w14:paraId="201D9F2A" w14:textId="77777777" w:rsidR="004B1360" w:rsidRDefault="004B1360" w:rsidP="004B1360"/>
    <w:p w14:paraId="03801F6B" w14:textId="1008727B" w:rsidR="004B1360" w:rsidRPr="006E29E8" w:rsidRDefault="002249AF" w:rsidP="004B1360">
      <w:pPr>
        <w:rPr>
          <w:rFonts w:cs="Times New Roman"/>
        </w:rPr>
      </w:pPr>
      <w:r>
        <w:rPr>
          <w:rFonts w:cs="Times New Roman"/>
          <w:b/>
          <w:bCs/>
        </w:rPr>
        <w:t>S</w:t>
      </w:r>
      <w:r w:rsidRPr="002249AF">
        <w:rPr>
          <w:rFonts w:cs="Times New Roman"/>
          <w:b/>
          <w:bCs/>
        </w:rPr>
        <w:t>upplementary Table S3</w:t>
      </w:r>
      <w:r>
        <w:rPr>
          <w:rFonts w:cs="Times New Roman"/>
          <w:b/>
          <w:bCs/>
        </w:rPr>
        <w:t xml:space="preserve">e. </w:t>
      </w:r>
      <w:r w:rsidR="004B1360" w:rsidRPr="006E29E8">
        <w:rPr>
          <w:rFonts w:cs="Times New Roman"/>
        </w:rPr>
        <w:t xml:space="preserve">Pearson cross-correlation matrix for variables included in </w:t>
      </w:r>
      <w:r w:rsidR="00D94CF2">
        <w:rPr>
          <w:rFonts w:cs="Times New Roman"/>
        </w:rPr>
        <w:t xml:space="preserve">the </w:t>
      </w:r>
      <w:r w:rsidR="004B1360" w:rsidRPr="006E29E8">
        <w:rPr>
          <w:rFonts w:cs="Times New Roman"/>
        </w:rPr>
        <w:t>ecosystem indices data group. Variables that have cross-correlation &gt;0.8 are in bold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778"/>
        <w:gridCol w:w="778"/>
        <w:gridCol w:w="778"/>
        <w:gridCol w:w="778"/>
        <w:gridCol w:w="778"/>
        <w:gridCol w:w="778"/>
        <w:gridCol w:w="778"/>
        <w:gridCol w:w="777"/>
        <w:gridCol w:w="777"/>
        <w:gridCol w:w="777"/>
        <w:gridCol w:w="777"/>
        <w:gridCol w:w="777"/>
        <w:gridCol w:w="777"/>
        <w:gridCol w:w="777"/>
        <w:gridCol w:w="777"/>
        <w:gridCol w:w="777"/>
      </w:tblGrid>
      <w:tr w:rsidR="004B1360" w:rsidRPr="006E29E8" w14:paraId="7D5BBB68" w14:textId="77777777" w:rsidTr="003F6698">
        <w:trPr>
          <w:cantSplit/>
          <w:trHeight w:val="1134"/>
        </w:trPr>
        <w:tc>
          <w:tcPr>
            <w:tcW w:w="1701" w:type="dxa"/>
            <w:tcBorders>
              <w:bottom w:val="single" w:sz="4" w:space="0" w:color="auto"/>
            </w:tcBorders>
            <w:noWrap/>
            <w:hideMark/>
          </w:tcPr>
          <w:p w14:paraId="6541F827" w14:textId="77777777" w:rsidR="004B1360" w:rsidRPr="006E29E8" w:rsidRDefault="004B1360" w:rsidP="004B1360">
            <w:pPr>
              <w:spacing w:before="0"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2ED9D76C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Dem/Pel B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762A093F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PredB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45B1ACDF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Kempton Q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4C41D1EF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Shanno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141F9F62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Tot C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1C32391D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Dem C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4DC5BE17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Pel C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361A46CE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Dem/Pel C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291B2D7F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Pred</w:t>
            </w:r>
            <w:proofErr w:type="spellEnd"/>
            <w:r w:rsidRPr="006E29E8">
              <w:rPr>
                <w:rFonts w:cs="Times New Roman"/>
                <w:b/>
                <w:bCs/>
                <w:sz w:val="16"/>
                <w:szCs w:val="16"/>
              </w:rPr>
              <w:t xml:space="preserve"> C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12AD20C1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TLc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16CE47C2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TLco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02A3A76F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5B5B0B83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FCI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4ED597A7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7327C432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A/C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textDirection w:val="tbRl"/>
            <w:hideMark/>
          </w:tcPr>
          <w:p w14:paraId="579EACE5" w14:textId="77777777" w:rsidR="004B1360" w:rsidRPr="006E29E8" w:rsidRDefault="004B1360" w:rsidP="004B1360">
            <w:pPr>
              <w:spacing w:before="0" w:after="0"/>
              <w:ind w:left="113" w:right="113"/>
              <w:jc w:val="center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TotP</w:t>
            </w:r>
            <w:proofErr w:type="spellEnd"/>
            <w:r w:rsidRPr="006E29E8">
              <w:rPr>
                <w:rFonts w:cs="Times New Roman"/>
                <w:b/>
                <w:bCs/>
                <w:sz w:val="16"/>
                <w:szCs w:val="16"/>
              </w:rPr>
              <w:t>/</w:t>
            </w: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TotB</w:t>
            </w:r>
            <w:proofErr w:type="spellEnd"/>
          </w:p>
        </w:tc>
      </w:tr>
      <w:tr w:rsidR="004B1360" w:rsidRPr="006E29E8" w14:paraId="0CBC89CD" w14:textId="77777777" w:rsidTr="003F6698">
        <w:trPr>
          <w:trHeight w:val="300"/>
        </w:trPr>
        <w:tc>
          <w:tcPr>
            <w:tcW w:w="1701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3318C6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Dem/Pel B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5EE41C9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7028B5A6" w14:textId="364D4F2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64CD8C60" w14:textId="0934211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C8F2E72" w14:textId="07C16E1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5BF590A5" w14:textId="395579E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76BB03D9" w14:textId="57847A2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7F8F89F9" w14:textId="17E49DF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0AD1642" w14:textId="2BC0A0C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B3BC51B" w14:textId="33AA6A6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F058290" w14:textId="6A1E9E4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216E9B6A" w14:textId="2D20EA3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2B4D07D4" w14:textId="7E33AAD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5320D15" w14:textId="5395BEF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2C2CB9E5" w14:textId="6E6FD6F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4AE442CF" w14:textId="1F2E003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1E3D704" w14:textId="41D76AF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1D0C21DD" w14:textId="77777777" w:rsidTr="003F6698">
        <w:trPr>
          <w:trHeight w:val="300"/>
        </w:trPr>
        <w:tc>
          <w:tcPr>
            <w:tcW w:w="1701" w:type="dxa"/>
            <w:tcBorders>
              <w:top w:val="nil"/>
            </w:tcBorders>
            <w:noWrap/>
            <w:hideMark/>
          </w:tcPr>
          <w:p w14:paraId="37FF2CAE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Pred</w:t>
            </w:r>
            <w:proofErr w:type="spellEnd"/>
            <w:r w:rsidRPr="006E29E8">
              <w:rPr>
                <w:rFonts w:cs="Times New Roman"/>
                <w:b/>
                <w:bCs/>
                <w:sz w:val="16"/>
                <w:szCs w:val="16"/>
              </w:rPr>
              <w:t xml:space="preserve"> B</w:t>
            </w: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5361D35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6AF4CEE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4CB22CCA" w14:textId="4EE3836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6A6D1620" w14:textId="2FE73F8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75F6B42C" w14:textId="449B69A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146AE111" w14:textId="70CBAAE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6348FE00" w14:textId="02624A5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02452204" w14:textId="4CE4BA5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3136A907" w14:textId="59F2BC1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18FF4684" w14:textId="629ABA6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1440FFB0" w14:textId="53A41DE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1C9DAC3A" w14:textId="5A1CA99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67E4E3C4" w14:textId="18A220C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5302C6F8" w14:textId="1ED04AD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2C980019" w14:textId="4BADF4D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5E48770D" w14:textId="002E88C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09985C21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757BE39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lastRenderedPageBreak/>
              <w:t>KemptonQ</w:t>
            </w:r>
            <w:proofErr w:type="spellEnd"/>
          </w:p>
        </w:tc>
        <w:tc>
          <w:tcPr>
            <w:tcW w:w="1134" w:type="dxa"/>
            <w:noWrap/>
            <w:hideMark/>
          </w:tcPr>
          <w:p w14:paraId="2CD6FC9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1134" w:type="dxa"/>
            <w:noWrap/>
            <w:hideMark/>
          </w:tcPr>
          <w:p w14:paraId="4EA3D89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1134" w:type="dxa"/>
            <w:noWrap/>
            <w:hideMark/>
          </w:tcPr>
          <w:p w14:paraId="7EB8B5C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0F22717B" w14:textId="557E2B9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7683B99" w14:textId="645BF7A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4C33419" w14:textId="37F5F4B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FB282EA" w14:textId="0A20CDC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E553110" w14:textId="40A7D31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6547F56C" w14:textId="581BD8D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49F1C6F" w14:textId="388D55B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7128CE4" w14:textId="32CC7E8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DB3D401" w14:textId="6691630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6D907A6" w14:textId="3C3AD8A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F074A9D" w14:textId="158A0EF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5C644AC" w14:textId="2C26782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24559F2" w14:textId="37D4A83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1353CF36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35130ED8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Shannon</w:t>
            </w:r>
          </w:p>
        </w:tc>
        <w:tc>
          <w:tcPr>
            <w:tcW w:w="1134" w:type="dxa"/>
            <w:noWrap/>
            <w:hideMark/>
          </w:tcPr>
          <w:p w14:paraId="372D386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5CDAA42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noWrap/>
            <w:hideMark/>
          </w:tcPr>
          <w:p w14:paraId="4AD793D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4B4EFFE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30BD5E73" w14:textId="3737D44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6BDD2775" w14:textId="26B5C4A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E3FB0DD" w14:textId="0ABA31F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C70BD6B" w14:textId="570013F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C1F6F03" w14:textId="076C3BA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CF2A852" w14:textId="6E7E771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443030A6" w14:textId="778FD09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7C72880" w14:textId="5645F7F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E6961F4" w14:textId="2B2D1FA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2BDFDB55" w14:textId="4B82840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45EE11F0" w14:textId="16B2ACB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932F7A8" w14:textId="66D3F55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69F8F5BA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114102AB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Tot C</w:t>
            </w:r>
          </w:p>
        </w:tc>
        <w:tc>
          <w:tcPr>
            <w:tcW w:w="1134" w:type="dxa"/>
            <w:noWrap/>
            <w:hideMark/>
          </w:tcPr>
          <w:p w14:paraId="0610088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3023010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1134" w:type="dxa"/>
            <w:noWrap/>
            <w:hideMark/>
          </w:tcPr>
          <w:p w14:paraId="49EC0E7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7FF2B9C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1DCEC28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20092217" w14:textId="73D753C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96D818F" w14:textId="1469C4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90FFD14" w14:textId="04C5576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56CAF9A" w14:textId="1BAB8B3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599576E" w14:textId="79A3C95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66BBB814" w14:textId="1536AF2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4A91BC0B" w14:textId="48B04CF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3E7D799" w14:textId="22ACD06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046EE1D" w14:textId="2CBDEE0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C2986BB" w14:textId="36617D2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2022969E" w14:textId="2692BFC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72620533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0EF7C19B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Dem C</w:t>
            </w:r>
          </w:p>
        </w:tc>
        <w:tc>
          <w:tcPr>
            <w:tcW w:w="1134" w:type="dxa"/>
            <w:noWrap/>
            <w:hideMark/>
          </w:tcPr>
          <w:p w14:paraId="51CB136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1134" w:type="dxa"/>
            <w:noWrap/>
            <w:hideMark/>
          </w:tcPr>
          <w:p w14:paraId="76B423D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1134" w:type="dxa"/>
            <w:noWrap/>
            <w:hideMark/>
          </w:tcPr>
          <w:p w14:paraId="77CEFB1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1134" w:type="dxa"/>
            <w:noWrap/>
            <w:hideMark/>
          </w:tcPr>
          <w:p w14:paraId="5A8480D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1134" w:type="dxa"/>
            <w:noWrap/>
            <w:hideMark/>
          </w:tcPr>
          <w:p w14:paraId="284FBB4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15D17B3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20702188" w14:textId="2646CA2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8C31542" w14:textId="390B8A0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F1336F4" w14:textId="21B747E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F300E66" w14:textId="611A906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1A53E23" w14:textId="339387F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4B4DB1CF" w14:textId="1F0E702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EAB3E04" w14:textId="269E519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A772E45" w14:textId="3C10A88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936C8A3" w14:textId="034E86B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65BBD833" w14:textId="3F151350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60E203A7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356E6C37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Pel C</w:t>
            </w:r>
          </w:p>
        </w:tc>
        <w:tc>
          <w:tcPr>
            <w:tcW w:w="1134" w:type="dxa"/>
            <w:noWrap/>
            <w:hideMark/>
          </w:tcPr>
          <w:p w14:paraId="683A490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1134" w:type="dxa"/>
            <w:noWrap/>
            <w:hideMark/>
          </w:tcPr>
          <w:p w14:paraId="1F10839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5794D68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1134" w:type="dxa"/>
            <w:noWrap/>
            <w:hideMark/>
          </w:tcPr>
          <w:p w14:paraId="03F5D18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0873160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noWrap/>
            <w:hideMark/>
          </w:tcPr>
          <w:p w14:paraId="422023E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1134" w:type="dxa"/>
            <w:noWrap/>
            <w:hideMark/>
          </w:tcPr>
          <w:p w14:paraId="660DC18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38C596B5" w14:textId="1F08171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F33689C" w14:textId="0F4E9DA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4240EDC2" w14:textId="62E58EF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4FEDF116" w14:textId="54DDFAA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646A903" w14:textId="027B725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FCED7FF" w14:textId="67403E2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D410783" w14:textId="48AB8B5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2C9F712" w14:textId="1B77333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69183624" w14:textId="3BC992E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</w:tr>
      <w:tr w:rsidR="004B1360" w:rsidRPr="006E29E8" w14:paraId="73D1232D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59B3122E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Dem/Pel C</w:t>
            </w:r>
          </w:p>
        </w:tc>
        <w:tc>
          <w:tcPr>
            <w:tcW w:w="1134" w:type="dxa"/>
            <w:noWrap/>
            <w:hideMark/>
          </w:tcPr>
          <w:p w14:paraId="45CD59D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9</w:t>
            </w:r>
          </w:p>
        </w:tc>
        <w:tc>
          <w:tcPr>
            <w:tcW w:w="1134" w:type="dxa"/>
            <w:noWrap/>
            <w:hideMark/>
          </w:tcPr>
          <w:p w14:paraId="71FD1D0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1134" w:type="dxa"/>
            <w:noWrap/>
            <w:hideMark/>
          </w:tcPr>
          <w:p w14:paraId="164F295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1134" w:type="dxa"/>
            <w:noWrap/>
            <w:hideMark/>
          </w:tcPr>
          <w:p w14:paraId="75F12D3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405F9B0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2ECC0B1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64D1D16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605C80F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57CD58CE" w14:textId="5602A14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BD4AA14" w14:textId="3DF1EE9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288DB9E7" w14:textId="38D1A89F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6021977A" w14:textId="2FD110B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3BD04E2" w14:textId="36979CF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0570F240" w14:textId="1B6B6FC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90A31CD" w14:textId="3DAE66F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7257A48" w14:textId="75A4512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49748884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393F5B7A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Pred</w:t>
            </w:r>
            <w:proofErr w:type="spellEnd"/>
            <w:r w:rsidRPr="006E29E8">
              <w:rPr>
                <w:rFonts w:cs="Times New Roman"/>
                <w:b/>
                <w:bCs/>
                <w:sz w:val="16"/>
                <w:szCs w:val="16"/>
              </w:rPr>
              <w:t xml:space="preserve"> C</w:t>
            </w:r>
          </w:p>
        </w:tc>
        <w:tc>
          <w:tcPr>
            <w:tcW w:w="1134" w:type="dxa"/>
            <w:noWrap/>
            <w:hideMark/>
          </w:tcPr>
          <w:p w14:paraId="4EA520F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2FEEDF8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7A0112A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16368D9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45E3387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38FA202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1134" w:type="dxa"/>
            <w:noWrap/>
            <w:hideMark/>
          </w:tcPr>
          <w:p w14:paraId="6EB103E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1134" w:type="dxa"/>
            <w:noWrap/>
            <w:hideMark/>
          </w:tcPr>
          <w:p w14:paraId="17EEF56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454862E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05062703" w14:textId="055A1F5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8134653" w14:textId="6D7157A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67DCCBE" w14:textId="2C924A48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324991F" w14:textId="7DBF529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E131D18" w14:textId="5F2D569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E4FEB98" w14:textId="4BEE2A0A" w:rsidR="004B1360" w:rsidRPr="006E29E8" w:rsidRDefault="004B1360" w:rsidP="002249AF">
            <w:pPr>
              <w:spacing w:before="0" w:after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B0E2A2B" w14:textId="5EC2E3A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619FF6DB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16A60214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TLc</w:t>
            </w:r>
            <w:proofErr w:type="spellEnd"/>
          </w:p>
        </w:tc>
        <w:tc>
          <w:tcPr>
            <w:tcW w:w="1134" w:type="dxa"/>
            <w:noWrap/>
            <w:hideMark/>
          </w:tcPr>
          <w:p w14:paraId="79AA6FB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1A8D818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41AEBFD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1134" w:type="dxa"/>
            <w:noWrap/>
            <w:hideMark/>
          </w:tcPr>
          <w:p w14:paraId="6802132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1134" w:type="dxa"/>
            <w:noWrap/>
            <w:hideMark/>
          </w:tcPr>
          <w:p w14:paraId="32A6025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25B53D9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1134" w:type="dxa"/>
            <w:noWrap/>
            <w:hideMark/>
          </w:tcPr>
          <w:p w14:paraId="3507BBB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04B945B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1134" w:type="dxa"/>
            <w:noWrap/>
            <w:hideMark/>
          </w:tcPr>
          <w:p w14:paraId="52B4E02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1134" w:type="dxa"/>
            <w:noWrap/>
            <w:hideMark/>
          </w:tcPr>
          <w:p w14:paraId="00078A5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3C51F29C" w14:textId="5E3EC0EA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2ED51275" w14:textId="287BB31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F31D411" w14:textId="67C4A37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5A1678A" w14:textId="641B61E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4C0E1164" w14:textId="776592E1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52BE17B2" w14:textId="6C78898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682A8B39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50CE1EAD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TLco</w:t>
            </w:r>
            <w:proofErr w:type="spellEnd"/>
          </w:p>
        </w:tc>
        <w:tc>
          <w:tcPr>
            <w:tcW w:w="1134" w:type="dxa"/>
            <w:noWrap/>
            <w:hideMark/>
          </w:tcPr>
          <w:p w14:paraId="0E7BBB0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5</w:t>
            </w:r>
          </w:p>
        </w:tc>
        <w:tc>
          <w:tcPr>
            <w:tcW w:w="1134" w:type="dxa"/>
            <w:noWrap/>
            <w:hideMark/>
          </w:tcPr>
          <w:p w14:paraId="3BC1B4E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1146142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noWrap/>
            <w:hideMark/>
          </w:tcPr>
          <w:p w14:paraId="4880F1C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noWrap/>
            <w:hideMark/>
          </w:tcPr>
          <w:p w14:paraId="15C7C9D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1134" w:type="dxa"/>
            <w:noWrap/>
            <w:hideMark/>
          </w:tcPr>
          <w:p w14:paraId="2C97FF1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5E2142E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3D11AC28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3</w:t>
            </w:r>
          </w:p>
        </w:tc>
        <w:tc>
          <w:tcPr>
            <w:tcW w:w="1134" w:type="dxa"/>
            <w:noWrap/>
            <w:hideMark/>
          </w:tcPr>
          <w:p w14:paraId="6A06527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1134" w:type="dxa"/>
            <w:noWrap/>
            <w:hideMark/>
          </w:tcPr>
          <w:p w14:paraId="0F97B56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4A17973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06104464" w14:textId="0338663B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91C6108" w14:textId="25B6902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0C34C4C" w14:textId="02B2ECA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2F52B1AA" w14:textId="0663093E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2768720" w14:textId="79EB357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</w:tr>
      <w:tr w:rsidR="004B1360" w:rsidRPr="006E29E8" w14:paraId="338F5423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432BF72D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1134" w:type="dxa"/>
            <w:noWrap/>
            <w:hideMark/>
          </w:tcPr>
          <w:p w14:paraId="08B661A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1134" w:type="dxa"/>
            <w:noWrap/>
            <w:hideMark/>
          </w:tcPr>
          <w:p w14:paraId="57CCF12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-0.9</w:t>
            </w:r>
          </w:p>
        </w:tc>
        <w:tc>
          <w:tcPr>
            <w:tcW w:w="1134" w:type="dxa"/>
            <w:noWrap/>
            <w:hideMark/>
          </w:tcPr>
          <w:p w14:paraId="6C4C227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1134" w:type="dxa"/>
            <w:noWrap/>
            <w:hideMark/>
          </w:tcPr>
          <w:p w14:paraId="3FD2D2A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15E8E72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1134" w:type="dxa"/>
            <w:noWrap/>
            <w:hideMark/>
          </w:tcPr>
          <w:p w14:paraId="22F9894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1134" w:type="dxa"/>
            <w:noWrap/>
            <w:hideMark/>
          </w:tcPr>
          <w:p w14:paraId="5A136FA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36AE7EB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1134" w:type="dxa"/>
            <w:noWrap/>
            <w:hideMark/>
          </w:tcPr>
          <w:p w14:paraId="5F3FABF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noWrap/>
            <w:hideMark/>
          </w:tcPr>
          <w:p w14:paraId="28B4DDC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noWrap/>
            <w:hideMark/>
          </w:tcPr>
          <w:p w14:paraId="3DACD3D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9</w:t>
            </w:r>
          </w:p>
        </w:tc>
        <w:tc>
          <w:tcPr>
            <w:tcW w:w="1134" w:type="dxa"/>
            <w:noWrap/>
            <w:hideMark/>
          </w:tcPr>
          <w:p w14:paraId="2A48A47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3FD9771D" w14:textId="4BFE5132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4BB7B3D" w14:textId="2354E80C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7773959E" w14:textId="088605D3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283FD306" w14:textId="5E3A3409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2FEC3532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1C9B9D15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FCI</w:t>
            </w:r>
          </w:p>
        </w:tc>
        <w:tc>
          <w:tcPr>
            <w:tcW w:w="1134" w:type="dxa"/>
            <w:noWrap/>
            <w:hideMark/>
          </w:tcPr>
          <w:p w14:paraId="18E5E45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4676339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1134" w:type="dxa"/>
            <w:noWrap/>
            <w:hideMark/>
          </w:tcPr>
          <w:p w14:paraId="3FA66BC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6E82243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11B400D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418FF34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1134" w:type="dxa"/>
            <w:noWrap/>
            <w:hideMark/>
          </w:tcPr>
          <w:p w14:paraId="4A74716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-0.9</w:t>
            </w:r>
          </w:p>
        </w:tc>
        <w:tc>
          <w:tcPr>
            <w:tcW w:w="1134" w:type="dxa"/>
            <w:noWrap/>
            <w:hideMark/>
          </w:tcPr>
          <w:p w14:paraId="702EBC3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4BF6FD8B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1134" w:type="dxa"/>
            <w:noWrap/>
            <w:hideMark/>
          </w:tcPr>
          <w:p w14:paraId="5D6991A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360519B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1134" w:type="dxa"/>
            <w:noWrap/>
            <w:hideMark/>
          </w:tcPr>
          <w:p w14:paraId="7CB96DB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70B290D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0D6C85DE" w14:textId="2C9EE18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7585ACF" w14:textId="6652525D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33A083C7" w14:textId="1852813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491077DB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13C19915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1134" w:type="dxa"/>
            <w:noWrap/>
            <w:hideMark/>
          </w:tcPr>
          <w:p w14:paraId="051A6CE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1134" w:type="dxa"/>
            <w:noWrap/>
            <w:hideMark/>
          </w:tcPr>
          <w:p w14:paraId="61D0D58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239D50D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1134" w:type="dxa"/>
            <w:noWrap/>
            <w:hideMark/>
          </w:tcPr>
          <w:p w14:paraId="653276E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1134" w:type="dxa"/>
            <w:noWrap/>
            <w:hideMark/>
          </w:tcPr>
          <w:p w14:paraId="5C0799D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2AA5898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2B98B66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1134" w:type="dxa"/>
            <w:noWrap/>
            <w:hideMark/>
          </w:tcPr>
          <w:p w14:paraId="1C9ABBD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1134" w:type="dxa"/>
            <w:noWrap/>
            <w:hideMark/>
          </w:tcPr>
          <w:p w14:paraId="77256EA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7212584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1134" w:type="dxa"/>
            <w:noWrap/>
            <w:hideMark/>
          </w:tcPr>
          <w:p w14:paraId="44D084F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0E89B8F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8</w:t>
            </w:r>
          </w:p>
        </w:tc>
        <w:tc>
          <w:tcPr>
            <w:tcW w:w="1134" w:type="dxa"/>
            <w:noWrap/>
            <w:hideMark/>
          </w:tcPr>
          <w:p w14:paraId="548ACA21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1134" w:type="dxa"/>
            <w:noWrap/>
            <w:hideMark/>
          </w:tcPr>
          <w:p w14:paraId="6B79365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2427A0F2" w14:textId="1471B175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  <w:hideMark/>
          </w:tcPr>
          <w:p w14:paraId="1F5633DD" w14:textId="53349F84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</w:p>
        </w:tc>
      </w:tr>
      <w:tr w:rsidR="004B1360" w:rsidRPr="006E29E8" w14:paraId="12FF937A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17D2ECD8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A/C</w:t>
            </w:r>
          </w:p>
        </w:tc>
        <w:tc>
          <w:tcPr>
            <w:tcW w:w="1134" w:type="dxa"/>
            <w:noWrap/>
            <w:hideMark/>
          </w:tcPr>
          <w:p w14:paraId="11D4DD9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2E46538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5B005D0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1134" w:type="dxa"/>
            <w:noWrap/>
            <w:hideMark/>
          </w:tcPr>
          <w:p w14:paraId="37FDCBB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6</w:t>
            </w:r>
          </w:p>
        </w:tc>
        <w:tc>
          <w:tcPr>
            <w:tcW w:w="1134" w:type="dxa"/>
            <w:noWrap/>
            <w:hideMark/>
          </w:tcPr>
          <w:p w14:paraId="1E7CA36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2</w:t>
            </w:r>
          </w:p>
        </w:tc>
        <w:tc>
          <w:tcPr>
            <w:tcW w:w="1134" w:type="dxa"/>
            <w:noWrap/>
            <w:hideMark/>
          </w:tcPr>
          <w:p w14:paraId="2E94F57E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1134" w:type="dxa"/>
            <w:noWrap/>
            <w:hideMark/>
          </w:tcPr>
          <w:p w14:paraId="239AA52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1134" w:type="dxa"/>
            <w:noWrap/>
            <w:hideMark/>
          </w:tcPr>
          <w:p w14:paraId="7EBEED2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noWrap/>
            <w:hideMark/>
          </w:tcPr>
          <w:p w14:paraId="7D9E155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0</w:t>
            </w:r>
          </w:p>
        </w:tc>
        <w:tc>
          <w:tcPr>
            <w:tcW w:w="1134" w:type="dxa"/>
            <w:noWrap/>
            <w:hideMark/>
          </w:tcPr>
          <w:p w14:paraId="34A6833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7304237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0.9</w:t>
            </w:r>
          </w:p>
        </w:tc>
        <w:tc>
          <w:tcPr>
            <w:tcW w:w="1134" w:type="dxa"/>
            <w:noWrap/>
            <w:hideMark/>
          </w:tcPr>
          <w:p w14:paraId="00D0F083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-0.9</w:t>
            </w:r>
          </w:p>
        </w:tc>
        <w:tc>
          <w:tcPr>
            <w:tcW w:w="1134" w:type="dxa"/>
            <w:noWrap/>
            <w:hideMark/>
          </w:tcPr>
          <w:p w14:paraId="6AA77D45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-0.9</w:t>
            </w:r>
          </w:p>
        </w:tc>
        <w:tc>
          <w:tcPr>
            <w:tcW w:w="1134" w:type="dxa"/>
            <w:noWrap/>
            <w:hideMark/>
          </w:tcPr>
          <w:p w14:paraId="367DBC4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10AD9B0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noWrap/>
            <w:hideMark/>
          </w:tcPr>
          <w:p w14:paraId="6F22540E" w14:textId="61828D06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</w:p>
        </w:tc>
      </w:tr>
      <w:tr w:rsidR="004B1360" w:rsidRPr="006E29E8" w14:paraId="67EA22E6" w14:textId="77777777" w:rsidTr="003F6698">
        <w:trPr>
          <w:trHeight w:val="300"/>
        </w:trPr>
        <w:tc>
          <w:tcPr>
            <w:tcW w:w="1701" w:type="dxa"/>
            <w:noWrap/>
            <w:hideMark/>
          </w:tcPr>
          <w:p w14:paraId="71C9627E" w14:textId="77777777" w:rsidR="004B1360" w:rsidRPr="006E29E8" w:rsidRDefault="004B1360" w:rsidP="004B1360">
            <w:pPr>
              <w:spacing w:before="0" w:after="0"/>
              <w:rPr>
                <w:rFonts w:cs="Times New Roman"/>
                <w:b/>
                <w:bCs/>
                <w:sz w:val="16"/>
                <w:szCs w:val="16"/>
              </w:rPr>
            </w:pP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TotP</w:t>
            </w:r>
            <w:proofErr w:type="spellEnd"/>
            <w:r w:rsidRPr="006E29E8">
              <w:rPr>
                <w:rFonts w:cs="Times New Roman"/>
                <w:b/>
                <w:bCs/>
                <w:sz w:val="16"/>
                <w:szCs w:val="16"/>
              </w:rPr>
              <w:t>/</w:t>
            </w:r>
            <w:proofErr w:type="spellStart"/>
            <w:r w:rsidRPr="006E29E8">
              <w:rPr>
                <w:rFonts w:cs="Times New Roman"/>
                <w:b/>
                <w:bCs/>
                <w:sz w:val="16"/>
                <w:szCs w:val="16"/>
              </w:rPr>
              <w:t>TotB</w:t>
            </w:r>
            <w:proofErr w:type="spellEnd"/>
          </w:p>
        </w:tc>
        <w:tc>
          <w:tcPr>
            <w:tcW w:w="1134" w:type="dxa"/>
            <w:noWrap/>
            <w:hideMark/>
          </w:tcPr>
          <w:p w14:paraId="55D47E4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7</w:t>
            </w:r>
          </w:p>
        </w:tc>
        <w:tc>
          <w:tcPr>
            <w:tcW w:w="1134" w:type="dxa"/>
            <w:noWrap/>
            <w:hideMark/>
          </w:tcPr>
          <w:p w14:paraId="53FE13A2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5544088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134" w:type="dxa"/>
            <w:noWrap/>
            <w:hideMark/>
          </w:tcPr>
          <w:p w14:paraId="2E07818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1134" w:type="dxa"/>
            <w:noWrap/>
            <w:hideMark/>
          </w:tcPr>
          <w:p w14:paraId="7101D0A4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34" w:type="dxa"/>
            <w:noWrap/>
            <w:hideMark/>
          </w:tcPr>
          <w:p w14:paraId="6DAE1C49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1</w:t>
            </w:r>
          </w:p>
        </w:tc>
        <w:tc>
          <w:tcPr>
            <w:tcW w:w="1134" w:type="dxa"/>
            <w:noWrap/>
            <w:hideMark/>
          </w:tcPr>
          <w:p w14:paraId="4B800E5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-0.9</w:t>
            </w:r>
          </w:p>
        </w:tc>
        <w:tc>
          <w:tcPr>
            <w:tcW w:w="1134" w:type="dxa"/>
            <w:noWrap/>
            <w:hideMark/>
          </w:tcPr>
          <w:p w14:paraId="0AB2CFCA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5</w:t>
            </w:r>
          </w:p>
        </w:tc>
        <w:tc>
          <w:tcPr>
            <w:tcW w:w="1134" w:type="dxa"/>
            <w:noWrap/>
            <w:hideMark/>
          </w:tcPr>
          <w:p w14:paraId="08DA23F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1134" w:type="dxa"/>
            <w:noWrap/>
            <w:hideMark/>
          </w:tcPr>
          <w:p w14:paraId="33A3962D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  <w:noWrap/>
            <w:hideMark/>
          </w:tcPr>
          <w:p w14:paraId="25C4FA17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-0.9</w:t>
            </w:r>
          </w:p>
        </w:tc>
        <w:tc>
          <w:tcPr>
            <w:tcW w:w="1134" w:type="dxa"/>
            <w:noWrap/>
            <w:hideMark/>
          </w:tcPr>
          <w:p w14:paraId="10BB119C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739F4B8F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0.8</w:t>
            </w:r>
          </w:p>
        </w:tc>
        <w:tc>
          <w:tcPr>
            <w:tcW w:w="1134" w:type="dxa"/>
            <w:noWrap/>
            <w:hideMark/>
          </w:tcPr>
          <w:p w14:paraId="4122AE80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  <w:noWrap/>
            <w:hideMark/>
          </w:tcPr>
          <w:p w14:paraId="6A8D409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b/>
                <w:bCs/>
                <w:sz w:val="16"/>
                <w:szCs w:val="16"/>
              </w:rPr>
            </w:pPr>
            <w:r w:rsidRPr="006E29E8">
              <w:rPr>
                <w:rFonts w:cs="Times New Roman"/>
                <w:b/>
                <w:bCs/>
                <w:sz w:val="16"/>
                <w:szCs w:val="16"/>
              </w:rPr>
              <w:t>-0.9</w:t>
            </w:r>
          </w:p>
        </w:tc>
        <w:tc>
          <w:tcPr>
            <w:tcW w:w="1134" w:type="dxa"/>
            <w:noWrap/>
            <w:hideMark/>
          </w:tcPr>
          <w:p w14:paraId="47F39D66" w14:textId="77777777" w:rsidR="004B1360" w:rsidRPr="006E29E8" w:rsidRDefault="004B1360" w:rsidP="004B1360">
            <w:pPr>
              <w:spacing w:before="0" w:after="0"/>
              <w:jc w:val="right"/>
              <w:rPr>
                <w:rFonts w:cs="Times New Roman"/>
                <w:sz w:val="16"/>
                <w:szCs w:val="16"/>
              </w:rPr>
            </w:pPr>
            <w:r w:rsidRPr="006E29E8">
              <w:rPr>
                <w:rFonts w:cs="Times New Roman"/>
                <w:sz w:val="16"/>
                <w:szCs w:val="16"/>
              </w:rPr>
              <w:t>1</w:t>
            </w:r>
          </w:p>
        </w:tc>
      </w:tr>
    </w:tbl>
    <w:p w14:paraId="1C49D163" w14:textId="5FB0792F" w:rsidR="004B1360" w:rsidRDefault="004B1360" w:rsidP="004B1360"/>
    <w:p w14:paraId="1025EF45" w14:textId="1A58F2D3" w:rsidR="004B1360" w:rsidRDefault="004B1360" w:rsidP="004B1360"/>
    <w:p w14:paraId="61684A70" w14:textId="78FC96F5" w:rsidR="004B1360" w:rsidRDefault="004B1360" w:rsidP="004B1360"/>
    <w:p w14:paraId="0D3820E7" w14:textId="3D5306F9" w:rsidR="004B1360" w:rsidRDefault="004B1360" w:rsidP="004B1360"/>
    <w:p w14:paraId="353F5C1E" w14:textId="5ABDC6AF" w:rsidR="004B1360" w:rsidRDefault="004B1360" w:rsidP="004B1360"/>
    <w:p w14:paraId="3D7C14F8" w14:textId="5C3D4F6D" w:rsidR="004B1360" w:rsidRDefault="004B1360" w:rsidP="004B1360"/>
    <w:p w14:paraId="371CE090" w14:textId="69DFD797" w:rsidR="004B1360" w:rsidRDefault="004B1360" w:rsidP="004B1360"/>
    <w:p w14:paraId="4B5EAF8B" w14:textId="0A8152B9" w:rsidR="004B1360" w:rsidRDefault="004B1360" w:rsidP="004B1360"/>
    <w:p w14:paraId="1E4F33EA" w14:textId="5F874E08" w:rsidR="004B1360" w:rsidRDefault="004B1360" w:rsidP="004B1360"/>
    <w:p w14:paraId="64C96152" w14:textId="1CA76D85" w:rsidR="004B1360" w:rsidRDefault="004B1360" w:rsidP="004B1360"/>
    <w:p w14:paraId="5E213BEA" w14:textId="3C046D7B" w:rsidR="004B1360" w:rsidRDefault="004B1360" w:rsidP="004B1360"/>
    <w:p w14:paraId="10E8C9A0" w14:textId="77777777" w:rsidR="004B1360" w:rsidRDefault="004B1360" w:rsidP="004B1360"/>
    <w:p w14:paraId="6ED5B92D" w14:textId="77777777" w:rsidR="004B1360" w:rsidRDefault="004B1360" w:rsidP="004B1360">
      <w:pPr>
        <w:pStyle w:val="Heading1"/>
        <w:sectPr w:rsidR="004B1360" w:rsidSect="004B1360"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63792E28" w14:textId="18C8993F" w:rsidR="004B1360" w:rsidRDefault="004B1360" w:rsidP="004B1360">
      <w:pPr>
        <w:pStyle w:val="Heading1"/>
      </w:pPr>
      <w:r w:rsidRPr="00994A3D">
        <w:lastRenderedPageBreak/>
        <w:t xml:space="preserve">Supplementary </w:t>
      </w:r>
      <w:r>
        <w:t xml:space="preserve">material </w:t>
      </w:r>
      <w:r w:rsidR="002249AF">
        <w:t>S</w:t>
      </w:r>
      <w:r>
        <w:t>4</w:t>
      </w:r>
    </w:p>
    <w:p w14:paraId="13188F53" w14:textId="70C6DEF7" w:rsidR="002249AF" w:rsidRPr="002249AF" w:rsidRDefault="002249AF" w:rsidP="002249AF">
      <w:r w:rsidRPr="002249AF">
        <w:t>This part of supplementary material contains</w:t>
      </w:r>
      <w:r>
        <w:t xml:space="preserve"> results of the </w:t>
      </w:r>
      <w:r w:rsidRPr="00A275F6">
        <w:rPr>
          <w:rFonts w:cs="Times New Roman"/>
          <w:szCs w:val="24"/>
          <w:lang w:val="en-GB"/>
        </w:rPr>
        <w:t xml:space="preserve">Regime shift analysis (STARS) performed </w:t>
      </w:r>
      <w:r>
        <w:rPr>
          <w:rFonts w:cs="Times New Roman"/>
          <w:szCs w:val="24"/>
          <w:lang w:val="en-GB"/>
        </w:rPr>
        <w:t xml:space="preserve">separately </w:t>
      </w:r>
      <w:r w:rsidRPr="00A275F6">
        <w:rPr>
          <w:rFonts w:cs="Times New Roman"/>
          <w:szCs w:val="24"/>
          <w:lang w:val="en-GB"/>
        </w:rPr>
        <w:t>on each variable</w:t>
      </w:r>
      <w:r>
        <w:rPr>
          <w:rFonts w:cs="Times New Roman"/>
          <w:szCs w:val="24"/>
          <w:lang w:val="en-GB"/>
        </w:rPr>
        <w:t xml:space="preserve">. </w:t>
      </w:r>
    </w:p>
    <w:p w14:paraId="0835B0F7" w14:textId="2577C5B2" w:rsidR="004B1360" w:rsidRDefault="004B1360" w:rsidP="004B1360">
      <w:pPr>
        <w:autoSpaceDE w:val="0"/>
        <w:autoSpaceDN w:val="0"/>
        <w:adjustRightInd w:val="0"/>
        <w:spacing w:after="0"/>
        <w:jc w:val="both"/>
        <w:rPr>
          <w:rStyle w:val="refsource"/>
          <w:rFonts w:cs="Times New Roman"/>
          <w:szCs w:val="24"/>
          <w:lang w:val="en-GB"/>
        </w:rPr>
      </w:pPr>
      <w:bookmarkStart w:id="1" w:name="_Hlk56085831"/>
      <w:r w:rsidRPr="00A275F6">
        <w:rPr>
          <w:rStyle w:val="refsource"/>
          <w:rFonts w:cs="Times New Roman"/>
          <w:b/>
          <w:bCs/>
          <w:szCs w:val="24"/>
          <w:lang w:val="en-GB"/>
        </w:rPr>
        <w:t>Table S</w:t>
      </w:r>
      <w:r w:rsidR="002249AF">
        <w:rPr>
          <w:rStyle w:val="refsource"/>
          <w:rFonts w:cs="Times New Roman"/>
          <w:b/>
          <w:bCs/>
          <w:szCs w:val="24"/>
          <w:lang w:val="en-GB"/>
        </w:rPr>
        <w:t>4 of the supplementary material</w:t>
      </w:r>
      <w:r w:rsidRPr="00A275F6">
        <w:rPr>
          <w:rStyle w:val="refsource"/>
          <w:rFonts w:cs="Times New Roman"/>
          <w:b/>
          <w:bCs/>
          <w:szCs w:val="24"/>
          <w:lang w:val="en-GB"/>
        </w:rPr>
        <w:t xml:space="preserve">. </w:t>
      </w:r>
      <w:r w:rsidRPr="00A275F6">
        <w:rPr>
          <w:rFonts w:cs="Times New Roman"/>
          <w:szCs w:val="24"/>
          <w:lang w:val="en-GB"/>
        </w:rPr>
        <w:t xml:space="preserve">Results of the Regime shift analysis (STARS) performed on each variable Presented STARS regime shift years were identified in time series using p ≤ 0.05 and for values designated with * regime shift was detected at p ≤ 0.1. Symbols ↑ and ↓ indicate increasing and decreasing trend respectively. </w:t>
      </w:r>
      <w:r w:rsidRPr="00A275F6">
        <w:rPr>
          <w:rStyle w:val="refsource"/>
          <w:rFonts w:cs="Times New Roman"/>
          <w:szCs w:val="24"/>
          <w:lang w:val="en-GB"/>
        </w:rPr>
        <w:t>Abbreviations and full names of the variables used in the analysis are shown.</w:t>
      </w:r>
      <w:bookmarkEnd w:id="1"/>
    </w:p>
    <w:p w14:paraId="2747D07C" w14:textId="77777777" w:rsidR="004B1360" w:rsidRPr="004B1360" w:rsidRDefault="004B1360" w:rsidP="004B1360">
      <w:pPr>
        <w:autoSpaceDE w:val="0"/>
        <w:autoSpaceDN w:val="0"/>
        <w:adjustRightInd w:val="0"/>
        <w:spacing w:after="0"/>
        <w:jc w:val="both"/>
        <w:rPr>
          <w:rFonts w:cs="Times New Roman"/>
          <w:szCs w:val="24"/>
          <w:lang w:val="en-GB"/>
        </w:rPr>
      </w:pPr>
    </w:p>
    <w:tbl>
      <w:tblPr>
        <w:tblW w:w="9195" w:type="dxa"/>
        <w:tblLook w:val="04A0" w:firstRow="1" w:lastRow="0" w:firstColumn="1" w:lastColumn="0" w:noHBand="0" w:noVBand="1"/>
      </w:tblPr>
      <w:tblGrid>
        <w:gridCol w:w="2067"/>
        <w:gridCol w:w="2886"/>
        <w:gridCol w:w="1426"/>
        <w:gridCol w:w="1418"/>
        <w:gridCol w:w="1418"/>
      </w:tblGrid>
      <w:tr w:rsidR="004B1360" w:rsidRPr="004B1360" w14:paraId="16896180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7B202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/>
              </w:rPr>
              <w:t>Abbreviation</w:t>
            </w:r>
          </w:p>
        </w:tc>
        <w:tc>
          <w:tcPr>
            <w:tcW w:w="2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E320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en-GB" w:eastAsia="en-GB"/>
              </w:rPr>
              <w:t>Full name</w:t>
            </w:r>
          </w:p>
        </w:tc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8756C" w14:textId="15740E47" w:rsid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</w:pP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Shift mid-</w:t>
            </w:r>
          </w:p>
          <w:p w14:paraId="7922A5B6" w14:textId="21D7B21B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90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C2F8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Shift mid-2000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823FC" w14:textId="2484E339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 xml:space="preserve">Shift </w:t>
            </w:r>
            <w:r w:rsidR="00D94CF2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mid-</w:t>
            </w: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2010</w:t>
            </w:r>
            <w:r w:rsidR="00D94CF2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s</w:t>
            </w:r>
          </w:p>
        </w:tc>
      </w:tr>
      <w:tr w:rsidR="004B1360" w:rsidRPr="004B1360" w14:paraId="10A9854A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6E3502" w14:textId="35D15402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FM</w:t>
            </w:r>
          </w:p>
        </w:tc>
        <w:tc>
          <w:tcPr>
            <w:tcW w:w="431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44879" w14:textId="7E47B9B2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Fishing mortality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38D0D0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539421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542D38D5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26B10F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DFP</w:t>
            </w:r>
          </w:p>
        </w:tc>
        <w:tc>
          <w:tcPr>
            <w:tcW w:w="2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5DC11" w14:textId="02615E4C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ersal pisc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 </w:t>
            </w:r>
          </w:p>
        </w:tc>
        <w:tc>
          <w:tcPr>
            <w:tcW w:w="142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488754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9185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1↓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1F8785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67BB6D24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5EA290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Rays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335EA95" w14:textId="5E09646C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Rays 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26753092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8D50DB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2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07C9DB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0↓</w:t>
            </w:r>
          </w:p>
        </w:tc>
      </w:tr>
      <w:tr w:rsidR="004B1360" w:rsidRPr="004B1360" w14:paraId="656D24BA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C56DAF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BFP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B1BFEBD" w14:textId="5285E76B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Benthopelagic piscivor</w:t>
            </w:r>
            <w:r w:rsidR="00D94CF2">
              <w:rPr>
                <w:rFonts w:eastAsia="Times New Roman" w:cs="Times New Roman"/>
                <w:sz w:val="18"/>
                <w:szCs w:val="18"/>
                <w:lang w:val="en-GB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 xml:space="preserve"> fish 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0C0888E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5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E78E38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3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EBCA0AF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3F74EF3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726D48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Sparids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7B41A88" w14:textId="24DA8B6E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Sparids</w:t>
            </w:r>
            <w:proofErr w:type="spellEnd"/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 xml:space="preserve"> 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736AA4E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4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D4609E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4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2F72C8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6↓</w:t>
            </w:r>
          </w:p>
        </w:tc>
      </w:tr>
      <w:tr w:rsidR="004B1360" w:rsidRPr="004B1360" w14:paraId="7512A259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409201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BOG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D1FE9EA" w14:textId="6F23B6E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Bogue 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7C5DA99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3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0411D1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4D05DD9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70B19743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6EB2EE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HO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7728C5C" w14:textId="482CA1BF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Horse mackerel 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307F93B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952BBB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0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5F7DBA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5↑</w:t>
            </w:r>
          </w:p>
        </w:tc>
      </w:tr>
      <w:tr w:rsidR="004B1360" w:rsidRPr="004B1360" w14:paraId="22754E2E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804D52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BFI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C71537E" w14:textId="645DC132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 xml:space="preserve">Benthopelagic </w:t>
            </w:r>
            <w:proofErr w:type="spellStart"/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invertivor</w:t>
            </w:r>
            <w:r w:rsidR="00D94CF2">
              <w:rPr>
                <w:rFonts w:eastAsia="Times New Roman" w:cs="Times New Roman"/>
                <w:sz w:val="18"/>
                <w:szCs w:val="18"/>
                <w:lang w:val="en-GB" w:eastAsia="en-GB"/>
              </w:rPr>
              <w:t>ous</w:t>
            </w:r>
            <w:proofErr w:type="spellEnd"/>
            <w:r w:rsidR="00D94CF2">
              <w:rPr>
                <w:rFonts w:eastAsia="Times New Roman" w:cs="Times New Roman"/>
                <w:sz w:val="18"/>
                <w:szCs w:val="18"/>
                <w:lang w:val="en-GB" w:eastAsia="en-GB"/>
              </w:rPr>
              <w:t xml:space="preserve"> </w:t>
            </w: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 xml:space="preserve">fish 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429CCFF5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4E2B2E9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7F6645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↓</w:t>
            </w:r>
          </w:p>
        </w:tc>
      </w:tr>
      <w:tr w:rsidR="004B1360" w:rsidRPr="004B1360" w14:paraId="21FB50F6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94500F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MA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3743F8A6" w14:textId="5D296A92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Mackerel 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45A6D31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3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2BFE056F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B233D8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↓</w:t>
            </w:r>
          </w:p>
        </w:tc>
      </w:tr>
      <w:tr w:rsidR="004B1360" w:rsidRPr="004B1360" w14:paraId="6FDC2ACA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15DB1B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JAA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277130B" w14:textId="18EA42E0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 xml:space="preserve">Blue jack mackerel 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6D225FDD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5AC49D7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3D8D12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5↑</w:t>
            </w:r>
          </w:p>
        </w:tc>
      </w:tr>
      <w:tr w:rsidR="004B1360" w:rsidRPr="004B1360" w14:paraId="64CF2773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C6289F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ANE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B54531A" w14:textId="6E144B10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Anchovy 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0D04DC1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6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E7C61C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5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4C0000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6↑</w:t>
            </w:r>
          </w:p>
        </w:tc>
      </w:tr>
      <w:tr w:rsidR="004B1360" w:rsidRPr="004B1360" w14:paraId="48F51E1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A29451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PIL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C4D3750" w14:textId="1B908DCA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Sardine 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594FC08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3997A9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200EF9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↓</w:t>
            </w:r>
          </w:p>
        </w:tc>
      </w:tr>
      <w:tr w:rsidR="004B1360" w:rsidRPr="004B1360" w14:paraId="174D4C95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E8F6FA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PIL_Juv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FBC4990" w14:textId="139C444B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Juvenile sardine 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555F141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B93B7F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D04416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5↓</w:t>
            </w:r>
          </w:p>
        </w:tc>
      </w:tr>
      <w:tr w:rsidR="004B1360" w:rsidRPr="004B1360" w14:paraId="5E8EA7F9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B7FACE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_HKE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3C18B2F2" w14:textId="6CF4B6C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Hake 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1A95BB05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D345EC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D248EF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5↓</w:t>
            </w:r>
          </w:p>
        </w:tc>
      </w:tr>
      <w:tr w:rsidR="004B1360" w:rsidRPr="004B1360" w14:paraId="22056D40" w14:textId="77777777" w:rsidTr="004B1360">
        <w:trPr>
          <w:trHeight w:val="315"/>
        </w:trPr>
        <w:tc>
          <w:tcPr>
            <w:tcW w:w="206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CEE56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288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9439A7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18A100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89621A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296E613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2C389932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3CFDF3" w14:textId="7E61E282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ENV</w:t>
            </w:r>
          </w:p>
        </w:tc>
        <w:tc>
          <w:tcPr>
            <w:tcW w:w="2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73AFA" w14:textId="340AE1D8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Environmental variables</w:t>
            </w:r>
          </w:p>
        </w:tc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4CE71A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EEAA53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AD082D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491F77F0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259EF6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STm</w:t>
            </w:r>
          </w:p>
        </w:tc>
        <w:tc>
          <w:tcPr>
            <w:tcW w:w="2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20CE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Mean sea surface temperature</w:t>
            </w:r>
          </w:p>
        </w:tc>
        <w:tc>
          <w:tcPr>
            <w:tcW w:w="14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59C2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8↑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074AB1C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51F5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↑</w:t>
            </w:r>
          </w:p>
        </w:tc>
      </w:tr>
      <w:tr w:rsidR="004B1360" w:rsidRPr="004B1360" w14:paraId="00A541A7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57490249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STw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6E98B0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Winter sea surface temperatur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887639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9↑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2D04356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580937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↑</w:t>
            </w:r>
          </w:p>
        </w:tc>
      </w:tr>
      <w:tr w:rsidR="004B1360" w:rsidRPr="004B1360" w14:paraId="6F23C923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5ED450D9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STs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22E82F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Summer sea surface temperatur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1D63969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8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094528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52DF52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↑</w:t>
            </w:r>
          </w:p>
        </w:tc>
      </w:tr>
      <w:tr w:rsidR="004B1360" w:rsidRPr="004B1360" w14:paraId="09D60F87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AE8455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UI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BB8FDB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ean Upwelling index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12EAFB0D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5BADEED3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AAFEAF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5↑</w:t>
            </w:r>
          </w:p>
        </w:tc>
      </w:tr>
      <w:tr w:rsidR="004B1360" w:rsidRPr="004B1360" w14:paraId="1D63309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41E62F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UI_w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CC69A8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Winter Upwelling index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7A232B4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240DEEC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DB4D52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</w:tr>
      <w:tr w:rsidR="004B1360" w:rsidRPr="004B1360" w14:paraId="27CEA42C" w14:textId="77777777" w:rsidTr="004B1360">
        <w:trPr>
          <w:trHeight w:val="315"/>
        </w:trPr>
        <w:tc>
          <w:tcPr>
            <w:tcW w:w="206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4AB8B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UI_S</w:t>
            </w:r>
          </w:p>
        </w:tc>
        <w:tc>
          <w:tcPr>
            <w:tcW w:w="28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C108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ummer Upwelling index</w:t>
            </w: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1F32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A707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9F52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6↑</w:t>
            </w:r>
          </w:p>
        </w:tc>
      </w:tr>
      <w:tr w:rsidR="004B1360" w:rsidRPr="004B1360" w14:paraId="42FE58A4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7CFF01" w14:textId="7A1EF9BC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LIM</w:t>
            </w:r>
          </w:p>
        </w:tc>
        <w:tc>
          <w:tcPr>
            <w:tcW w:w="2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AD17" w14:textId="1125F318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Climatic indices</w:t>
            </w:r>
          </w:p>
        </w:tc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0427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3AE6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72620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264B4793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29B5C3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AMOm</w:t>
            </w:r>
          </w:p>
        </w:tc>
        <w:tc>
          <w:tcPr>
            <w:tcW w:w="2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CFB7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ean Atlantic multidecadal oscillation</w:t>
            </w:r>
          </w:p>
        </w:tc>
        <w:tc>
          <w:tcPr>
            <w:tcW w:w="14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74C5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7↑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FF845C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8ADA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6↑</w:t>
            </w:r>
          </w:p>
        </w:tc>
      </w:tr>
      <w:tr w:rsidR="004B1360" w:rsidRPr="004B1360" w14:paraId="2A11EAC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31058CB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AMOw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3CF36EA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Winter Atlantic Multidecadal oscillation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1E86B9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5↑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2C742373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E80B0F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6↑</w:t>
            </w:r>
          </w:p>
        </w:tc>
      </w:tr>
      <w:tr w:rsidR="004B1360" w:rsidRPr="004B1360" w14:paraId="2D73BAA6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C69395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AMOs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3BC9EFB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Summer Atlantic Multidecadal oscillation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4CFEE86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8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A274B0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075420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</w:tr>
      <w:tr w:rsidR="004B1360" w:rsidRPr="004B1360" w14:paraId="5C2E0EF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BCC488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NAO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77080AD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Mean North Atlantic oscillation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0A94084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C0EA4D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8D7DC60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</w:tr>
      <w:tr w:rsidR="004B1360" w:rsidRPr="004B1360" w14:paraId="47E6CD3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DFFF2A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NAOw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F0C552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Winter North Atlantic oscillation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672C397F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26A6A60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23C8C7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↑</w:t>
            </w:r>
          </w:p>
        </w:tc>
      </w:tr>
      <w:tr w:rsidR="004B1360" w:rsidRPr="004B1360" w14:paraId="3012D4C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C5A773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lastRenderedPageBreak/>
              <w:t>NAOs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359D3FF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ummer North Atlantic oscillation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CABDAA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7EFC5B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7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4807B9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</w:tr>
      <w:tr w:rsidR="004B1360" w:rsidRPr="004B1360" w14:paraId="44BA9767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5D78DC1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EA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0A0080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 xml:space="preserve">Mean Eastern Atlantic pattern 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16605AF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8↑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098F9E7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5BDFDB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↓</w:t>
            </w:r>
          </w:p>
        </w:tc>
      </w:tr>
      <w:tr w:rsidR="004B1360" w:rsidRPr="004B1360" w14:paraId="771C4CA3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54F24A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EAw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83D290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Winter Eastern Atlantic pattern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2D5AD02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0FF011E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7EBAB6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↓</w:t>
            </w:r>
          </w:p>
        </w:tc>
      </w:tr>
      <w:tr w:rsidR="004B1360" w:rsidRPr="004B1360" w14:paraId="50D15C37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3B4F37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EAs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FECE59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Summer Eastern Atlantic pattern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5E307EA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1998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5780B1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94D2D5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2016↓</w:t>
            </w:r>
          </w:p>
        </w:tc>
      </w:tr>
      <w:tr w:rsidR="004B1360" w:rsidRPr="004B1360" w14:paraId="2AF6E7DF" w14:textId="77777777" w:rsidTr="004B1360">
        <w:trPr>
          <w:trHeight w:val="315"/>
        </w:trPr>
        <w:tc>
          <w:tcPr>
            <w:tcW w:w="206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CB7C4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288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B6A8E0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1D74FC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1D3A39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84F72E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3BEC7114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2A3073" w14:textId="7238CC3E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B_obs</w:t>
            </w:r>
            <w:proofErr w:type="spellEnd"/>
          </w:p>
        </w:tc>
        <w:tc>
          <w:tcPr>
            <w:tcW w:w="2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18ED5" w14:textId="1EE8FE82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Observed biomass</w:t>
            </w:r>
          </w:p>
        </w:tc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1602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2FC7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CD0A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7DA3D665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8BAD5C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B_ANE_o</w:t>
            </w:r>
            <w:proofErr w:type="spellEnd"/>
          </w:p>
        </w:tc>
        <w:tc>
          <w:tcPr>
            <w:tcW w:w="2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7C7A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Anchovy</w:t>
            </w:r>
          </w:p>
        </w:tc>
        <w:tc>
          <w:tcPr>
            <w:tcW w:w="14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3FAE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7↓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D85E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7↑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7A14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55E97E75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164CF3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B_PIL_o</w:t>
            </w:r>
            <w:proofErr w:type="spellEnd"/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36E217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ardin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1306735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6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984021B" w14:textId="77777777" w:rsidR="004B1360" w:rsidRPr="003F6698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3F6698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9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851D1C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5D29B5D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9A52D0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B_MA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0BEA17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ackerel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3C46412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5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E3E61F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5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A4110A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1A7CDF8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43279D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B_HOM_o</w:t>
            </w:r>
            <w:proofErr w:type="spellEnd"/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3F77DF9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Horse mackerel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74C9016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E471DE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9526F1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13↑</w:t>
            </w:r>
          </w:p>
        </w:tc>
      </w:tr>
      <w:tr w:rsidR="004B1360" w:rsidRPr="004B1360" w14:paraId="0EF1F8C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39943B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parids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9C8C53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parid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564285C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1120E7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CC28EE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14*↑</w:t>
            </w:r>
          </w:p>
        </w:tc>
      </w:tr>
      <w:tr w:rsidR="004B1360" w:rsidRPr="004B1360" w14:paraId="7A34452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3E2E77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Flatfish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2D6273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latfis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4CAADC9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1DE745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E22DAE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-</w:t>
            </w:r>
          </w:p>
        </w:tc>
      </w:tr>
      <w:tr w:rsidR="004B1360" w:rsidRPr="004B1360" w14:paraId="03740421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24CD6D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HKE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8DA8D1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Hak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13643BF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3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75C856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9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376E67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208B299E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4CF0F8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DFP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6926D1A" w14:textId="1690122D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ersal pisc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1A7062D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3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48D07F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7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17715C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4E57675A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5C8605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JAA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324266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lue jack mackerel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5CE1CD2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D88308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4*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CBB73D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16*↓</w:t>
            </w:r>
          </w:p>
        </w:tc>
      </w:tr>
      <w:tr w:rsidR="004B1360" w:rsidRPr="004B1360" w14:paraId="6183EDD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A24D1A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DFI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18B7AA3" w14:textId="7D4CEBDB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ersal invert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1EEC94E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51A66D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0E94EE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008FF2AD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D495F9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MAS: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2E462E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Chub mackerel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2EB2B28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877958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EAFFD2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7E132C18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D5D961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BFI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7A53AF85" w14:textId="6A2512A6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enthopelagic invert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 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77816B60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B01333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6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817A49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15↑</w:t>
            </w:r>
          </w:p>
        </w:tc>
      </w:tr>
      <w:tr w:rsidR="004B1360" w:rsidRPr="004B1360" w14:paraId="7863DB31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08F87B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BOG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D570A3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ogu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F30C94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DA6CA6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4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2B016B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12↑</w:t>
            </w:r>
          </w:p>
        </w:tc>
      </w:tr>
      <w:tr w:rsidR="004B1360" w:rsidRPr="004B1360" w14:paraId="37A212E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9DCE4E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BFP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A4666BC" w14:textId="5A3D29E5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enthopelagic pisc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19DFF49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4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FB72AD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9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0F30F6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6F2CF086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5FBCA60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Ben_Ceph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33925AA" w14:textId="3FC40889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Benthic 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c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ephalopod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2266D88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E8D90D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7FAE4E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4F29FF06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A1426E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quids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225979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quid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5734E7E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2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3B23CC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7D345D0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4F5BB81D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929677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Rays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47220D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Ray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0963645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50D8EA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5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426CB8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12↑</w:t>
            </w:r>
          </w:p>
        </w:tc>
      </w:tr>
      <w:tr w:rsidR="004B1360" w:rsidRPr="004B1360" w14:paraId="5D29AFCA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CB30CD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Tunas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C00B24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Tuna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51C438A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1992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FBDC62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E682A40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5DCA2EB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349D0B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harks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1D8F1B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Shark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5ABEEA20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928C13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B8A256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3C1C48B8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306E3EA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PIL_Juv_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0674EC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Juvenile sardin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64649F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1914800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2006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D8400B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46EA8B32" w14:textId="77777777" w:rsidTr="004B1360">
        <w:trPr>
          <w:trHeight w:val="315"/>
        </w:trPr>
        <w:tc>
          <w:tcPr>
            <w:tcW w:w="206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41E855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8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89C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AB1B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FA17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1A3E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1DBDBACF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EADDBF" w14:textId="0B310D4C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B_model</w:t>
            </w:r>
          </w:p>
        </w:tc>
        <w:tc>
          <w:tcPr>
            <w:tcW w:w="2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9C766" w14:textId="3959DFE5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Modelled biomass</w:t>
            </w:r>
          </w:p>
        </w:tc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07353D2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36368E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7BB0BB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16573F51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2B461A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ANE_m</w:t>
            </w:r>
          </w:p>
        </w:tc>
        <w:tc>
          <w:tcPr>
            <w:tcW w:w="2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418D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Anchovy</w:t>
            </w:r>
          </w:p>
        </w:tc>
        <w:tc>
          <w:tcPr>
            <w:tcW w:w="14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8E42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4↓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25073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693274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537E566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C24BC7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PIL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85E603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ardin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779D1E8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8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1A8FC0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AD89FF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0↓</w:t>
            </w:r>
          </w:p>
        </w:tc>
      </w:tr>
      <w:tr w:rsidR="004B1360" w:rsidRPr="004B1360" w14:paraId="07220D6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30C638D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MAC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3F7F4E2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ackerel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11E5CA92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798F072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14D221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*↑</w:t>
            </w:r>
          </w:p>
        </w:tc>
      </w:tr>
      <w:tr w:rsidR="004B1360" w:rsidRPr="004B1360" w14:paraId="278772D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067CBC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HOM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900931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Horse mackerel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56172DE5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52489CE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6B84DA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0↑</w:t>
            </w:r>
          </w:p>
        </w:tc>
      </w:tr>
      <w:tr w:rsidR="004B1360" w:rsidRPr="004B1360" w14:paraId="54517234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24E131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parid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83E9FB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parids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7582D559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73FA04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4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EF5BC9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3*</w:t>
            </w:r>
          </w:p>
        </w:tc>
      </w:tr>
      <w:tr w:rsidR="004B1360" w:rsidRPr="004B1360" w14:paraId="202B312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5397244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Flatfish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858C85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latfis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310B4D3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99DD7A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766DCA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</w:tr>
      <w:tr w:rsidR="004B1360" w:rsidRPr="004B1360" w14:paraId="12C5A0C1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340A94F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HKE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502A19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Hak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20FE55C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82E96E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E5FF84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</w:tr>
      <w:tr w:rsidR="004B1360" w:rsidRPr="004B1360" w14:paraId="0FBB2BB5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2B4CC7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DFP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D153F49" w14:textId="24C3B5AD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ersal pisc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23299AA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0E1DD46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96B2D7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*↑</w:t>
            </w:r>
          </w:p>
        </w:tc>
      </w:tr>
      <w:tr w:rsidR="004B1360" w:rsidRPr="004B1360" w14:paraId="0B27640C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A88889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JAA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2EBAC9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lue jack mackerel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26480F9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2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58BEB2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53CA18D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1A817D1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135CA79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DFI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7A53A95" w14:textId="69174802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ersal invert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68C5299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ED870EF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0716D7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0↑</w:t>
            </w:r>
          </w:p>
        </w:tc>
      </w:tr>
      <w:tr w:rsidR="004B1360" w:rsidRPr="004B1360" w14:paraId="3A22BAE1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4A9D0A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MA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31B65319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Chub mackerel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3A9EBFC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72FD2A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1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0B1A56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↑</w:t>
            </w:r>
          </w:p>
        </w:tc>
      </w:tr>
      <w:tr w:rsidR="004B1360" w:rsidRPr="004B1360" w14:paraId="637E7375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168238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BFI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7326E207" w14:textId="277A288B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enthopelagic invert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 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35BA2267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0C686A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3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B27DE0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2A0A3A2A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5204E7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lastRenderedPageBreak/>
              <w:t>B_BOG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36DC6A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ogu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569BAD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9↑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2431DEB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838E73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0↑</w:t>
            </w:r>
          </w:p>
        </w:tc>
      </w:tr>
      <w:tr w:rsidR="004B1360" w:rsidRPr="004B1360" w14:paraId="7D3BB10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5661E4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BFP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9A51690" w14:textId="601C4341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enthopelagic piscivor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ous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fis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D5F5AB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5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E2723F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E9BE20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*↑</w:t>
            </w:r>
          </w:p>
        </w:tc>
      </w:tr>
      <w:tr w:rsidR="004B1360" w:rsidRPr="004B1360" w14:paraId="563DEE3A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604905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Ben_Ceph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8218E01" w14:textId="21559C6C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Benthic 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>c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ephalopods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2A518BB7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569ACA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7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211F70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5↑</w:t>
            </w:r>
          </w:p>
        </w:tc>
      </w:tr>
      <w:tr w:rsidR="004B1360" w:rsidRPr="004B1360" w14:paraId="5C2BB98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0E9137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quid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89D9C3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quids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417FDDB3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168FA6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3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35C6F6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↑</w:t>
            </w:r>
          </w:p>
        </w:tc>
      </w:tr>
      <w:tr w:rsidR="004B1360" w:rsidRPr="004B1360" w14:paraId="5917E0C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478954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Ray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7104AC7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Rays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5B588CD2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F1F346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B2AEEC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0*↑</w:t>
            </w:r>
          </w:p>
        </w:tc>
      </w:tr>
      <w:tr w:rsidR="004B1360" w:rsidRPr="004B1360" w14:paraId="1CB0868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415FB0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Hcrab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A4BBD6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Henslow’s crab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26AE7A1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E8F152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9↑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222C687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18D9E8D3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3B24E49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Tuna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161897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Tuna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5E428B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CFB106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6B13F6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</w:tr>
      <w:tr w:rsidR="004B1360" w:rsidRPr="004B1360" w14:paraId="41B9BFE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AC5A60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Minke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B7FC11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inke whale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3F1FB27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E0EB65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5769833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5*↑</w:t>
            </w:r>
          </w:p>
        </w:tc>
      </w:tr>
      <w:tr w:rsidR="004B1360" w:rsidRPr="004B1360" w14:paraId="31438B0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E03156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hark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758AAC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hark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0F9D053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5DCDB4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4D6032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</w:tr>
      <w:tr w:rsidR="004B1360" w:rsidRPr="004B1360" w14:paraId="78C489B4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739EE5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Common_dolphin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479C5D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Common dolphin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5EA8A0F3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633792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3*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FBC603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*↑</w:t>
            </w:r>
          </w:p>
        </w:tc>
      </w:tr>
      <w:tr w:rsidR="004B1360" w:rsidRPr="004B1360" w14:paraId="76A9A5AA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6E3A95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eabird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6E343B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eabirds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57A8D12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026C24E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9CF743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3*↑</w:t>
            </w:r>
          </w:p>
        </w:tc>
      </w:tr>
      <w:tr w:rsidR="004B1360" w:rsidRPr="004B1360" w14:paraId="0E7144B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545531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tripped_dolphin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F92BE3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tripped dolphin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2B989B7A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_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8915A1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_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B39AB6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_</w:t>
            </w:r>
          </w:p>
        </w:tc>
      </w:tr>
      <w:tr w:rsidR="004B1360" w:rsidRPr="004B1360" w14:paraId="177A0D7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A66FAF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Harbor_porpoise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BB6128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Harbor porpoise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22F154C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2*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F4E35A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2*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66E1075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7B8026FE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063EB4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Phyto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44589C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Phytoplankton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0AC2D39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F3AE6F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1BC9A8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↑</w:t>
            </w:r>
          </w:p>
        </w:tc>
      </w:tr>
      <w:tr w:rsidR="004B1360" w:rsidRPr="004B1360" w14:paraId="250FEFA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7E64E03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MesoMicrozoo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7EF9DD2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esozooplankton/Microzooplankton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52A68FF7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AEDCC5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9↑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FC649F3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6A6C1E78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F68D32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Macrozoo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37A171A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acrozooplankton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1DD50B4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11F4E0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8↑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9025B0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3↑</w:t>
            </w:r>
          </w:p>
        </w:tc>
      </w:tr>
      <w:tr w:rsidR="004B1360" w:rsidRPr="004B1360" w14:paraId="5BF2C33D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50D9E17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upra_Inv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1ACA14C" w14:textId="04367B0A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uprabenthic</w:t>
            </w:r>
            <w:r w:rsidR="00D94CF2">
              <w:rPr>
                <w:rFonts w:eastAsia="Times New Roman" w:cs="Times New Roman"/>
                <w:sz w:val="18"/>
                <w:szCs w:val="18"/>
                <w:lang w:val="pt-PT" w:eastAsia="en-GB"/>
              </w:rPr>
              <w:t xml:space="preserve"> </w:t>
            </w: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invertebrates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66B4CA7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0C8C3C6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10B5CC4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-</w:t>
            </w:r>
          </w:p>
        </w:tc>
      </w:tr>
      <w:tr w:rsidR="004B1360" w:rsidRPr="004B1360" w14:paraId="21CC1A75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B38D4B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Macrozoobentho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E44B33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acrozoobenthos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4C9B225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68023C9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CE9D63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↑</w:t>
            </w:r>
          </w:p>
        </w:tc>
      </w:tr>
      <w:tr w:rsidR="004B1360" w:rsidRPr="004B1360" w14:paraId="6ACF173C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E1FB48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Shrimps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15C5C9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hrimps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1F59727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587FB2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9↑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0CBA86B9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12EB4C3C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5BB433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PIL_Juv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C0DAC4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Juvenile sardine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53980FB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B9ECD9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0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642275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↓</w:t>
            </w:r>
          </w:p>
        </w:tc>
      </w:tr>
      <w:tr w:rsidR="004B1360" w:rsidRPr="004B1360" w14:paraId="77C060E5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7D84C4C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_Bottlenose_dolphin_m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FF3E9C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Bottlenose dolphin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7B5C864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7975B5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9*↑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4979F1F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548E7973" w14:textId="77777777" w:rsidTr="004B1360">
        <w:trPr>
          <w:trHeight w:val="315"/>
        </w:trPr>
        <w:tc>
          <w:tcPr>
            <w:tcW w:w="206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521C1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color w:val="000000"/>
                <w:sz w:val="18"/>
                <w:szCs w:val="18"/>
                <w:lang w:val="pt-PT" w:eastAsia="en-GB"/>
              </w:rPr>
              <w:t> </w:t>
            </w:r>
          </w:p>
        </w:tc>
        <w:tc>
          <w:tcPr>
            <w:tcW w:w="288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B0D662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154D19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83B8AE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4BA890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4EDC990D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D60225" w14:textId="251997CE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indices</w:t>
            </w:r>
          </w:p>
        </w:tc>
        <w:tc>
          <w:tcPr>
            <w:tcW w:w="2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D4FAF" w14:textId="18669A6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b/>
                <w:bCs/>
                <w:sz w:val="18"/>
                <w:szCs w:val="18"/>
                <w:lang w:val="pt-PT" w:eastAsia="en-GB"/>
              </w:rPr>
              <w:t>Ecosystem indices</w:t>
            </w:r>
          </w:p>
        </w:tc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086CB5D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E3459A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95FE4E2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7474DDCF" w14:textId="77777777" w:rsidTr="004B1360">
        <w:trPr>
          <w:trHeight w:val="315"/>
        </w:trPr>
        <w:tc>
          <w:tcPr>
            <w:tcW w:w="206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FE8779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_Pel B</w:t>
            </w:r>
          </w:p>
        </w:tc>
        <w:tc>
          <w:tcPr>
            <w:tcW w:w="28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0BCF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ersal per Pelagic biomass</w:t>
            </w:r>
          </w:p>
        </w:tc>
        <w:tc>
          <w:tcPr>
            <w:tcW w:w="142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E12C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9↓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543BF0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43BB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*↓</w:t>
            </w:r>
          </w:p>
        </w:tc>
      </w:tr>
      <w:tr w:rsidR="004B1360" w:rsidRPr="004B1360" w14:paraId="186B57D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26E3CB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_Pel 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A1C35B0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ersal per Pelagic catc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4744686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5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666B5A7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4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4D5386E8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7CE6BF5D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69147EC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Pred B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24FBB2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Predatory biomass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57CBCFD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40F12A92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EFAF71B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↑</w:t>
            </w:r>
          </w:p>
        </w:tc>
      </w:tr>
      <w:tr w:rsidR="004B1360" w:rsidRPr="004B1360" w14:paraId="6D60720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3B485D0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Pred 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225B45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Predatory catc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5B83CBBD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4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A2BE79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160E5E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2EFF327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8048A8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Kempton Q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144530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Kempton’s diversity index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4531635F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8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2BDFFB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04↓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E07DEE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6↓</w:t>
            </w:r>
          </w:p>
        </w:tc>
      </w:tr>
      <w:tr w:rsidR="004B1360" w:rsidRPr="004B1360" w14:paraId="4B13BAD2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F3EC97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hannon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76C34E04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Shannon diversity index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3D94D85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23CD9ED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3811BC9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↓</w:t>
            </w:r>
          </w:p>
        </w:tc>
      </w:tr>
      <w:tr w:rsidR="004B1360" w:rsidRPr="004B1360" w14:paraId="1055B1DC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EF2EB19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Tot 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831EBA2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Total catc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0E297F9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9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9119B1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37811F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4B1360" w:rsidRPr="004B1360" w14:paraId="42B1F9A0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294EDD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 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6674E4F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Demersal catch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2D80906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4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82F9901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50D84F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5↑</w:t>
            </w:r>
          </w:p>
        </w:tc>
      </w:tr>
      <w:tr w:rsidR="004B1360" w:rsidRPr="004B1360" w14:paraId="6F5BB623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40C2546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Pel 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7A2DC99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Pelagic catch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499C7B1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132A8F9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2D3B88C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↑</w:t>
            </w:r>
          </w:p>
        </w:tc>
      </w:tr>
      <w:tr w:rsidR="004B1360" w:rsidRPr="004B1360" w14:paraId="7950C90E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C67506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TL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12846AA5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 xml:space="preserve">The trophic level of the catch 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7CFBECA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7B25253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F0D390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2↑</w:t>
            </w:r>
          </w:p>
        </w:tc>
      </w:tr>
      <w:tr w:rsidR="004B1360" w:rsidRPr="004B1360" w14:paraId="1B119A7F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2B3E1B4B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mTLco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8A9D3C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en-GB" w:eastAsia="en-GB"/>
              </w:rPr>
              <w:t>The trophic level of the community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762F4B37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0F6584D4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4A578A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↑</w:t>
            </w:r>
          </w:p>
        </w:tc>
      </w:tr>
      <w:tr w:rsidR="004B1360" w:rsidRPr="004B1360" w14:paraId="74E8635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D60C41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CI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544F8AE9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Fins cycling index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0A90DD59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7288447E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0B89992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↓</w:t>
            </w:r>
          </w:p>
        </w:tc>
      </w:tr>
      <w:tr w:rsidR="004B1360" w:rsidRPr="004B1360" w14:paraId="7368E7A6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2389ADD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A_C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2099CD0E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Relative ascendency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475C517A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BAE826C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0CE3F8E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0*↑</w:t>
            </w:r>
          </w:p>
        </w:tc>
      </w:tr>
      <w:tr w:rsidR="004B1360" w:rsidRPr="004B1360" w14:paraId="5D9A415B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1A8BCCEF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R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0041A998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Redundancy</w:t>
            </w:r>
          </w:p>
        </w:tc>
        <w:tc>
          <w:tcPr>
            <w:tcW w:w="1426" w:type="dxa"/>
            <w:shd w:val="clear" w:color="auto" w:fill="auto"/>
            <w:noWrap/>
            <w:hideMark/>
          </w:tcPr>
          <w:p w14:paraId="7213EB9B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01428CC7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11F6CB5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1↓</w:t>
            </w:r>
          </w:p>
        </w:tc>
      </w:tr>
      <w:tr w:rsidR="004B1360" w:rsidRPr="004B1360" w14:paraId="5B14D85D" w14:textId="77777777" w:rsidTr="004B1360">
        <w:trPr>
          <w:trHeight w:val="315"/>
        </w:trPr>
        <w:tc>
          <w:tcPr>
            <w:tcW w:w="2067" w:type="dxa"/>
            <w:shd w:val="clear" w:color="auto" w:fill="auto"/>
            <w:vAlign w:val="center"/>
            <w:hideMark/>
          </w:tcPr>
          <w:p w14:paraId="01CA3121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H</w:t>
            </w:r>
          </w:p>
        </w:tc>
        <w:tc>
          <w:tcPr>
            <w:tcW w:w="2886" w:type="dxa"/>
            <w:shd w:val="clear" w:color="auto" w:fill="auto"/>
            <w:noWrap/>
            <w:vAlign w:val="center"/>
            <w:hideMark/>
          </w:tcPr>
          <w:p w14:paraId="44CB7623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Entropy</w:t>
            </w:r>
          </w:p>
        </w:tc>
        <w:tc>
          <w:tcPr>
            <w:tcW w:w="1426" w:type="dxa"/>
            <w:shd w:val="clear" w:color="auto" w:fill="auto"/>
            <w:noWrap/>
            <w:vAlign w:val="center"/>
            <w:hideMark/>
          </w:tcPr>
          <w:p w14:paraId="4C7FEA91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1992↓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6256A2F3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0B6422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4↑</w:t>
            </w:r>
          </w:p>
        </w:tc>
      </w:tr>
      <w:tr w:rsidR="004B1360" w:rsidRPr="004B1360" w14:paraId="719FCFE0" w14:textId="77777777" w:rsidTr="004B1360">
        <w:trPr>
          <w:trHeight w:val="315"/>
        </w:trPr>
        <w:tc>
          <w:tcPr>
            <w:tcW w:w="206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BD4DD6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TotP_TotB</w:t>
            </w:r>
          </w:p>
        </w:tc>
        <w:tc>
          <w:tcPr>
            <w:tcW w:w="28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FF3B7" w14:textId="77777777" w:rsidR="004B1360" w:rsidRPr="004B1360" w:rsidRDefault="004B1360" w:rsidP="004B1360">
            <w:pPr>
              <w:spacing w:before="0" w:after="0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Turnover rate</w:t>
            </w:r>
          </w:p>
        </w:tc>
        <w:tc>
          <w:tcPr>
            <w:tcW w:w="142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2159FAD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29B94C6" w14:textId="77777777" w:rsidR="004B1360" w:rsidRPr="004B1360" w:rsidRDefault="004B1360" w:rsidP="004B1360">
            <w:pPr>
              <w:spacing w:before="0" w:after="0"/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ascii="Cambria" w:eastAsia="Times New Roman" w:hAnsi="Cambria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76378" w14:textId="77777777" w:rsidR="004B1360" w:rsidRPr="004B1360" w:rsidRDefault="004B1360" w:rsidP="004B1360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4B1360">
              <w:rPr>
                <w:rFonts w:eastAsia="Times New Roman" w:cs="Times New Roman"/>
                <w:sz w:val="18"/>
                <w:szCs w:val="18"/>
                <w:lang w:val="pt-PT" w:eastAsia="en-GB"/>
              </w:rPr>
              <w:t>2010↓</w:t>
            </w:r>
          </w:p>
        </w:tc>
      </w:tr>
    </w:tbl>
    <w:p w14:paraId="5E49F7C1" w14:textId="2D54DED2" w:rsidR="002249AF" w:rsidRPr="002249AF" w:rsidRDefault="002249AF" w:rsidP="002249AF">
      <w:pPr>
        <w:tabs>
          <w:tab w:val="left" w:pos="1680"/>
        </w:tabs>
      </w:pPr>
    </w:p>
    <w:sectPr w:rsidR="002249AF" w:rsidRPr="002249AF" w:rsidSect="004B1360">
      <w:pgSz w:w="12240" w:h="15840"/>
      <w:pgMar w:top="1140" w:right="1179" w:bottom="1140" w:left="128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941E6" w14:textId="77777777" w:rsidR="007E70A4" w:rsidRDefault="007E70A4" w:rsidP="00117666">
      <w:pPr>
        <w:spacing w:after="0"/>
      </w:pPr>
      <w:r>
        <w:separator/>
      </w:r>
    </w:p>
  </w:endnote>
  <w:endnote w:type="continuationSeparator" w:id="0">
    <w:p w14:paraId="0B6E9F22" w14:textId="77777777" w:rsidR="007E70A4" w:rsidRDefault="007E70A4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41566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11810" w14:textId="5EA37787" w:rsidR="00D94CF2" w:rsidRDefault="00D94C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93025F" w14:textId="294C94B1" w:rsidR="00D94CF2" w:rsidRPr="00577C4C" w:rsidRDefault="00D94CF2">
    <w:pPr>
      <w:rPr>
        <w:color w:val="C00000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D94CF2" w:rsidRPr="00577C4C" w:rsidRDefault="00D94CF2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D94CF2" w:rsidRPr="00577C4C" w:rsidRDefault="00D94CF2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G7AoNw1AgAAYQ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570F0D09" w14:textId="77777777" w:rsidR="00D94CF2" w:rsidRPr="00577C4C" w:rsidRDefault="00D94CF2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DBDE7" w14:textId="77777777" w:rsidR="007E70A4" w:rsidRDefault="007E70A4" w:rsidP="00117666">
      <w:pPr>
        <w:spacing w:after="0"/>
      </w:pPr>
      <w:r>
        <w:separator/>
      </w:r>
    </w:p>
  </w:footnote>
  <w:footnote w:type="continuationSeparator" w:id="0">
    <w:p w14:paraId="447449FC" w14:textId="77777777" w:rsidR="007E70A4" w:rsidRDefault="007E70A4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8744A" w14:textId="0561369D" w:rsidR="00D94CF2" w:rsidRDefault="00D94CF2">
    <w:pPr>
      <w:pStyle w:val="Header"/>
    </w:pPr>
    <w:r w:rsidRPr="005A1D84">
      <w:rPr>
        <w:b w:val="0"/>
        <w:noProof/>
        <w:color w:val="A6A6A6" w:themeColor="background1" w:themeShade="A6"/>
        <w:lang w:val="en-GB" w:eastAsia="en-GB"/>
      </w:rPr>
      <w:drawing>
        <wp:inline distT="0" distB="0" distL="0" distR="0" wp14:anchorId="7D78E1CD" wp14:editId="217B699A">
          <wp:extent cx="1382534" cy="497091"/>
          <wp:effectExtent l="0" t="0" r="0" b="0"/>
          <wp:docPr id="11" name="Picture 1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D94CF2" w:rsidRPr="009151AA" w:rsidRDefault="00D94CF2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D94CF2" w:rsidRDefault="00D94CF2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8" name="Picture 8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D6876BA"/>
    <w:multiLevelType w:val="hybridMultilevel"/>
    <w:tmpl w:val="0D8AEB86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4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zO3MDUxNjO0MLRQ0lEKTi0uzszPAykwrgUASU3SI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249AF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3F6698"/>
    <w:rsid w:val="00401590"/>
    <w:rsid w:val="00447801"/>
    <w:rsid w:val="00452E9C"/>
    <w:rsid w:val="004735C8"/>
    <w:rsid w:val="004947A6"/>
    <w:rsid w:val="004961FF"/>
    <w:rsid w:val="004B1360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7E70A4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01DB4"/>
    <w:rsid w:val="00B1671E"/>
    <w:rsid w:val="00B25EB8"/>
    <w:rsid w:val="00B37F4D"/>
    <w:rsid w:val="00B6280C"/>
    <w:rsid w:val="00C52A7B"/>
    <w:rsid w:val="00C56BAF"/>
    <w:rsid w:val="00C679AA"/>
    <w:rsid w:val="00C75972"/>
    <w:rsid w:val="00CD066B"/>
    <w:rsid w:val="00CE4FEE"/>
    <w:rsid w:val="00D060CF"/>
    <w:rsid w:val="00D5109E"/>
    <w:rsid w:val="00D94CF2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16851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4B1360"/>
    <w:rPr>
      <w:color w:val="605E5C"/>
      <w:shd w:val="clear" w:color="auto" w:fill="E1DFDD"/>
    </w:rPr>
  </w:style>
  <w:style w:type="character" w:customStyle="1" w:styleId="refsource">
    <w:name w:val="refsource"/>
    <w:basedOn w:val="DefaultParagraphFont"/>
    <w:rsid w:val="004B1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64</TotalTime>
  <Pages>1</Pages>
  <Words>3781</Words>
  <Characters>21556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orota Szalaj</cp:lastModifiedBy>
  <cp:revision>5</cp:revision>
  <cp:lastPrinted>2013-10-03T12:51:00Z</cp:lastPrinted>
  <dcterms:created xsi:type="dcterms:W3CDTF">2021-02-11T00:56:00Z</dcterms:created>
  <dcterms:modified xsi:type="dcterms:W3CDTF">2021-03-02T20:44:00Z</dcterms:modified>
</cp:coreProperties>
</file>